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72E5B" w14:textId="2E05AF5E" w:rsidR="00AF0D22" w:rsidRDefault="00AF0D22" w:rsidP="00AF0D22">
      <w:pPr>
        <w:pStyle w:val="Title"/>
        <w:rPr>
          <w:rFonts w:eastAsiaTheme="minorHAnsi"/>
        </w:rPr>
      </w:pPr>
      <w:bookmarkStart w:id="0" w:name="_GoBack"/>
      <w:bookmarkEnd w:id="0"/>
      <w:r>
        <w:rPr>
          <w:rFonts w:eastAsiaTheme="minorHAnsi"/>
        </w:rPr>
        <w:t>Treasured Lives Resource List</w:t>
      </w:r>
    </w:p>
    <w:p w14:paraId="4A32EC48" w14:textId="799ED36B" w:rsidR="00AF0D22" w:rsidRPr="00AF0D22" w:rsidRDefault="00AF0D22" w:rsidP="00AF0D22">
      <w:pPr>
        <w:rPr>
          <w:sz w:val="24"/>
          <w:szCs w:val="24"/>
        </w:rPr>
      </w:pPr>
      <w:r w:rsidRPr="00AF0D22">
        <w:rPr>
          <w:sz w:val="24"/>
          <w:szCs w:val="24"/>
        </w:rPr>
        <w:t>Updated February 2024</w:t>
      </w:r>
    </w:p>
    <w:p w14:paraId="06DBB9CF" w14:textId="28F948C9" w:rsidR="00AF0D22" w:rsidRPr="00AF0D22" w:rsidRDefault="00AF0D22" w:rsidP="00AF0D22">
      <w:pPr>
        <w:rPr>
          <w:sz w:val="24"/>
          <w:szCs w:val="24"/>
        </w:rPr>
      </w:pPr>
      <w:r w:rsidRPr="00AF0D22">
        <w:rPr>
          <w:sz w:val="24"/>
          <w:szCs w:val="24"/>
        </w:rPr>
        <w:t>A selected list of resources that may be useful for people living with hoarding, their families and carers, and service providers who work with them.</w:t>
      </w:r>
    </w:p>
    <w:p w14:paraId="686E0664" w14:textId="77777777" w:rsidR="00AF0D22" w:rsidRDefault="00AF0D22" w:rsidP="00AF0D22"/>
    <w:sdt>
      <w:sdtPr>
        <w:rPr>
          <w:rFonts w:ascii="Calibri" w:eastAsiaTheme="minorHAnsi" w:hAnsi="Calibri" w:cstheme="minorBidi"/>
          <w:color w:val="auto"/>
          <w:sz w:val="20"/>
          <w:szCs w:val="20"/>
          <w:lang w:val="en-AU"/>
        </w:rPr>
        <w:id w:val="3683403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FA466B1" w14:textId="7FA7EE4D" w:rsidR="00983C72" w:rsidRDefault="00983C72">
          <w:pPr>
            <w:pStyle w:val="TOCHeading"/>
          </w:pPr>
          <w:r w:rsidRPr="00983C72">
            <w:rPr>
              <w:sz w:val="44"/>
              <w:szCs w:val="44"/>
            </w:rPr>
            <w:t>Contents</w:t>
          </w:r>
        </w:p>
        <w:p w14:paraId="41047A47" w14:textId="77777777" w:rsidR="00772DB3" w:rsidRDefault="00983C72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298331" w:history="1">
            <w:r w:rsidR="00772DB3" w:rsidRPr="00E43533">
              <w:rPr>
                <w:rStyle w:val="Hyperlink"/>
                <w:noProof/>
              </w:rPr>
              <w:t>Books</w:t>
            </w:r>
            <w:r w:rsidR="00772DB3">
              <w:rPr>
                <w:noProof/>
                <w:webHidden/>
              </w:rPr>
              <w:tab/>
            </w:r>
            <w:r w:rsidR="00772DB3">
              <w:rPr>
                <w:noProof/>
                <w:webHidden/>
              </w:rPr>
              <w:fldChar w:fldCharType="begin"/>
            </w:r>
            <w:r w:rsidR="00772DB3">
              <w:rPr>
                <w:noProof/>
                <w:webHidden/>
              </w:rPr>
              <w:instrText xml:space="preserve"> PAGEREF _Toc158298331 \h </w:instrText>
            </w:r>
            <w:r w:rsidR="00772DB3">
              <w:rPr>
                <w:noProof/>
                <w:webHidden/>
              </w:rPr>
            </w:r>
            <w:r w:rsidR="00772DB3">
              <w:rPr>
                <w:noProof/>
                <w:webHidden/>
              </w:rPr>
              <w:fldChar w:fldCharType="separate"/>
            </w:r>
            <w:r w:rsidR="00772DB3">
              <w:rPr>
                <w:noProof/>
                <w:webHidden/>
              </w:rPr>
              <w:t>2</w:t>
            </w:r>
            <w:r w:rsidR="00772DB3">
              <w:rPr>
                <w:noProof/>
                <w:webHidden/>
              </w:rPr>
              <w:fldChar w:fldCharType="end"/>
            </w:r>
          </w:hyperlink>
        </w:p>
        <w:p w14:paraId="63D3D7CC" w14:textId="77777777" w:rsidR="00772DB3" w:rsidRDefault="00A32958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158298332" w:history="1">
            <w:r w:rsidR="00772DB3" w:rsidRPr="00E43533">
              <w:rPr>
                <w:rStyle w:val="Hyperlink"/>
                <w:noProof/>
              </w:rPr>
              <w:t>Websites</w:t>
            </w:r>
            <w:r w:rsidR="00772DB3">
              <w:rPr>
                <w:noProof/>
                <w:webHidden/>
              </w:rPr>
              <w:tab/>
            </w:r>
            <w:r w:rsidR="00772DB3">
              <w:rPr>
                <w:noProof/>
                <w:webHidden/>
              </w:rPr>
              <w:fldChar w:fldCharType="begin"/>
            </w:r>
            <w:r w:rsidR="00772DB3">
              <w:rPr>
                <w:noProof/>
                <w:webHidden/>
              </w:rPr>
              <w:instrText xml:space="preserve"> PAGEREF _Toc158298332 \h </w:instrText>
            </w:r>
            <w:r w:rsidR="00772DB3">
              <w:rPr>
                <w:noProof/>
                <w:webHidden/>
              </w:rPr>
            </w:r>
            <w:r w:rsidR="00772DB3">
              <w:rPr>
                <w:noProof/>
                <w:webHidden/>
              </w:rPr>
              <w:fldChar w:fldCharType="separate"/>
            </w:r>
            <w:r w:rsidR="00772DB3">
              <w:rPr>
                <w:noProof/>
                <w:webHidden/>
              </w:rPr>
              <w:t>4</w:t>
            </w:r>
            <w:r w:rsidR="00772DB3">
              <w:rPr>
                <w:noProof/>
                <w:webHidden/>
              </w:rPr>
              <w:fldChar w:fldCharType="end"/>
            </w:r>
          </w:hyperlink>
        </w:p>
        <w:p w14:paraId="510A9D6D" w14:textId="77777777" w:rsidR="00772DB3" w:rsidRDefault="00A32958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158298333" w:history="1">
            <w:r w:rsidR="00772DB3" w:rsidRPr="00E43533">
              <w:rPr>
                <w:rStyle w:val="Hyperlink"/>
                <w:noProof/>
              </w:rPr>
              <w:t>Audio/video</w:t>
            </w:r>
            <w:r w:rsidR="00772DB3">
              <w:rPr>
                <w:noProof/>
                <w:webHidden/>
              </w:rPr>
              <w:tab/>
            </w:r>
            <w:r w:rsidR="00772DB3">
              <w:rPr>
                <w:noProof/>
                <w:webHidden/>
              </w:rPr>
              <w:fldChar w:fldCharType="begin"/>
            </w:r>
            <w:r w:rsidR="00772DB3">
              <w:rPr>
                <w:noProof/>
                <w:webHidden/>
              </w:rPr>
              <w:instrText xml:space="preserve"> PAGEREF _Toc158298333 \h </w:instrText>
            </w:r>
            <w:r w:rsidR="00772DB3">
              <w:rPr>
                <w:noProof/>
                <w:webHidden/>
              </w:rPr>
            </w:r>
            <w:r w:rsidR="00772DB3">
              <w:rPr>
                <w:noProof/>
                <w:webHidden/>
              </w:rPr>
              <w:fldChar w:fldCharType="separate"/>
            </w:r>
            <w:r w:rsidR="00772DB3">
              <w:rPr>
                <w:noProof/>
                <w:webHidden/>
              </w:rPr>
              <w:t>5</w:t>
            </w:r>
            <w:r w:rsidR="00772DB3">
              <w:rPr>
                <w:noProof/>
                <w:webHidden/>
              </w:rPr>
              <w:fldChar w:fldCharType="end"/>
            </w:r>
          </w:hyperlink>
        </w:p>
        <w:p w14:paraId="1F464327" w14:textId="77777777" w:rsidR="00772DB3" w:rsidRDefault="00A32958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158298334" w:history="1">
            <w:r w:rsidR="00772DB3" w:rsidRPr="00E43533">
              <w:rPr>
                <w:rStyle w:val="Hyperlink"/>
                <w:noProof/>
              </w:rPr>
              <w:t>Training</w:t>
            </w:r>
            <w:r w:rsidR="00772DB3">
              <w:rPr>
                <w:noProof/>
                <w:webHidden/>
              </w:rPr>
              <w:tab/>
            </w:r>
            <w:r w:rsidR="00772DB3">
              <w:rPr>
                <w:noProof/>
                <w:webHidden/>
              </w:rPr>
              <w:fldChar w:fldCharType="begin"/>
            </w:r>
            <w:r w:rsidR="00772DB3">
              <w:rPr>
                <w:noProof/>
                <w:webHidden/>
              </w:rPr>
              <w:instrText xml:space="preserve"> PAGEREF _Toc158298334 \h </w:instrText>
            </w:r>
            <w:r w:rsidR="00772DB3">
              <w:rPr>
                <w:noProof/>
                <w:webHidden/>
              </w:rPr>
            </w:r>
            <w:r w:rsidR="00772DB3">
              <w:rPr>
                <w:noProof/>
                <w:webHidden/>
              </w:rPr>
              <w:fldChar w:fldCharType="separate"/>
            </w:r>
            <w:r w:rsidR="00772DB3">
              <w:rPr>
                <w:noProof/>
                <w:webHidden/>
              </w:rPr>
              <w:t>6</w:t>
            </w:r>
            <w:r w:rsidR="00772DB3">
              <w:rPr>
                <w:noProof/>
                <w:webHidden/>
              </w:rPr>
              <w:fldChar w:fldCharType="end"/>
            </w:r>
          </w:hyperlink>
        </w:p>
        <w:p w14:paraId="658AFFDD" w14:textId="77777777" w:rsidR="00772DB3" w:rsidRDefault="00A32958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158298335" w:history="1">
            <w:r w:rsidR="00772DB3" w:rsidRPr="00E43533">
              <w:rPr>
                <w:rStyle w:val="Hyperlink"/>
                <w:noProof/>
              </w:rPr>
              <w:t>Support groups</w:t>
            </w:r>
            <w:r w:rsidR="00772DB3">
              <w:rPr>
                <w:noProof/>
                <w:webHidden/>
              </w:rPr>
              <w:tab/>
            </w:r>
            <w:r w:rsidR="00772DB3">
              <w:rPr>
                <w:noProof/>
                <w:webHidden/>
              </w:rPr>
              <w:fldChar w:fldCharType="begin"/>
            </w:r>
            <w:r w:rsidR="00772DB3">
              <w:rPr>
                <w:noProof/>
                <w:webHidden/>
              </w:rPr>
              <w:instrText xml:space="preserve"> PAGEREF _Toc158298335 \h </w:instrText>
            </w:r>
            <w:r w:rsidR="00772DB3">
              <w:rPr>
                <w:noProof/>
                <w:webHidden/>
              </w:rPr>
            </w:r>
            <w:r w:rsidR="00772DB3">
              <w:rPr>
                <w:noProof/>
                <w:webHidden/>
              </w:rPr>
              <w:fldChar w:fldCharType="separate"/>
            </w:r>
            <w:r w:rsidR="00772DB3">
              <w:rPr>
                <w:noProof/>
                <w:webHidden/>
              </w:rPr>
              <w:t>7</w:t>
            </w:r>
            <w:r w:rsidR="00772DB3">
              <w:rPr>
                <w:noProof/>
                <w:webHidden/>
              </w:rPr>
              <w:fldChar w:fldCharType="end"/>
            </w:r>
          </w:hyperlink>
        </w:p>
        <w:p w14:paraId="2086B32E" w14:textId="77777777" w:rsidR="00772DB3" w:rsidRDefault="00A32958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158298336" w:history="1">
            <w:r w:rsidR="00772DB3" w:rsidRPr="00E43533">
              <w:rPr>
                <w:rStyle w:val="Hyperlink"/>
                <w:noProof/>
              </w:rPr>
              <w:t>Professional services and treatment</w:t>
            </w:r>
            <w:r w:rsidR="00772DB3">
              <w:rPr>
                <w:noProof/>
                <w:webHidden/>
              </w:rPr>
              <w:tab/>
            </w:r>
            <w:r w:rsidR="00772DB3">
              <w:rPr>
                <w:noProof/>
                <w:webHidden/>
              </w:rPr>
              <w:fldChar w:fldCharType="begin"/>
            </w:r>
            <w:r w:rsidR="00772DB3">
              <w:rPr>
                <w:noProof/>
                <w:webHidden/>
              </w:rPr>
              <w:instrText xml:space="preserve"> PAGEREF _Toc158298336 \h </w:instrText>
            </w:r>
            <w:r w:rsidR="00772DB3">
              <w:rPr>
                <w:noProof/>
                <w:webHidden/>
              </w:rPr>
            </w:r>
            <w:r w:rsidR="00772DB3">
              <w:rPr>
                <w:noProof/>
                <w:webHidden/>
              </w:rPr>
              <w:fldChar w:fldCharType="separate"/>
            </w:r>
            <w:r w:rsidR="00772DB3">
              <w:rPr>
                <w:noProof/>
                <w:webHidden/>
              </w:rPr>
              <w:t>9</w:t>
            </w:r>
            <w:r w:rsidR="00772DB3">
              <w:rPr>
                <w:noProof/>
                <w:webHidden/>
              </w:rPr>
              <w:fldChar w:fldCharType="end"/>
            </w:r>
          </w:hyperlink>
        </w:p>
        <w:p w14:paraId="6A94A2C8" w14:textId="77777777" w:rsidR="00983C72" w:rsidRDefault="00983C72">
          <w:r>
            <w:rPr>
              <w:b/>
              <w:bCs/>
              <w:noProof/>
            </w:rPr>
            <w:fldChar w:fldCharType="end"/>
          </w:r>
        </w:p>
      </w:sdtContent>
    </w:sdt>
    <w:p w14:paraId="6335BFE6" w14:textId="77777777" w:rsidR="00983C72" w:rsidRDefault="00983C72">
      <w:pPr>
        <w:spacing w:before="0" w:after="160" w:line="259" w:lineRule="auto"/>
      </w:pPr>
      <w:r>
        <w:br w:type="page"/>
      </w:r>
    </w:p>
    <w:p w14:paraId="200FD451" w14:textId="77777777" w:rsidR="00983C72" w:rsidRDefault="00983C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40"/>
        <w:gridCol w:w="2743"/>
        <w:gridCol w:w="2410"/>
        <w:gridCol w:w="4455"/>
      </w:tblGrid>
      <w:tr w:rsidR="00545429" w:rsidRPr="00E72110" w14:paraId="2BDEF699" w14:textId="77777777" w:rsidTr="00056FCE">
        <w:trPr>
          <w:trHeight w:val="823"/>
        </w:trPr>
        <w:tc>
          <w:tcPr>
            <w:tcW w:w="13948" w:type="dxa"/>
            <w:gridSpan w:val="4"/>
          </w:tcPr>
          <w:p w14:paraId="1A50E146" w14:textId="77777777" w:rsidR="00545429" w:rsidRPr="00E72110" w:rsidRDefault="00545429" w:rsidP="00545429">
            <w:pPr>
              <w:pStyle w:val="Heading1"/>
              <w:outlineLvl w:val="0"/>
            </w:pPr>
            <w:bookmarkStart w:id="1" w:name="_Toc158298331"/>
            <w:r>
              <w:t>Books</w:t>
            </w:r>
            <w:bookmarkEnd w:id="1"/>
          </w:p>
        </w:tc>
      </w:tr>
      <w:tr w:rsidR="00545429" w:rsidRPr="00E72110" w14:paraId="1B7AE5F0" w14:textId="77777777" w:rsidTr="00325E05">
        <w:trPr>
          <w:trHeight w:val="823"/>
        </w:trPr>
        <w:tc>
          <w:tcPr>
            <w:tcW w:w="0" w:type="auto"/>
          </w:tcPr>
          <w:p w14:paraId="23A71FF4" w14:textId="77777777" w:rsidR="00545429" w:rsidRPr="00E72110" w:rsidRDefault="00545429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Title</w:t>
            </w:r>
          </w:p>
        </w:tc>
        <w:tc>
          <w:tcPr>
            <w:tcW w:w="2743" w:type="dxa"/>
          </w:tcPr>
          <w:p w14:paraId="5D819B58" w14:textId="77777777" w:rsidR="00545429" w:rsidRPr="00E72110" w:rsidRDefault="00545429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 xml:space="preserve">Target group </w:t>
            </w:r>
          </w:p>
        </w:tc>
        <w:tc>
          <w:tcPr>
            <w:tcW w:w="2410" w:type="dxa"/>
          </w:tcPr>
          <w:p w14:paraId="503178A7" w14:textId="77777777" w:rsidR="00545429" w:rsidRPr="00E72110" w:rsidRDefault="00545429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Author</w:t>
            </w:r>
          </w:p>
        </w:tc>
        <w:tc>
          <w:tcPr>
            <w:tcW w:w="4455" w:type="dxa"/>
          </w:tcPr>
          <w:p w14:paraId="14EE77E9" w14:textId="77777777" w:rsidR="00545429" w:rsidRPr="00E72110" w:rsidRDefault="00545429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Description</w:t>
            </w:r>
          </w:p>
        </w:tc>
      </w:tr>
      <w:tr w:rsidR="00545429" w14:paraId="0A89E396" w14:textId="77777777" w:rsidTr="00325E05">
        <w:trPr>
          <w:trHeight w:val="1129"/>
        </w:trPr>
        <w:tc>
          <w:tcPr>
            <w:tcW w:w="0" w:type="auto"/>
          </w:tcPr>
          <w:p w14:paraId="54D3D5D1" w14:textId="77777777" w:rsidR="00545429" w:rsidRDefault="00545429" w:rsidP="00325E05">
            <w:pPr>
              <w:spacing w:before="0"/>
            </w:pPr>
            <w:r w:rsidRPr="005C6800">
              <w:rPr>
                <w:i/>
                <w:lang w:val="en-US"/>
              </w:rPr>
              <w:t>Buried in Treasures</w:t>
            </w:r>
          </w:p>
        </w:tc>
        <w:tc>
          <w:tcPr>
            <w:tcW w:w="2743" w:type="dxa"/>
          </w:tcPr>
          <w:p w14:paraId="5DBEA484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75BA43E0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05CAE61C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53EA6BDB" w14:textId="77777777" w:rsidR="00545429" w:rsidRDefault="00545429" w:rsidP="00325E05">
            <w:pPr>
              <w:spacing w:before="0"/>
            </w:pPr>
            <w:r w:rsidRPr="005C6800">
              <w:rPr>
                <w:lang w:val="en-US"/>
              </w:rPr>
              <w:t>David Tolin, Randy Frost and Gail Steketee</w:t>
            </w:r>
          </w:p>
        </w:tc>
        <w:tc>
          <w:tcPr>
            <w:tcW w:w="4455" w:type="dxa"/>
          </w:tcPr>
          <w:p w14:paraId="6338866D" w14:textId="77777777" w:rsidR="00545429" w:rsidRDefault="00545429" w:rsidP="00325E05">
            <w:pPr>
              <w:spacing w:before="0"/>
            </w:pPr>
            <w:r>
              <w:t>Self-help treatment program</w:t>
            </w:r>
            <w:r w:rsidR="00E662D5">
              <w:t xml:space="preserve">. The basis for many therapy groups. </w:t>
            </w:r>
          </w:p>
        </w:tc>
      </w:tr>
      <w:tr w:rsidR="0059694A" w14:paraId="007DA406" w14:textId="77777777" w:rsidTr="00325E05">
        <w:trPr>
          <w:trHeight w:val="1129"/>
        </w:trPr>
        <w:tc>
          <w:tcPr>
            <w:tcW w:w="0" w:type="auto"/>
          </w:tcPr>
          <w:p w14:paraId="66EC98C1" w14:textId="77777777" w:rsidR="0059694A" w:rsidRPr="005C6800" w:rsidRDefault="0059694A" w:rsidP="00325E05">
            <w:pPr>
              <w:spacing w:befor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Treatment for Hoarding Disorder</w:t>
            </w:r>
          </w:p>
        </w:tc>
        <w:tc>
          <w:tcPr>
            <w:tcW w:w="2743" w:type="dxa"/>
          </w:tcPr>
          <w:p w14:paraId="1DAD04D9" w14:textId="77777777" w:rsidR="0059694A" w:rsidRDefault="00C721FA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119FBF6B" w14:textId="77777777" w:rsidR="0059694A" w:rsidRPr="005C6800" w:rsidRDefault="00C721FA" w:rsidP="00325E05">
            <w:pPr>
              <w:spacing w:before="0"/>
              <w:rPr>
                <w:lang w:val="en-US"/>
              </w:rPr>
            </w:pPr>
            <w:r>
              <w:rPr>
                <w:lang w:val="en-US"/>
              </w:rPr>
              <w:t>Gail Steketee and Randy Frost</w:t>
            </w:r>
          </w:p>
        </w:tc>
        <w:tc>
          <w:tcPr>
            <w:tcW w:w="4455" w:type="dxa"/>
          </w:tcPr>
          <w:p w14:paraId="387F2365" w14:textId="77777777" w:rsidR="0059694A" w:rsidRDefault="00C721FA" w:rsidP="00325E05">
            <w:pPr>
              <w:spacing w:before="0"/>
            </w:pPr>
            <w:r>
              <w:t>Therapist guide for clinicians and other professionals</w:t>
            </w:r>
          </w:p>
        </w:tc>
      </w:tr>
      <w:tr w:rsidR="00545429" w14:paraId="0907EB96" w14:textId="77777777" w:rsidTr="00325E05">
        <w:trPr>
          <w:trHeight w:val="1276"/>
        </w:trPr>
        <w:tc>
          <w:tcPr>
            <w:tcW w:w="0" w:type="auto"/>
          </w:tcPr>
          <w:p w14:paraId="6F0A34D9" w14:textId="77777777" w:rsidR="00545429" w:rsidRPr="0095396B" w:rsidRDefault="00545429" w:rsidP="00325E05">
            <w:pPr>
              <w:spacing w:before="0"/>
              <w:rPr>
                <w:i/>
              </w:rPr>
            </w:pPr>
            <w:r w:rsidRPr="0095396B">
              <w:rPr>
                <w:i/>
              </w:rPr>
              <w:t>Stuff: Compulsive hoarding and the meaning of things</w:t>
            </w:r>
          </w:p>
        </w:tc>
        <w:tc>
          <w:tcPr>
            <w:tcW w:w="2743" w:type="dxa"/>
          </w:tcPr>
          <w:p w14:paraId="759A4B49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3B472ED3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34DC1F82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7BB1834F" w14:textId="77777777" w:rsidR="00545429" w:rsidRDefault="00545429" w:rsidP="00325E05">
            <w:pPr>
              <w:spacing w:before="0"/>
            </w:pPr>
            <w:r>
              <w:t>Randy Frost and Gail Steketee</w:t>
            </w:r>
          </w:p>
        </w:tc>
        <w:tc>
          <w:tcPr>
            <w:tcW w:w="4455" w:type="dxa"/>
          </w:tcPr>
          <w:p w14:paraId="640759AB" w14:textId="77777777" w:rsidR="00545429" w:rsidRDefault="00545429" w:rsidP="00325E05">
            <w:pPr>
              <w:spacing w:before="0"/>
            </w:pPr>
            <w:r>
              <w:t>Case studies and exploration of the psychology of hoarding</w:t>
            </w:r>
          </w:p>
        </w:tc>
      </w:tr>
      <w:tr w:rsidR="00545429" w14:paraId="1F64CCC0" w14:textId="77777777" w:rsidTr="00325E05">
        <w:trPr>
          <w:trHeight w:val="1239"/>
        </w:trPr>
        <w:tc>
          <w:tcPr>
            <w:tcW w:w="0" w:type="auto"/>
          </w:tcPr>
          <w:p w14:paraId="0FE593A4" w14:textId="77777777" w:rsidR="00545429" w:rsidRPr="0095396B" w:rsidRDefault="00545429" w:rsidP="00325E05">
            <w:pPr>
              <w:spacing w:before="0"/>
              <w:rPr>
                <w:i/>
              </w:rPr>
            </w:pPr>
            <w:r w:rsidRPr="00AC3465">
              <w:rPr>
                <w:i/>
              </w:rPr>
              <w:t>Digging Out: Helping your loved one manage clutter, hoarding and compulsive acquiring</w:t>
            </w:r>
          </w:p>
        </w:tc>
        <w:tc>
          <w:tcPr>
            <w:tcW w:w="2743" w:type="dxa"/>
          </w:tcPr>
          <w:p w14:paraId="755DAC41" w14:textId="77777777" w:rsidR="00545429" w:rsidRDefault="00545429" w:rsidP="00325E05">
            <w:pPr>
              <w:spacing w:before="0"/>
            </w:pPr>
            <w:r>
              <w:t>Families and carers</w:t>
            </w:r>
          </w:p>
        </w:tc>
        <w:tc>
          <w:tcPr>
            <w:tcW w:w="2410" w:type="dxa"/>
          </w:tcPr>
          <w:p w14:paraId="25A623DD" w14:textId="77777777" w:rsidR="00545429" w:rsidRDefault="00545429" w:rsidP="00325E05">
            <w:pPr>
              <w:spacing w:before="0"/>
            </w:pPr>
            <w:r w:rsidRPr="00AC3465">
              <w:t>Michael Tompkins and Tamara Hartl</w:t>
            </w:r>
          </w:p>
        </w:tc>
        <w:tc>
          <w:tcPr>
            <w:tcW w:w="4455" w:type="dxa"/>
          </w:tcPr>
          <w:p w14:paraId="71BA9EA3" w14:textId="77777777" w:rsidR="00545429" w:rsidRDefault="00545429" w:rsidP="00325E05">
            <w:pPr>
              <w:spacing w:before="0"/>
            </w:pPr>
            <w:r w:rsidRPr="00AC3465">
              <w:t>Practical advice focusing on harm reduction and salvaging relationships</w:t>
            </w:r>
          </w:p>
        </w:tc>
      </w:tr>
      <w:tr w:rsidR="00545429" w14:paraId="14F182EA" w14:textId="77777777" w:rsidTr="00325E05">
        <w:trPr>
          <w:trHeight w:val="1203"/>
        </w:trPr>
        <w:tc>
          <w:tcPr>
            <w:tcW w:w="0" w:type="auto"/>
          </w:tcPr>
          <w:p w14:paraId="790FAD33" w14:textId="77777777" w:rsidR="00545429" w:rsidRPr="00AC3465" w:rsidRDefault="00545429" w:rsidP="00325E05">
            <w:pPr>
              <w:spacing w:before="0"/>
              <w:rPr>
                <w:i/>
              </w:rPr>
            </w:pPr>
            <w:r w:rsidRPr="00AC3465">
              <w:rPr>
                <w:i/>
              </w:rPr>
              <w:t>Children of Hoarders: How to minimize conflict, reduce the clutter, and improve your relationship</w:t>
            </w:r>
          </w:p>
        </w:tc>
        <w:tc>
          <w:tcPr>
            <w:tcW w:w="2743" w:type="dxa"/>
          </w:tcPr>
          <w:p w14:paraId="69747A5B" w14:textId="77777777" w:rsidR="00545429" w:rsidRDefault="00545429" w:rsidP="00325E05">
            <w:pPr>
              <w:spacing w:before="0"/>
            </w:pPr>
            <w:r>
              <w:t>Families and carers</w:t>
            </w:r>
          </w:p>
        </w:tc>
        <w:tc>
          <w:tcPr>
            <w:tcW w:w="2410" w:type="dxa"/>
          </w:tcPr>
          <w:p w14:paraId="3486E693" w14:textId="77777777" w:rsidR="00545429" w:rsidRPr="00AC3465" w:rsidRDefault="00545429" w:rsidP="00325E05">
            <w:pPr>
              <w:spacing w:before="0"/>
            </w:pPr>
            <w:r w:rsidRPr="00AC3465">
              <w:t>Fugen Neziroglu and Katharine Donnelly</w:t>
            </w:r>
          </w:p>
        </w:tc>
        <w:tc>
          <w:tcPr>
            <w:tcW w:w="4455" w:type="dxa"/>
          </w:tcPr>
          <w:p w14:paraId="3648765C" w14:textId="77777777" w:rsidR="00545429" w:rsidRPr="00AC3465" w:rsidRDefault="00545429" w:rsidP="00325E05">
            <w:pPr>
              <w:spacing w:before="0"/>
            </w:pPr>
            <w:r w:rsidRPr="00AC3465">
              <w:t xml:space="preserve">Aimed at helping </w:t>
            </w:r>
            <w:r>
              <w:t>adult children of hoarders</w:t>
            </w:r>
            <w:r w:rsidRPr="00AC3465">
              <w:t xml:space="preserve"> manage their own emotions. Uses C</w:t>
            </w:r>
            <w:r>
              <w:t xml:space="preserve">ognitive </w:t>
            </w:r>
            <w:r w:rsidRPr="00AC3465">
              <w:t>B</w:t>
            </w:r>
            <w:r>
              <w:t xml:space="preserve">ehavioural </w:t>
            </w:r>
            <w:r w:rsidRPr="00AC3465">
              <w:t>T</w:t>
            </w:r>
            <w:r>
              <w:t>herapy</w:t>
            </w:r>
            <w:r w:rsidRPr="00AC3465">
              <w:t>, mindfulness etc.</w:t>
            </w:r>
          </w:p>
        </w:tc>
      </w:tr>
      <w:tr w:rsidR="00545429" w14:paraId="333193FA" w14:textId="77777777" w:rsidTr="00325E05">
        <w:trPr>
          <w:trHeight w:val="883"/>
        </w:trPr>
        <w:tc>
          <w:tcPr>
            <w:tcW w:w="0" w:type="auto"/>
          </w:tcPr>
          <w:p w14:paraId="1037F62B" w14:textId="77777777" w:rsidR="00545429" w:rsidRPr="00DC0A24" w:rsidRDefault="00545429" w:rsidP="00325E05">
            <w:pPr>
              <w:spacing w:before="0"/>
              <w:rPr>
                <w:i/>
              </w:rPr>
            </w:pPr>
            <w:r>
              <w:rPr>
                <w:i/>
              </w:rPr>
              <w:t>Understanding hoarding: Reclaim your space and your life</w:t>
            </w:r>
          </w:p>
        </w:tc>
        <w:tc>
          <w:tcPr>
            <w:tcW w:w="2743" w:type="dxa"/>
          </w:tcPr>
          <w:p w14:paraId="4DEB9B13" w14:textId="77777777" w:rsidR="00545429" w:rsidRDefault="00545429" w:rsidP="00875205">
            <w:pPr>
              <w:spacing w:before="0"/>
            </w:pPr>
            <w:r>
              <w:t>People living with hoarding</w:t>
            </w:r>
          </w:p>
        </w:tc>
        <w:tc>
          <w:tcPr>
            <w:tcW w:w="2410" w:type="dxa"/>
          </w:tcPr>
          <w:p w14:paraId="62A8FE5E" w14:textId="77777777" w:rsidR="00545429" w:rsidRDefault="00545429" w:rsidP="00325E05">
            <w:pPr>
              <w:spacing w:before="0"/>
            </w:pPr>
            <w:r>
              <w:t>Jo Cooke</w:t>
            </w:r>
          </w:p>
        </w:tc>
        <w:tc>
          <w:tcPr>
            <w:tcW w:w="4455" w:type="dxa"/>
          </w:tcPr>
          <w:p w14:paraId="08334D85" w14:textId="77777777" w:rsidR="00545429" w:rsidRDefault="00545429" w:rsidP="00325E05">
            <w:pPr>
              <w:spacing w:before="0"/>
            </w:pPr>
            <w:r>
              <w:t>An explanation of what hoarding is and an 8-step plan with practical steps to tackle the problem</w:t>
            </w:r>
          </w:p>
        </w:tc>
      </w:tr>
      <w:tr w:rsidR="00545429" w14:paraId="34958E74" w14:textId="77777777" w:rsidTr="00325E05">
        <w:trPr>
          <w:trHeight w:val="1171"/>
        </w:trPr>
        <w:tc>
          <w:tcPr>
            <w:tcW w:w="0" w:type="auto"/>
          </w:tcPr>
          <w:p w14:paraId="10069B31" w14:textId="77777777" w:rsidR="00545429" w:rsidRPr="0095396B" w:rsidRDefault="00545429" w:rsidP="00325E05">
            <w:pPr>
              <w:spacing w:before="0"/>
              <w:rPr>
                <w:i/>
              </w:rPr>
            </w:pPr>
            <w:r>
              <w:rPr>
                <w:i/>
              </w:rPr>
              <w:lastRenderedPageBreak/>
              <w:t>Overcoming hoarding: A self-help guide using cognitive behavioural techniques</w:t>
            </w:r>
          </w:p>
        </w:tc>
        <w:tc>
          <w:tcPr>
            <w:tcW w:w="2743" w:type="dxa"/>
          </w:tcPr>
          <w:p w14:paraId="687C5135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</w:tc>
        <w:tc>
          <w:tcPr>
            <w:tcW w:w="2410" w:type="dxa"/>
          </w:tcPr>
          <w:p w14:paraId="0444571E" w14:textId="77777777" w:rsidR="00545429" w:rsidRDefault="00545429" w:rsidP="00325E05">
            <w:pPr>
              <w:spacing w:before="0"/>
            </w:pPr>
            <w:r>
              <w:t>Satwant Singh, Margaret Hooper and Colin Jones</w:t>
            </w:r>
          </w:p>
        </w:tc>
        <w:tc>
          <w:tcPr>
            <w:tcW w:w="4455" w:type="dxa"/>
          </w:tcPr>
          <w:p w14:paraId="4CCECCD9" w14:textId="77777777" w:rsidR="00545429" w:rsidRDefault="00545429" w:rsidP="00325E05">
            <w:pPr>
              <w:spacing w:before="0"/>
            </w:pPr>
            <w:r>
              <w:t>Offers support, guidance and Cognitive Behavioural Therapy activities to help overcome hoarding</w:t>
            </w:r>
          </w:p>
        </w:tc>
      </w:tr>
      <w:tr w:rsidR="00545429" w14:paraId="0831D58B" w14:textId="77777777" w:rsidTr="00325E05">
        <w:trPr>
          <w:trHeight w:val="841"/>
        </w:trPr>
        <w:tc>
          <w:tcPr>
            <w:tcW w:w="0" w:type="auto"/>
          </w:tcPr>
          <w:p w14:paraId="6886C803" w14:textId="77777777" w:rsidR="00545429" w:rsidRPr="00C32549" w:rsidRDefault="00545429" w:rsidP="00325E05">
            <w:pPr>
              <w:spacing w:before="0"/>
              <w:rPr>
                <w:i/>
              </w:rPr>
            </w:pPr>
            <w:r>
              <w:rPr>
                <w:i/>
              </w:rPr>
              <w:t>Reclaim your life from hoarding</w:t>
            </w:r>
          </w:p>
        </w:tc>
        <w:tc>
          <w:tcPr>
            <w:tcW w:w="2743" w:type="dxa"/>
          </w:tcPr>
          <w:p w14:paraId="15B40D0F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</w:tc>
        <w:tc>
          <w:tcPr>
            <w:tcW w:w="2410" w:type="dxa"/>
          </w:tcPr>
          <w:p w14:paraId="3765B67E" w14:textId="77777777" w:rsidR="00545429" w:rsidRDefault="00545429" w:rsidP="00325E05">
            <w:pPr>
              <w:spacing w:before="0"/>
            </w:pPr>
            <w:r>
              <w:t>Eileen Dacey</w:t>
            </w:r>
          </w:p>
        </w:tc>
        <w:tc>
          <w:tcPr>
            <w:tcW w:w="4455" w:type="dxa"/>
          </w:tcPr>
          <w:p w14:paraId="5416C289" w14:textId="77777777" w:rsidR="00545429" w:rsidRDefault="00545429" w:rsidP="00325E05">
            <w:pPr>
              <w:spacing w:before="0"/>
            </w:pPr>
            <w:r>
              <w:t>Workbook with case studies, self-care strategies and an action plan</w:t>
            </w:r>
          </w:p>
        </w:tc>
      </w:tr>
      <w:tr w:rsidR="00545429" w14:paraId="72D69E6E" w14:textId="77777777" w:rsidTr="00325E05">
        <w:trPr>
          <w:trHeight w:val="1190"/>
        </w:trPr>
        <w:tc>
          <w:tcPr>
            <w:tcW w:w="0" w:type="auto"/>
          </w:tcPr>
          <w:p w14:paraId="7AD9EBD1" w14:textId="77777777" w:rsidR="00545429" w:rsidRDefault="00545429" w:rsidP="00325E05">
            <w:pPr>
              <w:spacing w:before="0"/>
              <w:rPr>
                <w:i/>
              </w:rPr>
            </w:pPr>
            <w:r w:rsidRPr="00AC3465">
              <w:rPr>
                <w:i/>
              </w:rPr>
              <w:t>Dirty Secret: A daughter comes clean about her mother's compulsive hoarding</w:t>
            </w:r>
          </w:p>
        </w:tc>
        <w:tc>
          <w:tcPr>
            <w:tcW w:w="2743" w:type="dxa"/>
          </w:tcPr>
          <w:p w14:paraId="1538A538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39270539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2900382C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0877A902" w14:textId="77777777" w:rsidR="00545429" w:rsidRPr="00AC3465" w:rsidRDefault="00545429" w:rsidP="00325E05">
            <w:pPr>
              <w:spacing w:before="0"/>
            </w:pPr>
            <w:r w:rsidRPr="00AC3465">
              <w:t>Jessie Scholl</w:t>
            </w:r>
          </w:p>
        </w:tc>
        <w:tc>
          <w:tcPr>
            <w:tcW w:w="4455" w:type="dxa"/>
          </w:tcPr>
          <w:p w14:paraId="719B6DF7" w14:textId="77777777" w:rsidR="00545429" w:rsidRDefault="00545429" w:rsidP="00325E05">
            <w:pPr>
              <w:spacing w:before="0"/>
            </w:pPr>
            <w:r w:rsidRPr="00AC3465">
              <w:t>Memoir of the daughter of a hoarder</w:t>
            </w:r>
          </w:p>
        </w:tc>
      </w:tr>
      <w:tr w:rsidR="00545429" w14:paraId="4D73BD6D" w14:textId="77777777" w:rsidTr="00325E05">
        <w:trPr>
          <w:trHeight w:val="1121"/>
        </w:trPr>
        <w:tc>
          <w:tcPr>
            <w:tcW w:w="0" w:type="auto"/>
          </w:tcPr>
          <w:p w14:paraId="2E88CBFC" w14:textId="77777777" w:rsidR="00545429" w:rsidRDefault="00545429" w:rsidP="00325E05">
            <w:pPr>
              <w:spacing w:before="0"/>
              <w:rPr>
                <w:i/>
              </w:rPr>
            </w:pPr>
            <w:r w:rsidRPr="00AC3465">
              <w:rPr>
                <w:i/>
              </w:rPr>
              <w:t>Coming Clean</w:t>
            </w:r>
          </w:p>
        </w:tc>
        <w:tc>
          <w:tcPr>
            <w:tcW w:w="2743" w:type="dxa"/>
          </w:tcPr>
          <w:p w14:paraId="51065D49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7C359215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2E32244B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54A7240A" w14:textId="77777777" w:rsidR="00545429" w:rsidRPr="00AC3465" w:rsidRDefault="00545429" w:rsidP="00325E05">
            <w:pPr>
              <w:spacing w:before="0"/>
            </w:pPr>
            <w:r w:rsidRPr="00AC3465">
              <w:t>Kimberley Rae Miller</w:t>
            </w:r>
          </w:p>
        </w:tc>
        <w:tc>
          <w:tcPr>
            <w:tcW w:w="4455" w:type="dxa"/>
          </w:tcPr>
          <w:p w14:paraId="2B1E88D2" w14:textId="77777777" w:rsidR="00545429" w:rsidRDefault="00545429" w:rsidP="00325E05">
            <w:pPr>
              <w:spacing w:before="0"/>
            </w:pPr>
            <w:r w:rsidRPr="00AC3465">
              <w:t>Memoir of the daughter of a hoarder</w:t>
            </w:r>
          </w:p>
        </w:tc>
      </w:tr>
      <w:tr w:rsidR="00545429" w14:paraId="31B410F8" w14:textId="77777777" w:rsidTr="00325E05">
        <w:trPr>
          <w:trHeight w:val="1137"/>
        </w:trPr>
        <w:tc>
          <w:tcPr>
            <w:tcW w:w="0" w:type="auto"/>
          </w:tcPr>
          <w:p w14:paraId="6C36CFF8" w14:textId="77777777" w:rsidR="00545429" w:rsidRPr="00AC3465" w:rsidRDefault="00545429" w:rsidP="00325E05">
            <w:pPr>
              <w:spacing w:before="0"/>
              <w:rPr>
                <w:i/>
              </w:rPr>
            </w:pPr>
            <w:r w:rsidRPr="00AC3465">
              <w:rPr>
                <w:i/>
              </w:rPr>
              <w:t>White Walls: A memoir about motherhood, daughterhood and the mess in between</w:t>
            </w:r>
          </w:p>
        </w:tc>
        <w:tc>
          <w:tcPr>
            <w:tcW w:w="2743" w:type="dxa"/>
          </w:tcPr>
          <w:p w14:paraId="0DD540FA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492A6F3E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7BFA6EBE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51776B54" w14:textId="77777777" w:rsidR="00545429" w:rsidRPr="00AC3465" w:rsidRDefault="00545429" w:rsidP="00325E05">
            <w:pPr>
              <w:spacing w:before="0"/>
            </w:pPr>
            <w:r w:rsidRPr="00AC3465">
              <w:t>Judy Batalion</w:t>
            </w:r>
          </w:p>
        </w:tc>
        <w:tc>
          <w:tcPr>
            <w:tcW w:w="4455" w:type="dxa"/>
          </w:tcPr>
          <w:p w14:paraId="6D5D5C8A" w14:textId="77777777" w:rsidR="00545429" w:rsidRDefault="00545429" w:rsidP="00325E05">
            <w:pPr>
              <w:spacing w:before="0"/>
            </w:pPr>
            <w:r w:rsidRPr="00AC3465">
              <w:t>Memoir of the daughter of a hoarder</w:t>
            </w:r>
          </w:p>
        </w:tc>
      </w:tr>
      <w:tr w:rsidR="00545429" w14:paraId="44167D56" w14:textId="77777777" w:rsidTr="00325E05">
        <w:trPr>
          <w:trHeight w:val="1111"/>
        </w:trPr>
        <w:tc>
          <w:tcPr>
            <w:tcW w:w="0" w:type="auto"/>
          </w:tcPr>
          <w:p w14:paraId="63FBD73A" w14:textId="77777777" w:rsidR="00545429" w:rsidRPr="00895A04" w:rsidRDefault="00545429" w:rsidP="00325E05">
            <w:pPr>
              <w:spacing w:before="0"/>
              <w:rPr>
                <w:i/>
              </w:rPr>
            </w:pPr>
            <w:r>
              <w:rPr>
                <w:i/>
              </w:rPr>
              <w:t>Lessons in letting go: Confessions of a hoarder</w:t>
            </w:r>
          </w:p>
        </w:tc>
        <w:tc>
          <w:tcPr>
            <w:tcW w:w="2743" w:type="dxa"/>
          </w:tcPr>
          <w:p w14:paraId="4F7CC3CE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007099B8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7AC5E030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1436820F" w14:textId="77777777" w:rsidR="00545429" w:rsidRDefault="00545429" w:rsidP="00325E05">
            <w:pPr>
              <w:spacing w:before="0"/>
            </w:pPr>
            <w:r>
              <w:t>Corinne Grant</w:t>
            </w:r>
          </w:p>
        </w:tc>
        <w:tc>
          <w:tcPr>
            <w:tcW w:w="4455" w:type="dxa"/>
          </w:tcPr>
          <w:p w14:paraId="0A2838C4" w14:textId="77777777" w:rsidR="00545429" w:rsidRDefault="00545429" w:rsidP="00325E05">
            <w:pPr>
              <w:spacing w:before="0"/>
            </w:pPr>
            <w:r>
              <w:t>Memoir by an Australian comedian</w:t>
            </w:r>
          </w:p>
        </w:tc>
      </w:tr>
      <w:tr w:rsidR="00545429" w14:paraId="11F1D1AF" w14:textId="77777777" w:rsidTr="00325E05">
        <w:trPr>
          <w:trHeight w:val="506"/>
        </w:trPr>
        <w:tc>
          <w:tcPr>
            <w:tcW w:w="0" w:type="auto"/>
          </w:tcPr>
          <w:p w14:paraId="2DD326AF" w14:textId="77777777" w:rsidR="00545429" w:rsidRPr="00EA2A7D" w:rsidRDefault="00545429" w:rsidP="00325E05">
            <w:pPr>
              <w:spacing w:before="0"/>
              <w:rPr>
                <w:i/>
              </w:rPr>
            </w:pPr>
            <w:r>
              <w:rPr>
                <w:i/>
              </w:rPr>
              <w:t>Mess: One man’s struggle to clean up his house and his act</w:t>
            </w:r>
          </w:p>
        </w:tc>
        <w:tc>
          <w:tcPr>
            <w:tcW w:w="2743" w:type="dxa"/>
          </w:tcPr>
          <w:p w14:paraId="187FC445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7899437C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2ABEE3A2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782F93CB" w14:textId="77777777" w:rsidR="00545429" w:rsidRDefault="00545429" w:rsidP="00325E05">
            <w:pPr>
              <w:spacing w:before="0"/>
            </w:pPr>
            <w:r>
              <w:t>Barry Yourgrau</w:t>
            </w:r>
          </w:p>
        </w:tc>
        <w:tc>
          <w:tcPr>
            <w:tcW w:w="4455" w:type="dxa"/>
          </w:tcPr>
          <w:p w14:paraId="5445B9B2" w14:textId="77777777" w:rsidR="00545429" w:rsidRDefault="00545429" w:rsidP="00325E05">
            <w:pPr>
              <w:spacing w:before="0"/>
            </w:pPr>
            <w:r>
              <w:t>Memoir and exploration of hoarding by a person living with hoarding issues</w:t>
            </w:r>
          </w:p>
        </w:tc>
      </w:tr>
      <w:tr w:rsidR="0011468C" w14:paraId="68C4A3CF" w14:textId="77777777" w:rsidTr="00325E05">
        <w:trPr>
          <w:trHeight w:val="506"/>
        </w:trPr>
        <w:tc>
          <w:tcPr>
            <w:tcW w:w="0" w:type="auto"/>
          </w:tcPr>
          <w:p w14:paraId="0505EF42" w14:textId="77777777" w:rsidR="0011468C" w:rsidRPr="0011468C" w:rsidRDefault="0011468C" w:rsidP="00325E05">
            <w:pPr>
              <w:spacing w:before="0"/>
            </w:pPr>
            <w:r>
              <w:rPr>
                <w:i/>
              </w:rPr>
              <w:t>An Ordinary House</w:t>
            </w:r>
          </w:p>
        </w:tc>
        <w:tc>
          <w:tcPr>
            <w:tcW w:w="2743" w:type="dxa"/>
          </w:tcPr>
          <w:p w14:paraId="4FB871CB" w14:textId="77777777" w:rsidR="0011468C" w:rsidRDefault="0011468C" w:rsidP="00325E05">
            <w:pPr>
              <w:spacing w:before="0"/>
            </w:pPr>
            <w:r>
              <w:t>Families and carers</w:t>
            </w:r>
          </w:p>
        </w:tc>
        <w:tc>
          <w:tcPr>
            <w:tcW w:w="2410" w:type="dxa"/>
          </w:tcPr>
          <w:p w14:paraId="71F26923" w14:textId="77777777" w:rsidR="0011468C" w:rsidRDefault="0011468C" w:rsidP="00325E05">
            <w:pPr>
              <w:spacing w:before="0"/>
            </w:pPr>
            <w:r>
              <w:t>Tania Reid</w:t>
            </w:r>
          </w:p>
        </w:tc>
        <w:tc>
          <w:tcPr>
            <w:tcW w:w="4455" w:type="dxa"/>
          </w:tcPr>
          <w:p w14:paraId="7BB84F3C" w14:textId="77777777" w:rsidR="0011468C" w:rsidRDefault="0011468C" w:rsidP="00325E05">
            <w:pPr>
              <w:spacing w:before="0"/>
            </w:pPr>
            <w:r>
              <w:t xml:space="preserve">Child’s picture book about </w:t>
            </w:r>
            <w:r w:rsidR="00610C7B">
              <w:t xml:space="preserve">finding hope while </w:t>
            </w:r>
            <w:r>
              <w:t>living in a hoarded house.</w:t>
            </w:r>
          </w:p>
        </w:tc>
      </w:tr>
    </w:tbl>
    <w:p w14:paraId="5ACD3582" w14:textId="77777777" w:rsidR="00545429" w:rsidRDefault="0054542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4"/>
        <w:gridCol w:w="2743"/>
        <w:gridCol w:w="1276"/>
        <w:gridCol w:w="2410"/>
        <w:gridCol w:w="4455"/>
      </w:tblGrid>
      <w:tr w:rsidR="00317C92" w14:paraId="191BF6CE" w14:textId="77777777" w:rsidTr="00E72110">
        <w:trPr>
          <w:trHeight w:val="506"/>
        </w:trPr>
        <w:tc>
          <w:tcPr>
            <w:tcW w:w="0" w:type="auto"/>
            <w:gridSpan w:val="5"/>
          </w:tcPr>
          <w:p w14:paraId="0D8A98FE" w14:textId="77777777" w:rsidR="00317C92" w:rsidRPr="004E0908" w:rsidRDefault="00545429" w:rsidP="00983C72">
            <w:pPr>
              <w:pStyle w:val="Heading1"/>
              <w:outlineLvl w:val="0"/>
            </w:pPr>
            <w:bookmarkStart w:id="2" w:name="_Toc158298332"/>
            <w:r>
              <w:lastRenderedPageBreak/>
              <w:t>Websites</w:t>
            </w:r>
            <w:bookmarkEnd w:id="2"/>
          </w:p>
        </w:tc>
      </w:tr>
      <w:tr w:rsidR="00317C92" w:rsidRPr="00E72110" w14:paraId="6B8113CD" w14:textId="77777777" w:rsidTr="00325E05">
        <w:trPr>
          <w:trHeight w:val="506"/>
        </w:trPr>
        <w:tc>
          <w:tcPr>
            <w:tcW w:w="0" w:type="auto"/>
          </w:tcPr>
          <w:p w14:paraId="60D80EF5" w14:textId="77777777" w:rsidR="00317C92" w:rsidRPr="00E72110" w:rsidRDefault="00317C92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Name</w:t>
            </w:r>
          </w:p>
        </w:tc>
        <w:tc>
          <w:tcPr>
            <w:tcW w:w="2743" w:type="dxa"/>
          </w:tcPr>
          <w:p w14:paraId="5BC2A9D7" w14:textId="77777777" w:rsidR="00317C92" w:rsidRPr="00E72110" w:rsidRDefault="00317C92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Target group</w:t>
            </w:r>
          </w:p>
        </w:tc>
        <w:tc>
          <w:tcPr>
            <w:tcW w:w="1276" w:type="dxa"/>
          </w:tcPr>
          <w:p w14:paraId="55FA78F7" w14:textId="77777777" w:rsidR="00317C92" w:rsidRPr="00E72110" w:rsidRDefault="00317C92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Country</w:t>
            </w:r>
          </w:p>
        </w:tc>
        <w:tc>
          <w:tcPr>
            <w:tcW w:w="2410" w:type="dxa"/>
          </w:tcPr>
          <w:p w14:paraId="04FF9019" w14:textId="77777777" w:rsidR="00317C92" w:rsidRPr="00E72110" w:rsidRDefault="00317C92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Run by</w:t>
            </w:r>
          </w:p>
        </w:tc>
        <w:tc>
          <w:tcPr>
            <w:tcW w:w="4455" w:type="dxa"/>
          </w:tcPr>
          <w:p w14:paraId="5B47C5EE" w14:textId="77777777" w:rsidR="00317C92" w:rsidRPr="00E72110" w:rsidRDefault="00317C92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Description</w:t>
            </w:r>
          </w:p>
        </w:tc>
      </w:tr>
      <w:tr w:rsidR="00317C92" w14:paraId="3DDEAE34" w14:textId="77777777" w:rsidTr="00325E05">
        <w:trPr>
          <w:trHeight w:val="506"/>
        </w:trPr>
        <w:tc>
          <w:tcPr>
            <w:tcW w:w="0" w:type="auto"/>
          </w:tcPr>
          <w:p w14:paraId="51E17F3B" w14:textId="77777777" w:rsidR="00317C92" w:rsidRDefault="00A32958" w:rsidP="00325E05">
            <w:pPr>
              <w:spacing w:before="0"/>
            </w:pPr>
            <w:hyperlink r:id="rId8" w:history="1">
              <w:r w:rsidR="00317C92" w:rsidRPr="001A2FA0">
                <w:rPr>
                  <w:rStyle w:val="Hyperlink"/>
                </w:rPr>
                <w:t>r/hoarding</w:t>
              </w:r>
            </w:hyperlink>
          </w:p>
        </w:tc>
        <w:tc>
          <w:tcPr>
            <w:tcW w:w="2743" w:type="dxa"/>
          </w:tcPr>
          <w:p w14:paraId="52DAD9AB" w14:textId="77777777" w:rsidR="00317C92" w:rsidRDefault="00317C92" w:rsidP="00325E05">
            <w:pPr>
              <w:spacing w:before="0"/>
            </w:pPr>
            <w:r>
              <w:t>People living with hoarding</w:t>
            </w:r>
          </w:p>
          <w:p w14:paraId="30DD49CB" w14:textId="77777777" w:rsidR="00317C92" w:rsidRDefault="00317C92" w:rsidP="00325E05">
            <w:pPr>
              <w:spacing w:before="0"/>
            </w:pPr>
            <w:r>
              <w:t>Families and carers</w:t>
            </w:r>
          </w:p>
          <w:p w14:paraId="3464ADF7" w14:textId="77777777" w:rsidR="00317C92" w:rsidRDefault="00317C92" w:rsidP="00325E05">
            <w:pPr>
              <w:spacing w:before="0"/>
            </w:pPr>
            <w:r>
              <w:t>Service providers</w:t>
            </w:r>
          </w:p>
        </w:tc>
        <w:tc>
          <w:tcPr>
            <w:tcW w:w="1276" w:type="dxa"/>
          </w:tcPr>
          <w:p w14:paraId="15729F92" w14:textId="77777777" w:rsidR="00317C92" w:rsidRDefault="00317C92" w:rsidP="00325E05">
            <w:pPr>
              <w:spacing w:before="0"/>
            </w:pPr>
            <w:r>
              <w:t>Worldwide</w:t>
            </w:r>
          </w:p>
        </w:tc>
        <w:tc>
          <w:tcPr>
            <w:tcW w:w="2410" w:type="dxa"/>
          </w:tcPr>
          <w:p w14:paraId="69605869" w14:textId="77777777" w:rsidR="00317C92" w:rsidRDefault="00317C92" w:rsidP="00325E05">
            <w:pPr>
              <w:spacing w:before="0"/>
            </w:pPr>
            <w:r>
              <w:t>Hosted by large social media platform Reddit, run by volunteer moderators. 34,000 registered members.</w:t>
            </w:r>
          </w:p>
        </w:tc>
        <w:tc>
          <w:tcPr>
            <w:tcW w:w="4455" w:type="dxa"/>
          </w:tcPr>
          <w:p w14:paraId="302CB313" w14:textId="77777777" w:rsidR="00317C92" w:rsidRDefault="00317C92" w:rsidP="00325E05">
            <w:pPr>
              <w:spacing w:before="0"/>
            </w:pPr>
            <w:r>
              <w:t>Public discussion forum offering advice and support. People post questions, rants/venting, and personal progress. Has a wiki with comprehensive info and resources.</w:t>
            </w:r>
            <w:r w:rsidR="002E5B00">
              <w:t xml:space="preserve"> Note: some posts can be confronting to read.</w:t>
            </w:r>
          </w:p>
        </w:tc>
      </w:tr>
      <w:tr w:rsidR="00317C92" w14:paraId="3101A80D" w14:textId="77777777" w:rsidTr="00325E05">
        <w:trPr>
          <w:trHeight w:val="982"/>
        </w:trPr>
        <w:tc>
          <w:tcPr>
            <w:tcW w:w="0" w:type="auto"/>
          </w:tcPr>
          <w:p w14:paraId="22CDD39D" w14:textId="77777777" w:rsidR="00317C92" w:rsidRDefault="00A32958" w:rsidP="00325E05">
            <w:pPr>
              <w:spacing w:before="0"/>
            </w:pPr>
            <w:hyperlink r:id="rId9" w:history="1">
              <w:r w:rsidR="00317C92" w:rsidRPr="008C2601">
                <w:rPr>
                  <w:rStyle w:val="Hyperlink"/>
                </w:rPr>
                <w:t>Maroondah Hoarding and Squalor Network</w:t>
              </w:r>
            </w:hyperlink>
          </w:p>
        </w:tc>
        <w:tc>
          <w:tcPr>
            <w:tcW w:w="2743" w:type="dxa"/>
          </w:tcPr>
          <w:p w14:paraId="4D3BF5E4" w14:textId="77777777" w:rsidR="00317C92" w:rsidRDefault="00317C92" w:rsidP="00325E05">
            <w:pPr>
              <w:spacing w:before="0"/>
            </w:pPr>
            <w:r>
              <w:t>People living with hoarding</w:t>
            </w:r>
          </w:p>
          <w:p w14:paraId="10550D17" w14:textId="77777777" w:rsidR="00317C92" w:rsidRDefault="00317C92" w:rsidP="00325E05">
            <w:pPr>
              <w:spacing w:before="0"/>
            </w:pPr>
            <w:r>
              <w:t>Families and carers</w:t>
            </w:r>
          </w:p>
          <w:p w14:paraId="29E3D5FE" w14:textId="77777777" w:rsidR="00317C92" w:rsidRDefault="00317C92" w:rsidP="00325E05">
            <w:pPr>
              <w:spacing w:before="0"/>
            </w:pPr>
            <w:r>
              <w:t>Service providers</w:t>
            </w:r>
          </w:p>
        </w:tc>
        <w:tc>
          <w:tcPr>
            <w:tcW w:w="1276" w:type="dxa"/>
          </w:tcPr>
          <w:p w14:paraId="24953250" w14:textId="77777777" w:rsidR="00317C92" w:rsidRDefault="00317C92" w:rsidP="00325E05">
            <w:pPr>
              <w:spacing w:before="0"/>
            </w:pPr>
            <w:r>
              <w:t>AU</w:t>
            </w:r>
          </w:p>
        </w:tc>
        <w:tc>
          <w:tcPr>
            <w:tcW w:w="2410" w:type="dxa"/>
          </w:tcPr>
          <w:p w14:paraId="0AB7F404" w14:textId="77777777" w:rsidR="00317C92" w:rsidRDefault="00317C92" w:rsidP="00325E05">
            <w:pPr>
              <w:spacing w:before="0"/>
            </w:pPr>
            <w:r>
              <w:t>Forum for agencies and community groups in the City of Maroondah, Victoria</w:t>
            </w:r>
          </w:p>
        </w:tc>
        <w:tc>
          <w:tcPr>
            <w:tcW w:w="4455" w:type="dxa"/>
          </w:tcPr>
          <w:p w14:paraId="4E1905D5" w14:textId="77777777" w:rsidR="00317C92" w:rsidRDefault="00317C92" w:rsidP="00325E05">
            <w:pPr>
              <w:spacing w:before="0"/>
            </w:pPr>
            <w:r>
              <w:t>Excellent introductory articles. Comprehensive resource guide for Maroondah locals and others</w:t>
            </w:r>
          </w:p>
        </w:tc>
      </w:tr>
      <w:tr w:rsidR="00317C92" w14:paraId="3E9F2187" w14:textId="77777777" w:rsidTr="00325E05">
        <w:trPr>
          <w:trHeight w:val="1115"/>
        </w:trPr>
        <w:tc>
          <w:tcPr>
            <w:tcW w:w="0" w:type="auto"/>
          </w:tcPr>
          <w:p w14:paraId="2798D53D" w14:textId="77777777" w:rsidR="00317C92" w:rsidRDefault="00A32958" w:rsidP="00325E05">
            <w:pPr>
              <w:spacing w:before="0"/>
              <w:rPr>
                <w:rStyle w:val="Hyperlink"/>
              </w:rPr>
            </w:pPr>
            <w:hyperlink r:id="rId10" w:history="1">
              <w:r w:rsidR="00317C92" w:rsidRPr="00BD5C5F">
                <w:rPr>
                  <w:rStyle w:val="Hyperlink"/>
                </w:rPr>
                <w:t>Hoarding Disorders UK</w:t>
              </w:r>
            </w:hyperlink>
          </w:p>
        </w:tc>
        <w:tc>
          <w:tcPr>
            <w:tcW w:w="2743" w:type="dxa"/>
          </w:tcPr>
          <w:p w14:paraId="2D3948D2" w14:textId="77777777" w:rsidR="00317C92" w:rsidRDefault="00317C92" w:rsidP="00325E05">
            <w:pPr>
              <w:spacing w:before="0"/>
            </w:pPr>
            <w:r>
              <w:t>People living with hoarding</w:t>
            </w:r>
          </w:p>
          <w:p w14:paraId="09AB7AF5" w14:textId="77777777" w:rsidR="00317C92" w:rsidRDefault="00317C92" w:rsidP="00325E05">
            <w:pPr>
              <w:spacing w:before="0"/>
            </w:pPr>
            <w:r>
              <w:t>Families and carers</w:t>
            </w:r>
          </w:p>
          <w:p w14:paraId="1298B43E" w14:textId="77777777" w:rsidR="00317C92" w:rsidRDefault="00317C92" w:rsidP="00325E05">
            <w:pPr>
              <w:spacing w:before="0"/>
            </w:pPr>
            <w:r>
              <w:t>Service providers</w:t>
            </w:r>
          </w:p>
        </w:tc>
        <w:tc>
          <w:tcPr>
            <w:tcW w:w="1276" w:type="dxa"/>
          </w:tcPr>
          <w:p w14:paraId="07475A96" w14:textId="77777777" w:rsidR="00317C92" w:rsidRDefault="00317C92" w:rsidP="00325E05">
            <w:pPr>
              <w:spacing w:before="0"/>
            </w:pPr>
            <w:r>
              <w:t>UK</w:t>
            </w:r>
          </w:p>
        </w:tc>
        <w:tc>
          <w:tcPr>
            <w:tcW w:w="2410" w:type="dxa"/>
          </w:tcPr>
          <w:p w14:paraId="576AD879" w14:textId="77777777" w:rsidR="00317C92" w:rsidRDefault="00317C92" w:rsidP="00325E05">
            <w:pPr>
              <w:spacing w:before="0"/>
            </w:pPr>
            <w:r>
              <w:t>Hoarding Disorders UK</w:t>
            </w:r>
          </w:p>
        </w:tc>
        <w:tc>
          <w:tcPr>
            <w:tcW w:w="4455" w:type="dxa"/>
          </w:tcPr>
          <w:p w14:paraId="38FF8BB3" w14:textId="77777777" w:rsidR="00317C92" w:rsidRDefault="00317C92" w:rsidP="00325E05">
            <w:pPr>
              <w:spacing w:before="0"/>
            </w:pPr>
            <w:r>
              <w:t>Resources and information for people affected by hoarding.</w:t>
            </w:r>
          </w:p>
        </w:tc>
      </w:tr>
      <w:tr w:rsidR="00317C92" w14:paraId="79756BE2" w14:textId="77777777" w:rsidTr="00325E05">
        <w:trPr>
          <w:trHeight w:val="1124"/>
        </w:trPr>
        <w:tc>
          <w:tcPr>
            <w:tcW w:w="0" w:type="auto"/>
          </w:tcPr>
          <w:p w14:paraId="79D6072A" w14:textId="77777777" w:rsidR="00317C92" w:rsidRDefault="00A32958" w:rsidP="00325E05">
            <w:pPr>
              <w:spacing w:before="0"/>
              <w:rPr>
                <w:rStyle w:val="Hyperlink"/>
              </w:rPr>
            </w:pPr>
            <w:hyperlink r:id="rId11" w:history="1">
              <w:r w:rsidR="00317C92" w:rsidRPr="00AC3465">
                <w:rPr>
                  <w:color w:val="0563C1" w:themeColor="hyperlink"/>
                  <w:u w:val="single"/>
                </w:rPr>
                <w:t>Children of Hoarders</w:t>
              </w:r>
            </w:hyperlink>
          </w:p>
        </w:tc>
        <w:tc>
          <w:tcPr>
            <w:tcW w:w="2743" w:type="dxa"/>
          </w:tcPr>
          <w:p w14:paraId="22DDCF45" w14:textId="77777777" w:rsidR="00317C92" w:rsidRDefault="00E87887" w:rsidP="00325E05">
            <w:pPr>
              <w:spacing w:before="0"/>
            </w:pPr>
            <w:r>
              <w:t>Families and carers</w:t>
            </w:r>
          </w:p>
        </w:tc>
        <w:tc>
          <w:tcPr>
            <w:tcW w:w="1276" w:type="dxa"/>
          </w:tcPr>
          <w:p w14:paraId="32654B08" w14:textId="77777777" w:rsidR="00317C92" w:rsidRDefault="00E87887" w:rsidP="00325E05">
            <w:pPr>
              <w:spacing w:before="0"/>
            </w:pPr>
            <w:r>
              <w:t>Mainly US</w:t>
            </w:r>
          </w:p>
        </w:tc>
        <w:tc>
          <w:tcPr>
            <w:tcW w:w="2410" w:type="dxa"/>
          </w:tcPr>
          <w:p w14:paraId="72FC37E3" w14:textId="77777777" w:rsidR="00317C92" w:rsidRDefault="00E87887" w:rsidP="00325E05">
            <w:pPr>
              <w:spacing w:before="0"/>
            </w:pPr>
            <w:r w:rsidRPr="00AC3465">
              <w:t>Volunteer non-profit</w:t>
            </w:r>
          </w:p>
        </w:tc>
        <w:tc>
          <w:tcPr>
            <w:tcW w:w="4455" w:type="dxa"/>
          </w:tcPr>
          <w:p w14:paraId="50F8F254" w14:textId="77777777" w:rsidR="00317C92" w:rsidRDefault="00C76720" w:rsidP="00325E05">
            <w:pPr>
              <w:spacing w:before="0"/>
            </w:pPr>
            <w:r>
              <w:t>O</w:t>
            </w:r>
            <w:r w:rsidR="00E87887" w:rsidRPr="00AC3465">
              <w:t xml:space="preserve">nline </w:t>
            </w:r>
            <w:r>
              <w:t xml:space="preserve">resource </w:t>
            </w:r>
            <w:r w:rsidR="00E87887" w:rsidRPr="00AC3465">
              <w:t>for family members of hoarders. Resources, information and support.</w:t>
            </w:r>
            <w:r>
              <w:t xml:space="preserve"> No longer being updated.</w:t>
            </w:r>
          </w:p>
        </w:tc>
      </w:tr>
      <w:tr w:rsidR="00C757FC" w14:paraId="08A26C5A" w14:textId="77777777" w:rsidTr="00325E05">
        <w:trPr>
          <w:trHeight w:val="1124"/>
        </w:trPr>
        <w:tc>
          <w:tcPr>
            <w:tcW w:w="0" w:type="auto"/>
          </w:tcPr>
          <w:p w14:paraId="28B8C878" w14:textId="77777777" w:rsidR="00C757FC" w:rsidRDefault="00A32958" w:rsidP="00325E05">
            <w:pPr>
              <w:spacing w:before="0"/>
            </w:pPr>
            <w:hyperlink r:id="rId12" w:history="1">
              <w:r w:rsidR="00C757FC" w:rsidRPr="007D7E9A">
                <w:rPr>
                  <w:rStyle w:val="Hyperlink"/>
                </w:rPr>
                <w:t>The Adventures of Kat</w:t>
              </w:r>
            </w:hyperlink>
          </w:p>
        </w:tc>
        <w:tc>
          <w:tcPr>
            <w:tcW w:w="2743" w:type="dxa"/>
          </w:tcPr>
          <w:p w14:paraId="53EF77BD" w14:textId="77777777" w:rsidR="007D7E9A" w:rsidRDefault="007D7E9A" w:rsidP="007D7E9A">
            <w:pPr>
              <w:spacing w:before="0"/>
            </w:pPr>
            <w:r>
              <w:t>People living with hoarding</w:t>
            </w:r>
          </w:p>
          <w:p w14:paraId="24D166D4" w14:textId="77777777" w:rsidR="007D7E9A" w:rsidRDefault="007D7E9A" w:rsidP="007D7E9A">
            <w:pPr>
              <w:spacing w:before="0"/>
            </w:pPr>
            <w:r>
              <w:t>Families and carers</w:t>
            </w:r>
          </w:p>
          <w:p w14:paraId="10628C57" w14:textId="77777777" w:rsidR="00C757FC" w:rsidRDefault="007D7E9A" w:rsidP="007D7E9A">
            <w:pPr>
              <w:spacing w:before="0"/>
            </w:pPr>
            <w:r>
              <w:t>Service providers</w:t>
            </w:r>
          </w:p>
        </w:tc>
        <w:tc>
          <w:tcPr>
            <w:tcW w:w="1276" w:type="dxa"/>
          </w:tcPr>
          <w:p w14:paraId="2FAE975C" w14:textId="77777777" w:rsidR="00C757FC" w:rsidRDefault="007D7E9A" w:rsidP="00325E05">
            <w:pPr>
              <w:spacing w:before="0"/>
            </w:pPr>
            <w:r>
              <w:t>AU</w:t>
            </w:r>
          </w:p>
        </w:tc>
        <w:tc>
          <w:tcPr>
            <w:tcW w:w="2410" w:type="dxa"/>
          </w:tcPr>
          <w:p w14:paraId="57F16F46" w14:textId="77777777" w:rsidR="00C757FC" w:rsidRPr="00AC3465" w:rsidRDefault="007D7E9A" w:rsidP="00325E05">
            <w:pPr>
              <w:spacing w:before="0"/>
            </w:pPr>
            <w:r>
              <w:t>Hoarding Home Solutions</w:t>
            </w:r>
          </w:p>
        </w:tc>
        <w:tc>
          <w:tcPr>
            <w:tcW w:w="4455" w:type="dxa"/>
          </w:tcPr>
          <w:p w14:paraId="6446BBE0" w14:textId="77777777" w:rsidR="00C757FC" w:rsidRDefault="007D7E9A" w:rsidP="00325E05">
            <w:pPr>
              <w:spacing w:before="0"/>
            </w:pPr>
            <w:r>
              <w:t>Short blog posts with the serial story of a fictional hoarder and her ups and downs. Relatable and very well-written.</w:t>
            </w:r>
          </w:p>
        </w:tc>
      </w:tr>
    </w:tbl>
    <w:p w14:paraId="5A23625B" w14:textId="77777777" w:rsidR="00545429" w:rsidRDefault="0054542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6"/>
        <w:gridCol w:w="2743"/>
        <w:gridCol w:w="2410"/>
        <w:gridCol w:w="4455"/>
      </w:tblGrid>
      <w:tr w:rsidR="00545429" w14:paraId="654CC7BE" w14:textId="77777777" w:rsidTr="00137F6D">
        <w:trPr>
          <w:trHeight w:val="506"/>
        </w:trPr>
        <w:tc>
          <w:tcPr>
            <w:tcW w:w="0" w:type="auto"/>
            <w:gridSpan w:val="4"/>
          </w:tcPr>
          <w:p w14:paraId="1A81169A" w14:textId="77777777" w:rsidR="00545429" w:rsidRPr="0075306A" w:rsidRDefault="00545429" w:rsidP="00983C72">
            <w:pPr>
              <w:pStyle w:val="Heading1"/>
              <w:outlineLvl w:val="0"/>
            </w:pPr>
            <w:bookmarkStart w:id="3" w:name="_Toc158298333"/>
            <w:r>
              <w:lastRenderedPageBreak/>
              <w:t>Audio/video</w:t>
            </w:r>
            <w:bookmarkEnd w:id="3"/>
          </w:p>
        </w:tc>
      </w:tr>
      <w:tr w:rsidR="00545429" w:rsidRPr="00E72110" w14:paraId="6634243D" w14:textId="77777777" w:rsidTr="00325E05">
        <w:trPr>
          <w:trHeight w:val="506"/>
        </w:trPr>
        <w:tc>
          <w:tcPr>
            <w:tcW w:w="0" w:type="auto"/>
          </w:tcPr>
          <w:p w14:paraId="4D97ADE6" w14:textId="77777777" w:rsidR="00545429" w:rsidRPr="00E72110" w:rsidRDefault="00545429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Name</w:t>
            </w:r>
          </w:p>
        </w:tc>
        <w:tc>
          <w:tcPr>
            <w:tcW w:w="2743" w:type="dxa"/>
          </w:tcPr>
          <w:p w14:paraId="4EF71D48" w14:textId="77777777" w:rsidR="00545429" w:rsidRPr="00E72110" w:rsidRDefault="00545429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Target group</w:t>
            </w:r>
          </w:p>
        </w:tc>
        <w:tc>
          <w:tcPr>
            <w:tcW w:w="2410" w:type="dxa"/>
          </w:tcPr>
          <w:p w14:paraId="792B2CFE" w14:textId="77777777" w:rsidR="00545429" w:rsidRPr="00E72110" w:rsidRDefault="00545429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Author</w:t>
            </w:r>
          </w:p>
        </w:tc>
        <w:tc>
          <w:tcPr>
            <w:tcW w:w="4455" w:type="dxa"/>
          </w:tcPr>
          <w:p w14:paraId="086A0450" w14:textId="77777777" w:rsidR="00545429" w:rsidRPr="00E72110" w:rsidRDefault="00545429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Description</w:t>
            </w:r>
          </w:p>
        </w:tc>
      </w:tr>
      <w:tr w:rsidR="00545429" w14:paraId="0CDFE68E" w14:textId="77777777" w:rsidTr="00325E05">
        <w:trPr>
          <w:trHeight w:val="506"/>
        </w:trPr>
        <w:tc>
          <w:tcPr>
            <w:tcW w:w="0" w:type="auto"/>
          </w:tcPr>
          <w:p w14:paraId="795F1452" w14:textId="77777777" w:rsidR="00545429" w:rsidRDefault="00A32958" w:rsidP="00325E05">
            <w:pPr>
              <w:spacing w:before="0"/>
            </w:pPr>
            <w:hyperlink r:id="rId13" w:history="1">
              <w:r w:rsidR="00545429" w:rsidRPr="005340A8">
                <w:rPr>
                  <w:rStyle w:val="Hyperlink"/>
                </w:rPr>
                <w:t>Hoarding Disorder playlist</w:t>
              </w:r>
            </w:hyperlink>
          </w:p>
        </w:tc>
        <w:tc>
          <w:tcPr>
            <w:tcW w:w="2743" w:type="dxa"/>
          </w:tcPr>
          <w:p w14:paraId="4F9B77AA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1A4A8190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37592BC2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72F07F06" w14:textId="77777777" w:rsidR="00545429" w:rsidRDefault="00545429" w:rsidP="00325E05">
            <w:pPr>
              <w:spacing w:before="0"/>
            </w:pPr>
            <w:r>
              <w:t>International OCD Foundation</w:t>
            </w:r>
          </w:p>
        </w:tc>
        <w:tc>
          <w:tcPr>
            <w:tcW w:w="4455" w:type="dxa"/>
          </w:tcPr>
          <w:p w14:paraId="0F46094F" w14:textId="77777777" w:rsidR="00545429" w:rsidRDefault="00545429" w:rsidP="00325E05">
            <w:pPr>
              <w:spacing w:before="0"/>
            </w:pPr>
            <w:r>
              <w:t xml:space="preserve">A Youtube playlist of short (2-3 minute) videos explaining hoarding disorder. </w:t>
            </w:r>
          </w:p>
        </w:tc>
      </w:tr>
      <w:tr w:rsidR="00545429" w14:paraId="3FDB8ED9" w14:textId="77777777" w:rsidTr="00325E05">
        <w:trPr>
          <w:trHeight w:val="506"/>
        </w:trPr>
        <w:tc>
          <w:tcPr>
            <w:tcW w:w="0" w:type="auto"/>
          </w:tcPr>
          <w:p w14:paraId="049C9AAC" w14:textId="77777777" w:rsidR="00545429" w:rsidRDefault="00A32958" w:rsidP="00325E05">
            <w:pPr>
              <w:spacing w:before="0"/>
            </w:pPr>
            <w:hyperlink r:id="rId14" w:history="1">
              <w:r w:rsidR="00545429" w:rsidRPr="005340A8">
                <w:rPr>
                  <w:rStyle w:val="Hyperlink"/>
                </w:rPr>
                <w:t>Clutter Chronicles</w:t>
              </w:r>
            </w:hyperlink>
          </w:p>
        </w:tc>
        <w:tc>
          <w:tcPr>
            <w:tcW w:w="2743" w:type="dxa"/>
          </w:tcPr>
          <w:p w14:paraId="06E67E19" w14:textId="77777777" w:rsidR="00545429" w:rsidRDefault="00545429" w:rsidP="00325E05">
            <w:pPr>
              <w:spacing w:before="0"/>
            </w:pPr>
            <w:r>
              <w:t>People living with hoarding</w:t>
            </w:r>
          </w:p>
          <w:p w14:paraId="53802EBE" w14:textId="77777777" w:rsidR="00545429" w:rsidRDefault="00545429" w:rsidP="00325E05">
            <w:pPr>
              <w:spacing w:before="0"/>
            </w:pPr>
            <w:r>
              <w:t>Families and carers</w:t>
            </w:r>
          </w:p>
          <w:p w14:paraId="778E088F" w14:textId="77777777" w:rsidR="00545429" w:rsidRDefault="00545429" w:rsidP="00325E05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1EEB587A" w14:textId="77777777" w:rsidR="00545429" w:rsidRDefault="00545429" w:rsidP="00325E05">
            <w:pPr>
              <w:spacing w:before="0"/>
            </w:pPr>
            <w:r>
              <w:t>Lori Koppelman</w:t>
            </w:r>
          </w:p>
        </w:tc>
        <w:tc>
          <w:tcPr>
            <w:tcW w:w="4455" w:type="dxa"/>
          </w:tcPr>
          <w:p w14:paraId="45AE03FB" w14:textId="77777777" w:rsidR="00545429" w:rsidRDefault="00C757FC" w:rsidP="00325E05">
            <w:pPr>
              <w:spacing w:before="0"/>
            </w:pPr>
            <w:r>
              <w:t>P</w:t>
            </w:r>
            <w:r w:rsidR="00545429">
              <w:t>odcast. A</w:t>
            </w:r>
            <w:r w:rsidR="00545429" w:rsidRPr="005340A8">
              <w:t xml:space="preserve"> conversation with Mary, who calls herself a recovering hoarder. </w:t>
            </w:r>
            <w:r w:rsidR="00C76720">
              <w:t>Ended 2020.</w:t>
            </w:r>
          </w:p>
        </w:tc>
      </w:tr>
      <w:tr w:rsidR="00214801" w14:paraId="0A731C0E" w14:textId="77777777" w:rsidTr="00325E05">
        <w:trPr>
          <w:trHeight w:val="506"/>
        </w:trPr>
        <w:tc>
          <w:tcPr>
            <w:tcW w:w="0" w:type="auto"/>
          </w:tcPr>
          <w:p w14:paraId="6503EC6D" w14:textId="77777777" w:rsidR="00214801" w:rsidRDefault="00A32958" w:rsidP="00214801">
            <w:pPr>
              <w:spacing w:before="0"/>
            </w:pPr>
            <w:hyperlink r:id="rId15" w:history="1">
              <w:r w:rsidR="00214801" w:rsidRPr="009A2209">
                <w:rPr>
                  <w:rStyle w:val="Hyperlink"/>
                </w:rPr>
                <w:t>Overcome Compulsive Hoarding</w:t>
              </w:r>
            </w:hyperlink>
          </w:p>
        </w:tc>
        <w:tc>
          <w:tcPr>
            <w:tcW w:w="2743" w:type="dxa"/>
          </w:tcPr>
          <w:p w14:paraId="62920A61" w14:textId="77777777" w:rsidR="00214801" w:rsidRDefault="00214801" w:rsidP="00214801">
            <w:pPr>
              <w:spacing w:before="0"/>
            </w:pPr>
            <w:r>
              <w:t>People living with hoarding</w:t>
            </w:r>
          </w:p>
          <w:p w14:paraId="17A523F3" w14:textId="77777777" w:rsidR="00214801" w:rsidRDefault="00214801" w:rsidP="00214801">
            <w:pPr>
              <w:spacing w:before="0"/>
            </w:pPr>
            <w:r>
              <w:t>Families and carers</w:t>
            </w:r>
          </w:p>
          <w:p w14:paraId="3560ECA8" w14:textId="77777777" w:rsidR="00214801" w:rsidRDefault="00214801" w:rsidP="00214801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6263B887" w14:textId="77777777" w:rsidR="00214801" w:rsidRDefault="00214801" w:rsidP="00214801">
            <w:pPr>
              <w:spacing w:before="0"/>
            </w:pPr>
            <w:r>
              <w:t>@ThatHoarder</w:t>
            </w:r>
          </w:p>
        </w:tc>
        <w:tc>
          <w:tcPr>
            <w:tcW w:w="4455" w:type="dxa"/>
          </w:tcPr>
          <w:p w14:paraId="26AB0888" w14:textId="77777777" w:rsidR="00214801" w:rsidRDefault="00C757FC" w:rsidP="00214801">
            <w:pPr>
              <w:spacing w:before="0"/>
            </w:pPr>
            <w:r>
              <w:t>P</w:t>
            </w:r>
            <w:r w:rsidR="00214801">
              <w:t>odcast. Tips, advice, experiences and interviews from a compulsive hoarder who is trying desperately to change.</w:t>
            </w:r>
          </w:p>
        </w:tc>
      </w:tr>
      <w:tr w:rsidR="00C76720" w14:paraId="54856132" w14:textId="77777777" w:rsidTr="00325E05">
        <w:trPr>
          <w:trHeight w:val="506"/>
        </w:trPr>
        <w:tc>
          <w:tcPr>
            <w:tcW w:w="0" w:type="auto"/>
          </w:tcPr>
          <w:p w14:paraId="7D0805F8" w14:textId="77777777" w:rsidR="00C76720" w:rsidRDefault="00A32958" w:rsidP="00214801">
            <w:pPr>
              <w:spacing w:before="0"/>
            </w:pPr>
            <w:hyperlink r:id="rId16" w:history="1">
              <w:r w:rsidR="00C76720" w:rsidRPr="00C76720">
                <w:rPr>
                  <w:rStyle w:val="Hyperlink"/>
                </w:rPr>
                <w:t>Hoarding Stuff</w:t>
              </w:r>
            </w:hyperlink>
          </w:p>
        </w:tc>
        <w:tc>
          <w:tcPr>
            <w:tcW w:w="2743" w:type="dxa"/>
          </w:tcPr>
          <w:p w14:paraId="37DA06D6" w14:textId="77777777" w:rsidR="00C76720" w:rsidRDefault="00C76720" w:rsidP="00C76720">
            <w:pPr>
              <w:spacing w:before="0"/>
            </w:pPr>
            <w:r>
              <w:t>People living with hoarding</w:t>
            </w:r>
          </w:p>
          <w:p w14:paraId="42451071" w14:textId="77777777" w:rsidR="00C76720" w:rsidRDefault="00C76720" w:rsidP="00C76720">
            <w:pPr>
              <w:spacing w:before="0"/>
            </w:pPr>
            <w:r>
              <w:t>Families and carers</w:t>
            </w:r>
          </w:p>
          <w:p w14:paraId="6E948A93" w14:textId="77777777" w:rsidR="00C76720" w:rsidRDefault="00C76720" w:rsidP="00C76720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53952D33" w14:textId="77777777" w:rsidR="00C76720" w:rsidRDefault="00C76720" w:rsidP="00214801">
            <w:pPr>
              <w:spacing w:before="0"/>
            </w:pPr>
            <w:r>
              <w:t>David Woods</w:t>
            </w:r>
          </w:p>
        </w:tc>
        <w:tc>
          <w:tcPr>
            <w:tcW w:w="4455" w:type="dxa"/>
          </w:tcPr>
          <w:p w14:paraId="1CF3EADA" w14:textId="77777777" w:rsidR="00C76720" w:rsidRDefault="00C757FC" w:rsidP="00214801">
            <w:pPr>
              <w:spacing w:before="0"/>
            </w:pPr>
            <w:r>
              <w:t xml:space="preserve">Podcast. </w:t>
            </w:r>
            <w:r w:rsidR="00C76720">
              <w:t xml:space="preserve">A hoarding expert and a </w:t>
            </w:r>
            <w:r w:rsidR="00757991">
              <w:t xml:space="preserve">person living with hoarding issues </w:t>
            </w:r>
            <w:r w:rsidR="00C76720">
              <w:t>talk and investigate the challenges of hoarding.</w:t>
            </w:r>
          </w:p>
        </w:tc>
      </w:tr>
      <w:tr w:rsidR="00214801" w14:paraId="6123E9FA" w14:textId="77777777" w:rsidTr="00325E05">
        <w:trPr>
          <w:trHeight w:val="506"/>
        </w:trPr>
        <w:tc>
          <w:tcPr>
            <w:tcW w:w="0" w:type="auto"/>
          </w:tcPr>
          <w:p w14:paraId="1BEE9741" w14:textId="77777777" w:rsidR="00214801" w:rsidRDefault="00A32958" w:rsidP="00214801">
            <w:pPr>
              <w:spacing w:before="0"/>
            </w:pPr>
            <w:hyperlink r:id="rId17" w:history="1">
              <w:r w:rsidR="00214801" w:rsidRPr="00BF679A">
                <w:rPr>
                  <w:rStyle w:val="Hyperlink"/>
                </w:rPr>
                <w:t>The Hoardganize Podcast</w:t>
              </w:r>
            </w:hyperlink>
          </w:p>
        </w:tc>
        <w:tc>
          <w:tcPr>
            <w:tcW w:w="2743" w:type="dxa"/>
          </w:tcPr>
          <w:p w14:paraId="2B2D5528" w14:textId="77777777" w:rsidR="00214801" w:rsidRDefault="00214801" w:rsidP="00214801">
            <w:pPr>
              <w:spacing w:before="0"/>
            </w:pPr>
            <w:r>
              <w:t>People living with hoarding</w:t>
            </w:r>
          </w:p>
          <w:p w14:paraId="0528B062" w14:textId="77777777" w:rsidR="00214801" w:rsidRDefault="00214801" w:rsidP="00214801">
            <w:pPr>
              <w:spacing w:before="0"/>
            </w:pPr>
            <w:r>
              <w:t>Families and carers</w:t>
            </w:r>
          </w:p>
          <w:p w14:paraId="050352B5" w14:textId="77777777" w:rsidR="00214801" w:rsidRDefault="00214801" w:rsidP="00214801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6B889895" w14:textId="77777777" w:rsidR="00214801" w:rsidRDefault="00214801" w:rsidP="00214801">
            <w:pPr>
              <w:spacing w:before="0"/>
            </w:pPr>
            <w:r>
              <w:t>Rachel Seavey</w:t>
            </w:r>
          </w:p>
        </w:tc>
        <w:tc>
          <w:tcPr>
            <w:tcW w:w="4455" w:type="dxa"/>
          </w:tcPr>
          <w:p w14:paraId="72527A1F" w14:textId="77777777" w:rsidR="00214801" w:rsidRDefault="00C757FC" w:rsidP="00214801">
            <w:pPr>
              <w:spacing w:before="0"/>
            </w:pPr>
            <w:r>
              <w:t>P</w:t>
            </w:r>
            <w:r w:rsidR="00214801">
              <w:t>odcast. A professional organiser offers tips and shares her experience.</w:t>
            </w:r>
          </w:p>
        </w:tc>
      </w:tr>
      <w:tr w:rsidR="00214801" w14:paraId="69D05D29" w14:textId="77777777" w:rsidTr="00325E05">
        <w:trPr>
          <w:trHeight w:val="506"/>
        </w:trPr>
        <w:tc>
          <w:tcPr>
            <w:tcW w:w="0" w:type="auto"/>
          </w:tcPr>
          <w:p w14:paraId="39D3F942" w14:textId="77777777" w:rsidR="00214801" w:rsidRDefault="00A32958" w:rsidP="00214801">
            <w:pPr>
              <w:spacing w:before="0"/>
            </w:pPr>
            <w:hyperlink r:id="rId18" w:history="1">
              <w:r w:rsidR="00214801" w:rsidRPr="002B6049">
                <w:rPr>
                  <w:rStyle w:val="Hyperlink"/>
                </w:rPr>
                <w:t>Helping hoarders let go</w:t>
              </w:r>
            </w:hyperlink>
          </w:p>
        </w:tc>
        <w:tc>
          <w:tcPr>
            <w:tcW w:w="2743" w:type="dxa"/>
          </w:tcPr>
          <w:p w14:paraId="140E1FDD" w14:textId="77777777" w:rsidR="00214801" w:rsidRDefault="00214801" w:rsidP="00214801">
            <w:pPr>
              <w:spacing w:before="0"/>
            </w:pPr>
            <w:r>
              <w:t>People living with hoarding</w:t>
            </w:r>
          </w:p>
          <w:p w14:paraId="7CE90E50" w14:textId="77777777" w:rsidR="00214801" w:rsidRDefault="00214801" w:rsidP="00214801">
            <w:pPr>
              <w:spacing w:before="0"/>
            </w:pPr>
            <w:r>
              <w:t>Families and carers</w:t>
            </w:r>
          </w:p>
          <w:p w14:paraId="13D719A3" w14:textId="77777777" w:rsidR="00214801" w:rsidRDefault="00214801" w:rsidP="00214801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3DFF3E62" w14:textId="77777777" w:rsidR="00214801" w:rsidRDefault="00214801" w:rsidP="00214801">
            <w:pPr>
              <w:spacing w:before="0"/>
            </w:pPr>
            <w:r>
              <w:t>ABC Radio</w:t>
            </w:r>
          </w:p>
        </w:tc>
        <w:tc>
          <w:tcPr>
            <w:tcW w:w="4455" w:type="dxa"/>
          </w:tcPr>
          <w:p w14:paraId="040909FA" w14:textId="77777777" w:rsidR="00214801" w:rsidRDefault="00214801" w:rsidP="00214801">
            <w:pPr>
              <w:spacing w:before="0"/>
            </w:pPr>
            <w:r>
              <w:t>Archived radio broadcast. An interview with Jessica Grisham, a clinical and research psychologist at the University of NSW.</w:t>
            </w:r>
          </w:p>
        </w:tc>
      </w:tr>
      <w:tr w:rsidR="00214801" w14:paraId="1ABDF667" w14:textId="77777777" w:rsidTr="00325E05">
        <w:trPr>
          <w:trHeight w:val="506"/>
        </w:trPr>
        <w:tc>
          <w:tcPr>
            <w:tcW w:w="0" w:type="auto"/>
          </w:tcPr>
          <w:p w14:paraId="7992E793" w14:textId="77777777" w:rsidR="00214801" w:rsidRDefault="00A32958" w:rsidP="00214801">
            <w:pPr>
              <w:spacing w:before="0"/>
            </w:pPr>
            <w:hyperlink r:id="rId19" w:history="1">
              <w:r w:rsidR="00214801" w:rsidRPr="002B6049">
                <w:rPr>
                  <w:rStyle w:val="Hyperlink"/>
                </w:rPr>
                <w:t>The psychology of hoarding</w:t>
              </w:r>
            </w:hyperlink>
          </w:p>
        </w:tc>
        <w:tc>
          <w:tcPr>
            <w:tcW w:w="2743" w:type="dxa"/>
          </w:tcPr>
          <w:p w14:paraId="13CAF202" w14:textId="77777777" w:rsidR="00214801" w:rsidRDefault="00214801" w:rsidP="00214801">
            <w:pPr>
              <w:spacing w:before="0"/>
            </w:pPr>
            <w:r>
              <w:t>People living with hoarding</w:t>
            </w:r>
          </w:p>
          <w:p w14:paraId="6BB2F716" w14:textId="77777777" w:rsidR="00214801" w:rsidRDefault="00214801" w:rsidP="00214801">
            <w:pPr>
              <w:spacing w:before="0"/>
            </w:pPr>
            <w:r>
              <w:t>Families and carers</w:t>
            </w:r>
          </w:p>
          <w:p w14:paraId="4BBE0851" w14:textId="77777777" w:rsidR="00214801" w:rsidRDefault="00214801" w:rsidP="00214801">
            <w:pPr>
              <w:spacing w:before="0"/>
            </w:pPr>
            <w:r>
              <w:t>Service providers</w:t>
            </w:r>
          </w:p>
        </w:tc>
        <w:tc>
          <w:tcPr>
            <w:tcW w:w="2410" w:type="dxa"/>
          </w:tcPr>
          <w:p w14:paraId="5451F90C" w14:textId="77777777" w:rsidR="00214801" w:rsidRDefault="00214801" w:rsidP="00214801">
            <w:pPr>
              <w:spacing w:before="0"/>
            </w:pPr>
            <w:r>
              <w:t>ABC Radio</w:t>
            </w:r>
          </w:p>
        </w:tc>
        <w:tc>
          <w:tcPr>
            <w:tcW w:w="4455" w:type="dxa"/>
          </w:tcPr>
          <w:p w14:paraId="67CC113B" w14:textId="77777777" w:rsidR="00214801" w:rsidRDefault="00214801" w:rsidP="00214801">
            <w:pPr>
              <w:spacing w:before="0"/>
            </w:pPr>
            <w:r>
              <w:t xml:space="preserve">Archived radio broadcast. Interviews with Professor Randy Frost (co-author of </w:t>
            </w:r>
            <w:r w:rsidRPr="00B53485">
              <w:rPr>
                <w:i/>
              </w:rPr>
              <w:t>Buried in Treasures</w:t>
            </w:r>
            <w:r>
              <w:t>), a support worker, and two people who hoard</w:t>
            </w:r>
          </w:p>
        </w:tc>
      </w:tr>
    </w:tbl>
    <w:p w14:paraId="04A28B76" w14:textId="77777777" w:rsidR="00545429" w:rsidRDefault="0054542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2743"/>
        <w:gridCol w:w="1290"/>
        <w:gridCol w:w="2410"/>
        <w:gridCol w:w="4455"/>
      </w:tblGrid>
      <w:tr w:rsidR="006F387C" w14:paraId="53382442" w14:textId="77777777" w:rsidTr="00325E05">
        <w:trPr>
          <w:trHeight w:val="506"/>
        </w:trPr>
        <w:tc>
          <w:tcPr>
            <w:tcW w:w="0" w:type="auto"/>
            <w:gridSpan w:val="5"/>
          </w:tcPr>
          <w:p w14:paraId="6ACCF0A0" w14:textId="77777777" w:rsidR="006F387C" w:rsidRPr="006F387C" w:rsidRDefault="006F387C" w:rsidP="00983C72">
            <w:pPr>
              <w:pStyle w:val="Heading1"/>
              <w:outlineLvl w:val="0"/>
            </w:pPr>
            <w:bookmarkStart w:id="4" w:name="_Toc158298334"/>
            <w:r w:rsidRPr="006F387C">
              <w:lastRenderedPageBreak/>
              <w:t>Training</w:t>
            </w:r>
            <w:bookmarkEnd w:id="4"/>
          </w:p>
        </w:tc>
      </w:tr>
      <w:tr w:rsidR="006F387C" w14:paraId="69DC6D96" w14:textId="77777777" w:rsidTr="00214801">
        <w:trPr>
          <w:trHeight w:val="506"/>
        </w:trPr>
        <w:tc>
          <w:tcPr>
            <w:tcW w:w="0" w:type="auto"/>
          </w:tcPr>
          <w:p w14:paraId="2BD3D4D0" w14:textId="77777777" w:rsidR="006F387C" w:rsidRPr="006F387C" w:rsidRDefault="006F387C" w:rsidP="00325E05">
            <w:pPr>
              <w:spacing w:before="0"/>
              <w:rPr>
                <w:b/>
              </w:rPr>
            </w:pPr>
            <w:r w:rsidRPr="006F387C">
              <w:rPr>
                <w:b/>
              </w:rPr>
              <w:t>Name</w:t>
            </w:r>
          </w:p>
        </w:tc>
        <w:tc>
          <w:tcPr>
            <w:tcW w:w="2743" w:type="dxa"/>
          </w:tcPr>
          <w:p w14:paraId="78980B6C" w14:textId="77777777" w:rsidR="006F387C" w:rsidRPr="006F387C" w:rsidRDefault="006F387C" w:rsidP="00325E05">
            <w:pPr>
              <w:spacing w:before="0"/>
              <w:rPr>
                <w:b/>
              </w:rPr>
            </w:pPr>
            <w:r w:rsidRPr="006F387C">
              <w:rPr>
                <w:b/>
              </w:rPr>
              <w:t>Target group</w:t>
            </w:r>
          </w:p>
        </w:tc>
        <w:tc>
          <w:tcPr>
            <w:tcW w:w="1290" w:type="dxa"/>
          </w:tcPr>
          <w:p w14:paraId="7BFB2298" w14:textId="77777777" w:rsidR="006F387C" w:rsidRPr="006F387C" w:rsidRDefault="006F387C" w:rsidP="00325E05">
            <w:pPr>
              <w:spacing w:before="0"/>
              <w:rPr>
                <w:b/>
              </w:rPr>
            </w:pPr>
            <w:r w:rsidRPr="006F387C">
              <w:rPr>
                <w:b/>
              </w:rPr>
              <w:t>Cost</w:t>
            </w:r>
          </w:p>
        </w:tc>
        <w:tc>
          <w:tcPr>
            <w:tcW w:w="2410" w:type="dxa"/>
          </w:tcPr>
          <w:p w14:paraId="6C6B24DE" w14:textId="77777777" w:rsidR="006F387C" w:rsidRPr="006F387C" w:rsidRDefault="006F387C" w:rsidP="00325E05">
            <w:pPr>
              <w:spacing w:before="0"/>
              <w:rPr>
                <w:b/>
              </w:rPr>
            </w:pPr>
            <w:r w:rsidRPr="006F387C">
              <w:rPr>
                <w:b/>
              </w:rPr>
              <w:t>Run by</w:t>
            </w:r>
          </w:p>
        </w:tc>
        <w:tc>
          <w:tcPr>
            <w:tcW w:w="4455" w:type="dxa"/>
          </w:tcPr>
          <w:p w14:paraId="65723808" w14:textId="77777777" w:rsidR="006F387C" w:rsidRPr="006F387C" w:rsidRDefault="006F387C" w:rsidP="00325E05">
            <w:pPr>
              <w:spacing w:before="0"/>
              <w:rPr>
                <w:b/>
              </w:rPr>
            </w:pPr>
            <w:r w:rsidRPr="006F387C">
              <w:rPr>
                <w:b/>
              </w:rPr>
              <w:t>Description</w:t>
            </w:r>
          </w:p>
        </w:tc>
      </w:tr>
      <w:tr w:rsidR="00772DB3" w14:paraId="5AFFA11F" w14:textId="77777777" w:rsidTr="003950BB">
        <w:trPr>
          <w:trHeight w:val="506"/>
        </w:trPr>
        <w:tc>
          <w:tcPr>
            <w:tcW w:w="0" w:type="auto"/>
          </w:tcPr>
          <w:p w14:paraId="4864F5CC" w14:textId="77777777" w:rsidR="00772DB3" w:rsidRDefault="00A32958" w:rsidP="003950BB">
            <w:pPr>
              <w:spacing w:before="0"/>
            </w:pPr>
            <w:hyperlink r:id="rId20" w:history="1">
              <w:r w:rsidR="00772DB3" w:rsidRPr="00914B9E">
                <w:rPr>
                  <w:rStyle w:val="Hyperlink"/>
                </w:rPr>
                <w:t>Hoarding unpacked training and consultancy</w:t>
              </w:r>
            </w:hyperlink>
          </w:p>
        </w:tc>
        <w:tc>
          <w:tcPr>
            <w:tcW w:w="2743" w:type="dxa"/>
          </w:tcPr>
          <w:p w14:paraId="643678EF" w14:textId="77777777" w:rsidR="00772DB3" w:rsidRDefault="00772DB3" w:rsidP="003950BB">
            <w:pPr>
              <w:spacing w:before="0"/>
            </w:pPr>
            <w:r>
              <w:t>Service providers</w:t>
            </w:r>
          </w:p>
        </w:tc>
        <w:tc>
          <w:tcPr>
            <w:tcW w:w="1290" w:type="dxa"/>
          </w:tcPr>
          <w:p w14:paraId="18CA6342" w14:textId="77777777" w:rsidR="00772DB3" w:rsidRPr="00AC3465" w:rsidRDefault="00772DB3" w:rsidP="003950BB">
            <w:pPr>
              <w:spacing w:before="0"/>
            </w:pPr>
            <w:r>
              <w:t>Fee to be paid</w:t>
            </w:r>
          </w:p>
        </w:tc>
        <w:tc>
          <w:tcPr>
            <w:tcW w:w="2410" w:type="dxa"/>
          </w:tcPr>
          <w:p w14:paraId="274EAD2D" w14:textId="77777777" w:rsidR="00772DB3" w:rsidRPr="00AC3465" w:rsidRDefault="00772DB3" w:rsidP="003950BB">
            <w:pPr>
              <w:spacing w:before="0"/>
            </w:pPr>
            <w:r>
              <w:t>Maire Joy Barron</w:t>
            </w:r>
          </w:p>
        </w:tc>
        <w:tc>
          <w:tcPr>
            <w:tcW w:w="4455" w:type="dxa"/>
          </w:tcPr>
          <w:p w14:paraId="105654CB" w14:textId="77777777" w:rsidR="00772DB3" w:rsidRPr="00AC3465" w:rsidRDefault="00772DB3" w:rsidP="003950BB">
            <w:pPr>
              <w:spacing w:before="0"/>
            </w:pPr>
            <w:r>
              <w:t>Offers training and supervision online, phone and in-person. Will be in Launceston November 2024.</w:t>
            </w:r>
          </w:p>
        </w:tc>
      </w:tr>
      <w:tr w:rsidR="006F387C" w14:paraId="05C0447E" w14:textId="77777777" w:rsidTr="00214801">
        <w:trPr>
          <w:trHeight w:val="506"/>
        </w:trPr>
        <w:tc>
          <w:tcPr>
            <w:tcW w:w="0" w:type="auto"/>
          </w:tcPr>
          <w:p w14:paraId="1BD51701" w14:textId="77777777" w:rsidR="006F387C" w:rsidRPr="00AC3465" w:rsidRDefault="00A32958" w:rsidP="00325E05">
            <w:pPr>
              <w:spacing w:before="0"/>
            </w:pPr>
            <w:hyperlink r:id="rId21" w:history="1">
              <w:r w:rsidR="006F387C" w:rsidRPr="00AC3465">
                <w:rPr>
                  <w:color w:val="0563C1" w:themeColor="hyperlink"/>
                  <w:u w:val="single"/>
                </w:rPr>
                <w:t>Hoarding Home Solutions Family &amp; Friends</w:t>
              </w:r>
            </w:hyperlink>
          </w:p>
        </w:tc>
        <w:tc>
          <w:tcPr>
            <w:tcW w:w="2743" w:type="dxa"/>
          </w:tcPr>
          <w:p w14:paraId="58E034B0" w14:textId="77777777" w:rsidR="006F387C" w:rsidRDefault="006F387C" w:rsidP="00325E05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2C522E0A" w14:textId="77777777" w:rsidR="006F387C" w:rsidRPr="00AC3465" w:rsidRDefault="006F387C" w:rsidP="00325E05">
            <w:pPr>
              <w:spacing w:before="0"/>
            </w:pPr>
            <w:r>
              <w:t>Fee to be paid</w:t>
            </w:r>
          </w:p>
        </w:tc>
        <w:tc>
          <w:tcPr>
            <w:tcW w:w="2410" w:type="dxa"/>
          </w:tcPr>
          <w:p w14:paraId="67BCF0E6" w14:textId="77777777" w:rsidR="006F387C" w:rsidRPr="00AC3465" w:rsidRDefault="006F387C" w:rsidP="00325E05">
            <w:pPr>
              <w:spacing w:before="0"/>
            </w:pPr>
            <w:r w:rsidRPr="00AC3465">
              <w:t>Hoarding Home Solutions</w:t>
            </w:r>
          </w:p>
        </w:tc>
        <w:tc>
          <w:tcPr>
            <w:tcW w:w="4455" w:type="dxa"/>
          </w:tcPr>
          <w:p w14:paraId="56729B65" w14:textId="77777777" w:rsidR="006F387C" w:rsidRDefault="006F387C" w:rsidP="00325E05">
            <w:pPr>
              <w:spacing w:before="0"/>
            </w:pPr>
            <w:r w:rsidRPr="00AC3465">
              <w:t>Online. Workbooks, video lessons, real life stories and resources and tools. 12 x 1-hour sessions.</w:t>
            </w:r>
          </w:p>
        </w:tc>
      </w:tr>
      <w:tr w:rsidR="00214801" w14:paraId="65025A02" w14:textId="77777777" w:rsidTr="00214801">
        <w:trPr>
          <w:trHeight w:val="506"/>
        </w:trPr>
        <w:tc>
          <w:tcPr>
            <w:tcW w:w="0" w:type="auto"/>
          </w:tcPr>
          <w:p w14:paraId="3C103E3C" w14:textId="77777777" w:rsidR="00214801" w:rsidRDefault="00A32958" w:rsidP="00214801">
            <w:pPr>
              <w:spacing w:before="0"/>
            </w:pPr>
            <w:hyperlink r:id="rId22" w:history="1">
              <w:r w:rsidR="00214801" w:rsidRPr="00214801">
                <w:rPr>
                  <w:rStyle w:val="Hyperlink"/>
                </w:rPr>
                <w:t>Hoarding Home Solutions for Support Professionals</w:t>
              </w:r>
            </w:hyperlink>
          </w:p>
        </w:tc>
        <w:tc>
          <w:tcPr>
            <w:tcW w:w="2743" w:type="dxa"/>
          </w:tcPr>
          <w:p w14:paraId="563060EF" w14:textId="77777777" w:rsidR="00214801" w:rsidRDefault="00214801" w:rsidP="00214801">
            <w:pPr>
              <w:spacing w:before="0"/>
            </w:pPr>
            <w:r>
              <w:t>Service providers</w:t>
            </w:r>
          </w:p>
        </w:tc>
        <w:tc>
          <w:tcPr>
            <w:tcW w:w="1290" w:type="dxa"/>
          </w:tcPr>
          <w:p w14:paraId="19038233" w14:textId="77777777" w:rsidR="00214801" w:rsidRDefault="00214801" w:rsidP="00214801">
            <w:pPr>
              <w:spacing w:before="0"/>
            </w:pPr>
            <w:r>
              <w:t>Fee to be paid</w:t>
            </w:r>
          </w:p>
        </w:tc>
        <w:tc>
          <w:tcPr>
            <w:tcW w:w="2410" w:type="dxa"/>
          </w:tcPr>
          <w:p w14:paraId="36A69C0B" w14:textId="77777777" w:rsidR="00214801" w:rsidRPr="00AC3465" w:rsidRDefault="00214801" w:rsidP="00214801">
            <w:pPr>
              <w:spacing w:before="0"/>
            </w:pPr>
            <w:r w:rsidRPr="00AC3465">
              <w:t>Hoarding Home Solutions</w:t>
            </w:r>
          </w:p>
        </w:tc>
        <w:tc>
          <w:tcPr>
            <w:tcW w:w="4455" w:type="dxa"/>
          </w:tcPr>
          <w:p w14:paraId="30BD30B5" w14:textId="77777777" w:rsidR="00214801" w:rsidRPr="00AC3465" w:rsidRDefault="00214801" w:rsidP="00214801">
            <w:pPr>
              <w:spacing w:before="0"/>
            </w:pPr>
            <w:r w:rsidRPr="00AC3465">
              <w:t>Online. Workbooks, video lessons, real life stories and resources and tools. 12 x 1-hour sessions.</w:t>
            </w:r>
          </w:p>
        </w:tc>
      </w:tr>
      <w:tr w:rsidR="00214801" w14:paraId="79F6B81C" w14:textId="77777777" w:rsidTr="00214801">
        <w:trPr>
          <w:trHeight w:val="506"/>
        </w:trPr>
        <w:tc>
          <w:tcPr>
            <w:tcW w:w="0" w:type="auto"/>
          </w:tcPr>
          <w:p w14:paraId="2643D8CB" w14:textId="77777777" w:rsidR="00214801" w:rsidRDefault="00A32958" w:rsidP="00214801">
            <w:pPr>
              <w:spacing w:before="0"/>
            </w:pPr>
            <w:hyperlink r:id="rId23" w:history="1">
              <w:r w:rsidR="00214801" w:rsidRPr="009B5C0D">
                <w:rPr>
                  <w:rStyle w:val="Hyperlink"/>
                </w:rPr>
                <w:t>Helping People Who Hoard</w:t>
              </w:r>
            </w:hyperlink>
          </w:p>
        </w:tc>
        <w:tc>
          <w:tcPr>
            <w:tcW w:w="2743" w:type="dxa"/>
          </w:tcPr>
          <w:p w14:paraId="13E0A3F6" w14:textId="77777777" w:rsidR="00214801" w:rsidRDefault="00214801" w:rsidP="00214801">
            <w:pPr>
              <w:spacing w:before="0"/>
            </w:pPr>
            <w:r>
              <w:t>Service providers</w:t>
            </w:r>
          </w:p>
        </w:tc>
        <w:tc>
          <w:tcPr>
            <w:tcW w:w="1290" w:type="dxa"/>
          </w:tcPr>
          <w:p w14:paraId="2BFEE165" w14:textId="77777777" w:rsidR="00214801" w:rsidRDefault="00214801" w:rsidP="00214801">
            <w:pPr>
              <w:spacing w:before="0"/>
            </w:pPr>
            <w:r>
              <w:t>Fee to be paid</w:t>
            </w:r>
          </w:p>
        </w:tc>
        <w:tc>
          <w:tcPr>
            <w:tcW w:w="2410" w:type="dxa"/>
          </w:tcPr>
          <w:p w14:paraId="6C19AF0A" w14:textId="77777777" w:rsidR="00214801" w:rsidRPr="00AC3465" w:rsidRDefault="00214801" w:rsidP="00214801">
            <w:pPr>
              <w:spacing w:before="0"/>
            </w:pPr>
            <w:r>
              <w:t>Rebecca Mezzino</w:t>
            </w:r>
          </w:p>
        </w:tc>
        <w:tc>
          <w:tcPr>
            <w:tcW w:w="4455" w:type="dxa"/>
          </w:tcPr>
          <w:p w14:paraId="305CFA2F" w14:textId="77777777" w:rsidR="00214801" w:rsidRPr="00AC3465" w:rsidRDefault="00214801" w:rsidP="00214801">
            <w:pPr>
              <w:spacing w:before="0"/>
            </w:pPr>
            <w:r>
              <w:t>Online interactive workshop with a strong focus on developing empathy, compassion and understanding as well as skills and confidence.</w:t>
            </w:r>
          </w:p>
        </w:tc>
      </w:tr>
      <w:tr w:rsidR="00214801" w14:paraId="47A8B64E" w14:textId="77777777" w:rsidTr="00214801">
        <w:trPr>
          <w:trHeight w:val="506"/>
        </w:trPr>
        <w:tc>
          <w:tcPr>
            <w:tcW w:w="0" w:type="auto"/>
          </w:tcPr>
          <w:p w14:paraId="0901FE9D" w14:textId="77777777" w:rsidR="00214801" w:rsidRPr="00AC3465" w:rsidRDefault="00A32958" w:rsidP="00214801">
            <w:pPr>
              <w:spacing w:before="0"/>
            </w:pPr>
            <w:hyperlink r:id="rId24" w:history="1">
              <w:r w:rsidR="00214801" w:rsidRPr="00AC3465">
                <w:rPr>
                  <w:color w:val="0563C1" w:themeColor="hyperlink"/>
                  <w:u w:val="single"/>
                </w:rPr>
                <w:t xml:space="preserve">Helping People </w:t>
              </w:r>
              <w:r w:rsidR="00214801">
                <w:rPr>
                  <w:color w:val="0563C1" w:themeColor="hyperlink"/>
                  <w:u w:val="single"/>
                </w:rPr>
                <w:t>W</w:t>
              </w:r>
              <w:r w:rsidR="00214801" w:rsidRPr="00AC3465">
                <w:rPr>
                  <w:color w:val="0563C1" w:themeColor="hyperlink"/>
                  <w:u w:val="single"/>
                </w:rPr>
                <w:t>ho Hoard: Alternatives to nagging, pleading, and threatening</w:t>
              </w:r>
            </w:hyperlink>
          </w:p>
        </w:tc>
        <w:tc>
          <w:tcPr>
            <w:tcW w:w="2743" w:type="dxa"/>
          </w:tcPr>
          <w:p w14:paraId="2C918B01" w14:textId="77777777" w:rsidR="00214801" w:rsidRDefault="00214801" w:rsidP="00214801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668E6127" w14:textId="77777777" w:rsidR="00214801" w:rsidRPr="00AC3465" w:rsidRDefault="00214801" w:rsidP="00214801">
            <w:pPr>
              <w:spacing w:before="0"/>
            </w:pPr>
            <w:r w:rsidRPr="00AC3465">
              <w:t>Free</w:t>
            </w:r>
          </w:p>
        </w:tc>
        <w:tc>
          <w:tcPr>
            <w:tcW w:w="2410" w:type="dxa"/>
          </w:tcPr>
          <w:p w14:paraId="7F32136B" w14:textId="77777777" w:rsidR="00214801" w:rsidRPr="00AC3465" w:rsidRDefault="00214801" w:rsidP="00214801">
            <w:pPr>
              <w:spacing w:before="0"/>
            </w:pPr>
            <w:r w:rsidRPr="00AC3465">
              <w:t>Michael Tompkins via IOCDF</w:t>
            </w:r>
          </w:p>
        </w:tc>
        <w:tc>
          <w:tcPr>
            <w:tcW w:w="4455" w:type="dxa"/>
          </w:tcPr>
          <w:p w14:paraId="3F1FF28C" w14:textId="77777777" w:rsidR="00214801" w:rsidRPr="00AC3465" w:rsidRDefault="00214801" w:rsidP="00214801">
            <w:pPr>
              <w:spacing w:before="0"/>
            </w:pPr>
            <w:r w:rsidRPr="00AC3465">
              <w:t>44-minute Youtube video. Covers dealing with people who refuse help and repairing damaged relationships.</w:t>
            </w:r>
          </w:p>
        </w:tc>
      </w:tr>
      <w:tr w:rsidR="00214801" w14:paraId="242A066E" w14:textId="77777777" w:rsidTr="00214801">
        <w:trPr>
          <w:trHeight w:val="506"/>
        </w:trPr>
        <w:tc>
          <w:tcPr>
            <w:tcW w:w="0" w:type="auto"/>
          </w:tcPr>
          <w:p w14:paraId="2E66B92F" w14:textId="77777777" w:rsidR="00214801" w:rsidRDefault="00A32958" w:rsidP="00214801">
            <w:pPr>
              <w:spacing w:before="0"/>
            </w:pPr>
            <w:hyperlink r:id="rId25" w:history="1">
              <w:r w:rsidR="007D7E9A" w:rsidRPr="007D7E9A">
                <w:rPr>
                  <w:rStyle w:val="Hyperlink"/>
                </w:rPr>
                <w:t>Unpacking the Complexity of Hoarding and Squalor</w:t>
              </w:r>
            </w:hyperlink>
          </w:p>
        </w:tc>
        <w:tc>
          <w:tcPr>
            <w:tcW w:w="2743" w:type="dxa"/>
          </w:tcPr>
          <w:p w14:paraId="35DB1AAA" w14:textId="77777777" w:rsidR="00214801" w:rsidRDefault="00914B9E" w:rsidP="00214801">
            <w:pPr>
              <w:spacing w:before="0"/>
            </w:pPr>
            <w:r>
              <w:t>Service providers</w:t>
            </w:r>
          </w:p>
        </w:tc>
        <w:tc>
          <w:tcPr>
            <w:tcW w:w="1290" w:type="dxa"/>
          </w:tcPr>
          <w:p w14:paraId="319AB663" w14:textId="77777777" w:rsidR="00214801" w:rsidRPr="00AC3465" w:rsidRDefault="00914B9E" w:rsidP="00214801">
            <w:pPr>
              <w:spacing w:before="0"/>
            </w:pPr>
            <w:r>
              <w:t>Fee to be paid</w:t>
            </w:r>
          </w:p>
        </w:tc>
        <w:tc>
          <w:tcPr>
            <w:tcW w:w="2410" w:type="dxa"/>
          </w:tcPr>
          <w:p w14:paraId="1753CA83" w14:textId="77777777" w:rsidR="00214801" w:rsidRPr="00AC3465" w:rsidRDefault="00914B9E" w:rsidP="00214801">
            <w:pPr>
              <w:spacing w:before="0"/>
            </w:pPr>
            <w:r>
              <w:t>Centre for Community Welfare Training</w:t>
            </w:r>
          </w:p>
        </w:tc>
        <w:tc>
          <w:tcPr>
            <w:tcW w:w="4455" w:type="dxa"/>
          </w:tcPr>
          <w:p w14:paraId="048CAF34" w14:textId="77777777" w:rsidR="00214801" w:rsidRPr="00AC3465" w:rsidRDefault="00914B9E" w:rsidP="00214801">
            <w:pPr>
              <w:spacing w:before="0"/>
            </w:pPr>
            <w:r>
              <w:t>Online course, 2 x 7 hour sessions. To equip frontline workers to understand and work with hoarding disorder and severe domestic squalor.</w:t>
            </w:r>
          </w:p>
        </w:tc>
      </w:tr>
      <w:tr w:rsidR="007D7E9A" w14:paraId="2157D428" w14:textId="77777777" w:rsidTr="00214801">
        <w:trPr>
          <w:trHeight w:val="506"/>
        </w:trPr>
        <w:tc>
          <w:tcPr>
            <w:tcW w:w="0" w:type="auto"/>
          </w:tcPr>
          <w:p w14:paraId="7B4567B3" w14:textId="77777777" w:rsidR="007D7E9A" w:rsidRDefault="00A32958" w:rsidP="00214801">
            <w:pPr>
              <w:spacing w:before="0"/>
            </w:pPr>
            <w:hyperlink r:id="rId26" w:history="1">
              <w:r w:rsidR="00914B9E" w:rsidRPr="00914B9E">
                <w:rPr>
                  <w:rStyle w:val="Hyperlink"/>
                </w:rPr>
                <w:t>Stuffology</w:t>
              </w:r>
            </w:hyperlink>
          </w:p>
        </w:tc>
        <w:tc>
          <w:tcPr>
            <w:tcW w:w="2743" w:type="dxa"/>
          </w:tcPr>
          <w:p w14:paraId="30A831A5" w14:textId="77777777" w:rsidR="007D7E9A" w:rsidRDefault="00914B9E" w:rsidP="00214801">
            <w:pPr>
              <w:spacing w:before="0"/>
            </w:pPr>
            <w:r>
              <w:t>Service providers</w:t>
            </w:r>
          </w:p>
        </w:tc>
        <w:tc>
          <w:tcPr>
            <w:tcW w:w="1290" w:type="dxa"/>
          </w:tcPr>
          <w:p w14:paraId="3F8544E8" w14:textId="77777777" w:rsidR="007D7E9A" w:rsidRPr="00AC3465" w:rsidRDefault="00914B9E" w:rsidP="00214801">
            <w:pPr>
              <w:spacing w:before="0"/>
            </w:pPr>
            <w:r>
              <w:t>Fee to be paid</w:t>
            </w:r>
          </w:p>
        </w:tc>
        <w:tc>
          <w:tcPr>
            <w:tcW w:w="2410" w:type="dxa"/>
          </w:tcPr>
          <w:p w14:paraId="76B15A6F" w14:textId="77777777" w:rsidR="007D7E9A" w:rsidRPr="00AC3465" w:rsidRDefault="00914B9E" w:rsidP="00214801">
            <w:pPr>
              <w:spacing w:before="0"/>
            </w:pPr>
            <w:r>
              <w:t>Dr Jan Eppingstall</w:t>
            </w:r>
          </w:p>
        </w:tc>
        <w:tc>
          <w:tcPr>
            <w:tcW w:w="4455" w:type="dxa"/>
          </w:tcPr>
          <w:p w14:paraId="0CE75295" w14:textId="77777777" w:rsidR="007D7E9A" w:rsidRPr="00AC3465" w:rsidRDefault="00914B9E" w:rsidP="00214801">
            <w:pPr>
              <w:spacing w:before="0"/>
            </w:pPr>
            <w:r>
              <w:t>Workshops and tailored programs by one of Australia’s hoarding experts.</w:t>
            </w:r>
          </w:p>
        </w:tc>
      </w:tr>
      <w:tr w:rsidR="007D7E9A" w14:paraId="09FCF5A3" w14:textId="77777777" w:rsidTr="00214801">
        <w:trPr>
          <w:trHeight w:val="506"/>
        </w:trPr>
        <w:tc>
          <w:tcPr>
            <w:tcW w:w="0" w:type="auto"/>
          </w:tcPr>
          <w:p w14:paraId="4172B495" w14:textId="77777777" w:rsidR="007D7E9A" w:rsidRDefault="007D7E9A" w:rsidP="00214801">
            <w:pPr>
              <w:spacing w:before="0"/>
            </w:pPr>
          </w:p>
        </w:tc>
        <w:tc>
          <w:tcPr>
            <w:tcW w:w="2743" w:type="dxa"/>
          </w:tcPr>
          <w:p w14:paraId="68869EDA" w14:textId="77777777" w:rsidR="007D7E9A" w:rsidRDefault="007D7E9A" w:rsidP="00214801">
            <w:pPr>
              <w:spacing w:before="0"/>
            </w:pPr>
          </w:p>
        </w:tc>
        <w:tc>
          <w:tcPr>
            <w:tcW w:w="1290" w:type="dxa"/>
          </w:tcPr>
          <w:p w14:paraId="0F891286" w14:textId="77777777" w:rsidR="007D7E9A" w:rsidRPr="00AC3465" w:rsidRDefault="007D7E9A" w:rsidP="00214801">
            <w:pPr>
              <w:spacing w:before="0"/>
            </w:pPr>
          </w:p>
        </w:tc>
        <w:tc>
          <w:tcPr>
            <w:tcW w:w="2410" w:type="dxa"/>
          </w:tcPr>
          <w:p w14:paraId="189865CA" w14:textId="77777777" w:rsidR="007D7E9A" w:rsidRPr="00AC3465" w:rsidRDefault="007D7E9A" w:rsidP="00214801">
            <w:pPr>
              <w:spacing w:before="0"/>
            </w:pPr>
          </w:p>
        </w:tc>
        <w:tc>
          <w:tcPr>
            <w:tcW w:w="4455" w:type="dxa"/>
          </w:tcPr>
          <w:p w14:paraId="2985B852" w14:textId="77777777" w:rsidR="007D7E9A" w:rsidRPr="00AC3465" w:rsidRDefault="007D7E9A" w:rsidP="00214801">
            <w:pPr>
              <w:spacing w:before="0"/>
            </w:pPr>
          </w:p>
        </w:tc>
      </w:tr>
      <w:tr w:rsidR="00772DB3" w14:paraId="42235E9D" w14:textId="77777777" w:rsidTr="00214801">
        <w:trPr>
          <w:trHeight w:val="506"/>
        </w:trPr>
        <w:tc>
          <w:tcPr>
            <w:tcW w:w="0" w:type="auto"/>
          </w:tcPr>
          <w:p w14:paraId="48682B82" w14:textId="77777777" w:rsidR="00772DB3" w:rsidRDefault="00772DB3" w:rsidP="00214801">
            <w:pPr>
              <w:spacing w:before="0"/>
            </w:pPr>
          </w:p>
        </w:tc>
        <w:tc>
          <w:tcPr>
            <w:tcW w:w="2743" w:type="dxa"/>
          </w:tcPr>
          <w:p w14:paraId="5F59E408" w14:textId="77777777" w:rsidR="00772DB3" w:rsidRDefault="00772DB3" w:rsidP="00214801">
            <w:pPr>
              <w:spacing w:before="0"/>
            </w:pPr>
          </w:p>
        </w:tc>
        <w:tc>
          <w:tcPr>
            <w:tcW w:w="1290" w:type="dxa"/>
          </w:tcPr>
          <w:p w14:paraId="168DDD87" w14:textId="77777777" w:rsidR="00772DB3" w:rsidRDefault="00772DB3" w:rsidP="00214801">
            <w:pPr>
              <w:spacing w:before="0"/>
            </w:pPr>
          </w:p>
        </w:tc>
        <w:tc>
          <w:tcPr>
            <w:tcW w:w="2410" w:type="dxa"/>
          </w:tcPr>
          <w:p w14:paraId="5B78369E" w14:textId="77777777" w:rsidR="00772DB3" w:rsidRDefault="00772DB3" w:rsidP="00214801">
            <w:pPr>
              <w:spacing w:before="0"/>
            </w:pPr>
          </w:p>
        </w:tc>
        <w:tc>
          <w:tcPr>
            <w:tcW w:w="4455" w:type="dxa"/>
          </w:tcPr>
          <w:p w14:paraId="2DD43C8B" w14:textId="77777777" w:rsidR="00772DB3" w:rsidRDefault="00772DB3" w:rsidP="00214801">
            <w:pPr>
              <w:spacing w:before="0"/>
            </w:pPr>
          </w:p>
        </w:tc>
      </w:tr>
      <w:tr w:rsidR="00772DB3" w14:paraId="2763015E" w14:textId="77777777" w:rsidTr="00214801">
        <w:trPr>
          <w:trHeight w:val="506"/>
        </w:trPr>
        <w:tc>
          <w:tcPr>
            <w:tcW w:w="0" w:type="auto"/>
          </w:tcPr>
          <w:p w14:paraId="61F176C3" w14:textId="77777777" w:rsidR="00772DB3" w:rsidRDefault="00772DB3" w:rsidP="00214801">
            <w:pPr>
              <w:spacing w:before="0"/>
            </w:pPr>
          </w:p>
        </w:tc>
        <w:tc>
          <w:tcPr>
            <w:tcW w:w="2743" w:type="dxa"/>
          </w:tcPr>
          <w:p w14:paraId="07660CDB" w14:textId="77777777" w:rsidR="00772DB3" w:rsidRDefault="00772DB3" w:rsidP="00214801">
            <w:pPr>
              <w:spacing w:before="0"/>
            </w:pPr>
          </w:p>
        </w:tc>
        <w:tc>
          <w:tcPr>
            <w:tcW w:w="1290" w:type="dxa"/>
          </w:tcPr>
          <w:p w14:paraId="7107E441" w14:textId="77777777" w:rsidR="00772DB3" w:rsidRDefault="00772DB3" w:rsidP="00214801">
            <w:pPr>
              <w:spacing w:before="0"/>
            </w:pPr>
          </w:p>
        </w:tc>
        <w:tc>
          <w:tcPr>
            <w:tcW w:w="2410" w:type="dxa"/>
          </w:tcPr>
          <w:p w14:paraId="56CC8261" w14:textId="77777777" w:rsidR="00772DB3" w:rsidRDefault="00772DB3" w:rsidP="00214801">
            <w:pPr>
              <w:spacing w:before="0"/>
            </w:pPr>
          </w:p>
        </w:tc>
        <w:tc>
          <w:tcPr>
            <w:tcW w:w="4455" w:type="dxa"/>
          </w:tcPr>
          <w:p w14:paraId="7EB2AB4F" w14:textId="77777777" w:rsidR="00772DB3" w:rsidRDefault="00772DB3" w:rsidP="00214801">
            <w:pPr>
              <w:spacing w:before="0"/>
            </w:pPr>
          </w:p>
        </w:tc>
      </w:tr>
      <w:tr w:rsidR="00214801" w14:paraId="34817384" w14:textId="77777777" w:rsidTr="00E72110">
        <w:trPr>
          <w:trHeight w:val="506"/>
        </w:trPr>
        <w:tc>
          <w:tcPr>
            <w:tcW w:w="0" w:type="auto"/>
            <w:gridSpan w:val="5"/>
          </w:tcPr>
          <w:p w14:paraId="1C383CCE" w14:textId="77777777" w:rsidR="00214801" w:rsidRDefault="00214801" w:rsidP="00214801">
            <w:pPr>
              <w:pStyle w:val="Heading1"/>
              <w:outlineLvl w:val="0"/>
            </w:pPr>
            <w:bookmarkStart w:id="5" w:name="_Toc158298335"/>
            <w:r>
              <w:lastRenderedPageBreak/>
              <w:t>Support groups</w:t>
            </w:r>
            <w:bookmarkEnd w:id="5"/>
          </w:p>
        </w:tc>
      </w:tr>
      <w:tr w:rsidR="00214801" w:rsidRPr="00E72110" w14:paraId="3896A9C5" w14:textId="77777777" w:rsidTr="00214801">
        <w:trPr>
          <w:trHeight w:val="506"/>
        </w:trPr>
        <w:tc>
          <w:tcPr>
            <w:tcW w:w="0" w:type="auto"/>
          </w:tcPr>
          <w:p w14:paraId="65397022" w14:textId="77777777" w:rsidR="00214801" w:rsidRPr="00E72110" w:rsidRDefault="00214801" w:rsidP="00214801">
            <w:pPr>
              <w:spacing w:before="0"/>
              <w:rPr>
                <w:b/>
              </w:rPr>
            </w:pPr>
            <w:r w:rsidRPr="00E72110">
              <w:rPr>
                <w:b/>
              </w:rPr>
              <w:t>Name</w:t>
            </w:r>
          </w:p>
        </w:tc>
        <w:tc>
          <w:tcPr>
            <w:tcW w:w="2743" w:type="dxa"/>
          </w:tcPr>
          <w:p w14:paraId="678FB8BE" w14:textId="77777777" w:rsidR="00214801" w:rsidRPr="00E72110" w:rsidRDefault="00214801" w:rsidP="00214801">
            <w:pPr>
              <w:spacing w:before="0"/>
              <w:rPr>
                <w:b/>
              </w:rPr>
            </w:pPr>
            <w:r w:rsidRPr="00E72110">
              <w:rPr>
                <w:b/>
              </w:rPr>
              <w:t>Target group</w:t>
            </w:r>
          </w:p>
        </w:tc>
        <w:tc>
          <w:tcPr>
            <w:tcW w:w="1290" w:type="dxa"/>
          </w:tcPr>
          <w:p w14:paraId="0FAF3C8C" w14:textId="77777777" w:rsidR="00214801" w:rsidRPr="00E72110" w:rsidRDefault="00214801" w:rsidP="00214801">
            <w:pPr>
              <w:spacing w:before="0"/>
              <w:rPr>
                <w:b/>
              </w:rPr>
            </w:pPr>
            <w:r w:rsidRPr="00E72110">
              <w:rPr>
                <w:b/>
              </w:rPr>
              <w:t>Platform</w:t>
            </w:r>
          </w:p>
        </w:tc>
        <w:tc>
          <w:tcPr>
            <w:tcW w:w="2410" w:type="dxa"/>
          </w:tcPr>
          <w:p w14:paraId="50B2936F" w14:textId="77777777" w:rsidR="00214801" w:rsidRPr="00E72110" w:rsidRDefault="00214801" w:rsidP="00214801">
            <w:pPr>
              <w:spacing w:before="0"/>
              <w:rPr>
                <w:b/>
              </w:rPr>
            </w:pPr>
            <w:r w:rsidRPr="00E72110">
              <w:rPr>
                <w:b/>
              </w:rPr>
              <w:t>Run by</w:t>
            </w:r>
          </w:p>
        </w:tc>
        <w:tc>
          <w:tcPr>
            <w:tcW w:w="4455" w:type="dxa"/>
          </w:tcPr>
          <w:p w14:paraId="6DCEFB96" w14:textId="77777777" w:rsidR="00214801" w:rsidRPr="00E72110" w:rsidRDefault="00214801" w:rsidP="00214801">
            <w:pPr>
              <w:spacing w:before="0"/>
              <w:rPr>
                <w:b/>
              </w:rPr>
            </w:pPr>
            <w:r w:rsidRPr="00E72110">
              <w:rPr>
                <w:b/>
              </w:rPr>
              <w:t>Description</w:t>
            </w:r>
          </w:p>
        </w:tc>
      </w:tr>
      <w:tr w:rsidR="00214801" w14:paraId="18F8FAC9" w14:textId="77777777" w:rsidTr="00214801">
        <w:trPr>
          <w:trHeight w:val="506"/>
        </w:trPr>
        <w:tc>
          <w:tcPr>
            <w:tcW w:w="0" w:type="auto"/>
          </w:tcPr>
          <w:p w14:paraId="06FBC336" w14:textId="77777777" w:rsidR="00214801" w:rsidRDefault="00A32958" w:rsidP="00214801">
            <w:pPr>
              <w:spacing w:before="0"/>
            </w:pPr>
            <w:hyperlink r:id="rId27" w:history="1">
              <w:r w:rsidR="00214801" w:rsidRPr="00114DC9">
                <w:rPr>
                  <w:rStyle w:val="Hyperlink"/>
                </w:rPr>
                <w:t>Hoarding and clutter support group</w:t>
              </w:r>
            </w:hyperlink>
          </w:p>
        </w:tc>
        <w:tc>
          <w:tcPr>
            <w:tcW w:w="2743" w:type="dxa"/>
          </w:tcPr>
          <w:p w14:paraId="037C9D87" w14:textId="77777777" w:rsidR="00214801" w:rsidRDefault="00214801" w:rsidP="00214801">
            <w:pPr>
              <w:spacing w:before="0"/>
            </w:pPr>
            <w:r>
              <w:t>People living with hoarding</w:t>
            </w:r>
          </w:p>
        </w:tc>
        <w:tc>
          <w:tcPr>
            <w:tcW w:w="1290" w:type="dxa"/>
          </w:tcPr>
          <w:p w14:paraId="5EB3EC47" w14:textId="77777777" w:rsidR="00214801" w:rsidRDefault="00214801" w:rsidP="00214801">
            <w:pPr>
              <w:spacing w:before="0"/>
            </w:pPr>
            <w:r>
              <w:t>Zoom</w:t>
            </w:r>
          </w:p>
        </w:tc>
        <w:tc>
          <w:tcPr>
            <w:tcW w:w="2410" w:type="dxa"/>
          </w:tcPr>
          <w:p w14:paraId="377C4E63" w14:textId="77777777" w:rsidR="00214801" w:rsidRDefault="00214801" w:rsidP="00214801">
            <w:pPr>
              <w:spacing w:before="0"/>
            </w:pPr>
            <w:r>
              <w:t>ARC Victoria</w:t>
            </w:r>
          </w:p>
        </w:tc>
        <w:tc>
          <w:tcPr>
            <w:tcW w:w="4455" w:type="dxa"/>
          </w:tcPr>
          <w:p w14:paraId="36D809B3" w14:textId="77777777" w:rsidR="00214801" w:rsidRDefault="00214801" w:rsidP="00214801">
            <w:pPr>
              <w:spacing w:before="0"/>
            </w:pPr>
            <w:r>
              <w:t>Peer-led mutual self-help support group. Free.</w:t>
            </w:r>
          </w:p>
        </w:tc>
      </w:tr>
      <w:tr w:rsidR="00214801" w14:paraId="27A2594F" w14:textId="77777777" w:rsidTr="00214801">
        <w:trPr>
          <w:trHeight w:val="506"/>
        </w:trPr>
        <w:tc>
          <w:tcPr>
            <w:tcW w:w="0" w:type="auto"/>
          </w:tcPr>
          <w:p w14:paraId="22B9B3EF" w14:textId="77777777" w:rsidR="00214801" w:rsidRDefault="00A32958" w:rsidP="00214801">
            <w:pPr>
              <w:spacing w:before="0"/>
            </w:pPr>
            <w:hyperlink r:id="rId28" w:history="1">
              <w:r w:rsidR="00214801" w:rsidRPr="00E8656E">
                <w:rPr>
                  <w:rStyle w:val="Hyperlink"/>
                </w:rPr>
                <w:t>Hoarding/Cluttering Support Group</w:t>
              </w:r>
            </w:hyperlink>
          </w:p>
        </w:tc>
        <w:tc>
          <w:tcPr>
            <w:tcW w:w="2743" w:type="dxa"/>
          </w:tcPr>
          <w:p w14:paraId="4938932B" w14:textId="77777777" w:rsidR="00214801" w:rsidRDefault="00214801" w:rsidP="00214801">
            <w:pPr>
              <w:spacing w:before="0"/>
            </w:pPr>
            <w:r>
              <w:t>People living with hoarding</w:t>
            </w:r>
          </w:p>
        </w:tc>
        <w:tc>
          <w:tcPr>
            <w:tcW w:w="1290" w:type="dxa"/>
          </w:tcPr>
          <w:p w14:paraId="1A72AD11" w14:textId="77777777" w:rsidR="00214801" w:rsidRDefault="00214801" w:rsidP="00214801">
            <w:pPr>
              <w:spacing w:before="0"/>
            </w:pPr>
            <w:r>
              <w:t>Private Facebook group</w:t>
            </w:r>
          </w:p>
        </w:tc>
        <w:tc>
          <w:tcPr>
            <w:tcW w:w="2410" w:type="dxa"/>
          </w:tcPr>
          <w:p w14:paraId="3C6633DA" w14:textId="77777777" w:rsidR="00214801" w:rsidRDefault="00214801" w:rsidP="00214801">
            <w:pPr>
              <w:spacing w:before="0"/>
            </w:pPr>
            <w:r>
              <w:t>Volunteer members</w:t>
            </w:r>
          </w:p>
        </w:tc>
        <w:tc>
          <w:tcPr>
            <w:tcW w:w="4455" w:type="dxa"/>
          </w:tcPr>
          <w:p w14:paraId="37E00165" w14:textId="77777777" w:rsidR="00214801" w:rsidRDefault="00214801" w:rsidP="00214801">
            <w:pPr>
              <w:spacing w:before="0"/>
            </w:pPr>
            <w:r>
              <w:t>Emotional, educational and psychological support, and a resource for understanding hoarding and cluttering</w:t>
            </w:r>
          </w:p>
        </w:tc>
      </w:tr>
      <w:tr w:rsidR="00214801" w14:paraId="541C6FF4" w14:textId="77777777" w:rsidTr="00214801">
        <w:trPr>
          <w:trHeight w:val="506"/>
        </w:trPr>
        <w:tc>
          <w:tcPr>
            <w:tcW w:w="0" w:type="auto"/>
          </w:tcPr>
          <w:p w14:paraId="1A48E878" w14:textId="77777777" w:rsidR="00214801" w:rsidRPr="00AC3465" w:rsidRDefault="00A32958" w:rsidP="00214801">
            <w:pPr>
              <w:spacing w:before="0"/>
            </w:pPr>
            <w:hyperlink r:id="rId29" w:history="1">
              <w:r w:rsidR="00214801" w:rsidRPr="00AC3465">
                <w:rPr>
                  <w:color w:val="0563C1" w:themeColor="hyperlink"/>
                  <w:u w:val="single"/>
                </w:rPr>
                <w:t>Adult Children of Hoarders</w:t>
              </w:r>
            </w:hyperlink>
          </w:p>
        </w:tc>
        <w:tc>
          <w:tcPr>
            <w:tcW w:w="2743" w:type="dxa"/>
          </w:tcPr>
          <w:p w14:paraId="7A0B02FB" w14:textId="77777777" w:rsidR="00214801" w:rsidRDefault="00214801" w:rsidP="00214801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137E4AA7" w14:textId="77777777" w:rsidR="00214801" w:rsidRDefault="00214801" w:rsidP="00214801">
            <w:pPr>
              <w:spacing w:before="0"/>
            </w:pPr>
            <w:r>
              <w:t>Private Facebook group</w:t>
            </w:r>
          </w:p>
        </w:tc>
        <w:tc>
          <w:tcPr>
            <w:tcW w:w="2410" w:type="dxa"/>
          </w:tcPr>
          <w:p w14:paraId="6F0298B2" w14:textId="77777777" w:rsidR="00214801" w:rsidRDefault="00214801" w:rsidP="00214801">
            <w:pPr>
              <w:spacing w:before="0"/>
            </w:pPr>
            <w:r>
              <w:t>Volunteer members</w:t>
            </w:r>
          </w:p>
        </w:tc>
        <w:tc>
          <w:tcPr>
            <w:tcW w:w="4455" w:type="dxa"/>
          </w:tcPr>
          <w:p w14:paraId="51A8CF10" w14:textId="77777777" w:rsidR="00214801" w:rsidRDefault="00214801" w:rsidP="00214801">
            <w:pPr>
              <w:spacing w:before="0"/>
            </w:pPr>
            <w:r w:rsidRPr="00AC3465">
              <w:t>‘A place to get support, share experiences and feelings, and sometimes laugh at the absurdity of it all - without judgment’</w:t>
            </w:r>
          </w:p>
        </w:tc>
      </w:tr>
      <w:tr w:rsidR="00214801" w14:paraId="5599E4FE" w14:textId="77777777" w:rsidTr="00214801">
        <w:trPr>
          <w:trHeight w:val="506"/>
        </w:trPr>
        <w:tc>
          <w:tcPr>
            <w:tcW w:w="0" w:type="auto"/>
          </w:tcPr>
          <w:p w14:paraId="61FFC6FE" w14:textId="77777777" w:rsidR="00214801" w:rsidRPr="00AC3465" w:rsidRDefault="00A32958" w:rsidP="00214801">
            <w:pPr>
              <w:spacing w:before="0"/>
            </w:pPr>
            <w:hyperlink r:id="rId30" w:history="1">
              <w:r w:rsidR="00214801" w:rsidRPr="00AC3465">
                <w:rPr>
                  <w:color w:val="0563C1" w:themeColor="hyperlink"/>
                  <w:u w:val="single"/>
                </w:rPr>
                <w:t>Family and Friends of Hoarders Support Group</w:t>
              </w:r>
            </w:hyperlink>
          </w:p>
        </w:tc>
        <w:tc>
          <w:tcPr>
            <w:tcW w:w="2743" w:type="dxa"/>
          </w:tcPr>
          <w:p w14:paraId="2C81F8EF" w14:textId="77777777" w:rsidR="00214801" w:rsidRDefault="00214801" w:rsidP="00214801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1137A991" w14:textId="77777777" w:rsidR="00214801" w:rsidRDefault="00214801" w:rsidP="00214801">
            <w:pPr>
              <w:spacing w:before="0"/>
            </w:pPr>
            <w:r>
              <w:t>Private Facebook group</w:t>
            </w:r>
          </w:p>
        </w:tc>
        <w:tc>
          <w:tcPr>
            <w:tcW w:w="2410" w:type="dxa"/>
          </w:tcPr>
          <w:p w14:paraId="1F70D0C2" w14:textId="77777777" w:rsidR="00214801" w:rsidRDefault="00214801" w:rsidP="00214801">
            <w:pPr>
              <w:spacing w:before="0"/>
            </w:pPr>
            <w:r>
              <w:t>Volunteer members</w:t>
            </w:r>
          </w:p>
        </w:tc>
        <w:tc>
          <w:tcPr>
            <w:tcW w:w="4455" w:type="dxa"/>
          </w:tcPr>
          <w:p w14:paraId="460554FA" w14:textId="77777777" w:rsidR="00214801" w:rsidRDefault="00214801" w:rsidP="00214801">
            <w:pPr>
              <w:spacing w:before="0"/>
            </w:pPr>
            <w:r w:rsidRPr="00AC3465">
              <w:t>‘A safe place to be able to let out the frustration of living with a hoarder.’</w:t>
            </w:r>
          </w:p>
        </w:tc>
      </w:tr>
      <w:tr w:rsidR="00214801" w14:paraId="58A79234" w14:textId="77777777" w:rsidTr="00214801">
        <w:trPr>
          <w:trHeight w:val="506"/>
        </w:trPr>
        <w:tc>
          <w:tcPr>
            <w:tcW w:w="0" w:type="auto"/>
          </w:tcPr>
          <w:p w14:paraId="0BF2CCE0" w14:textId="77777777" w:rsidR="00214801" w:rsidRPr="00AC3465" w:rsidRDefault="00A32958" w:rsidP="00214801">
            <w:pPr>
              <w:spacing w:before="0"/>
            </w:pPr>
            <w:hyperlink r:id="rId31" w:history="1">
              <w:r w:rsidR="00214801" w:rsidRPr="00AC3465">
                <w:rPr>
                  <w:color w:val="0563C1" w:themeColor="hyperlink"/>
                  <w:u w:val="single"/>
                </w:rPr>
                <w:t>MYCOHP</w:t>
              </w:r>
            </w:hyperlink>
            <w:r w:rsidR="00214801">
              <w:rPr>
                <w:color w:val="0563C1" w:themeColor="hyperlink"/>
                <w:u w:val="single"/>
              </w:rPr>
              <w:t xml:space="preserve"> (Minor and Youth Children of Hoarding Parents)</w:t>
            </w:r>
          </w:p>
        </w:tc>
        <w:tc>
          <w:tcPr>
            <w:tcW w:w="2743" w:type="dxa"/>
          </w:tcPr>
          <w:p w14:paraId="7CAA76BA" w14:textId="77777777" w:rsidR="00214801" w:rsidRDefault="00214801" w:rsidP="00214801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3299B71B" w14:textId="77777777" w:rsidR="00214801" w:rsidRPr="00AC3465" w:rsidRDefault="00214801" w:rsidP="00214801">
            <w:pPr>
              <w:spacing w:before="0"/>
            </w:pPr>
            <w:r w:rsidRPr="00AC3465">
              <w:t>Groups.io</w:t>
            </w:r>
          </w:p>
        </w:tc>
        <w:tc>
          <w:tcPr>
            <w:tcW w:w="2410" w:type="dxa"/>
          </w:tcPr>
          <w:p w14:paraId="4E125243" w14:textId="77777777" w:rsidR="00214801" w:rsidRDefault="00214801" w:rsidP="00214801">
            <w:pPr>
              <w:spacing w:before="0"/>
            </w:pPr>
            <w:r>
              <w:t>Volunteers</w:t>
            </w:r>
          </w:p>
        </w:tc>
        <w:tc>
          <w:tcPr>
            <w:tcW w:w="4455" w:type="dxa"/>
          </w:tcPr>
          <w:p w14:paraId="2FEAAACF" w14:textId="77777777" w:rsidR="00214801" w:rsidRDefault="00214801" w:rsidP="00214801">
            <w:pPr>
              <w:spacing w:before="0"/>
            </w:pPr>
            <w:r w:rsidRPr="00AC3465">
              <w:t>‘A safe, understanding, peer support group for minors and youth living in hoards.’</w:t>
            </w:r>
          </w:p>
        </w:tc>
      </w:tr>
      <w:tr w:rsidR="00214801" w14:paraId="772F43A3" w14:textId="77777777" w:rsidTr="00214801">
        <w:trPr>
          <w:trHeight w:val="506"/>
        </w:trPr>
        <w:tc>
          <w:tcPr>
            <w:tcW w:w="0" w:type="auto"/>
          </w:tcPr>
          <w:p w14:paraId="2FA0A7EA" w14:textId="77777777" w:rsidR="00214801" w:rsidRPr="00AC3465" w:rsidRDefault="00A32958" w:rsidP="00214801">
            <w:pPr>
              <w:spacing w:before="0"/>
            </w:pPr>
            <w:hyperlink r:id="rId32" w:history="1">
              <w:r w:rsidR="00214801" w:rsidRPr="00AC3465">
                <w:rPr>
                  <w:color w:val="0563C1" w:themeColor="hyperlink"/>
                  <w:u w:val="single"/>
                </w:rPr>
                <w:t>Children of Hoarders</w:t>
              </w:r>
            </w:hyperlink>
          </w:p>
        </w:tc>
        <w:tc>
          <w:tcPr>
            <w:tcW w:w="2743" w:type="dxa"/>
          </w:tcPr>
          <w:p w14:paraId="41567960" w14:textId="77777777" w:rsidR="00214801" w:rsidRDefault="00214801" w:rsidP="00214801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2D7B28A6" w14:textId="77777777" w:rsidR="00214801" w:rsidRPr="00AC3465" w:rsidRDefault="00214801" w:rsidP="00214801">
            <w:pPr>
              <w:spacing w:before="0"/>
            </w:pPr>
            <w:r w:rsidRPr="00AC3465">
              <w:t>Groups.io</w:t>
            </w:r>
          </w:p>
        </w:tc>
        <w:tc>
          <w:tcPr>
            <w:tcW w:w="2410" w:type="dxa"/>
          </w:tcPr>
          <w:p w14:paraId="68D33ACC" w14:textId="77777777" w:rsidR="00214801" w:rsidRDefault="00214801" w:rsidP="00214801">
            <w:pPr>
              <w:spacing w:before="0"/>
            </w:pPr>
            <w:r>
              <w:t>Volunteer members</w:t>
            </w:r>
          </w:p>
        </w:tc>
        <w:tc>
          <w:tcPr>
            <w:tcW w:w="4455" w:type="dxa"/>
          </w:tcPr>
          <w:p w14:paraId="0A83A3CA" w14:textId="77777777" w:rsidR="00214801" w:rsidRDefault="00214801" w:rsidP="00214801">
            <w:pPr>
              <w:spacing w:before="0"/>
            </w:pPr>
            <w:r w:rsidRPr="00AC3465">
              <w:t>‘Join us for support, information sharing, and understanding… a community of people who grew up the same way or have similar adult experiences and can relate’</w:t>
            </w:r>
          </w:p>
        </w:tc>
      </w:tr>
      <w:tr w:rsidR="00214801" w14:paraId="5F9312FE" w14:textId="77777777" w:rsidTr="00214801">
        <w:trPr>
          <w:trHeight w:val="506"/>
        </w:trPr>
        <w:tc>
          <w:tcPr>
            <w:tcW w:w="0" w:type="auto"/>
          </w:tcPr>
          <w:p w14:paraId="6B42BA73" w14:textId="77777777" w:rsidR="00214801" w:rsidRPr="00AC3465" w:rsidRDefault="00A32958" w:rsidP="00214801">
            <w:pPr>
              <w:spacing w:before="0"/>
            </w:pPr>
            <w:hyperlink r:id="rId33" w:history="1">
              <w:r w:rsidR="00214801" w:rsidRPr="00AC3465">
                <w:rPr>
                  <w:color w:val="0563C1" w:themeColor="hyperlink"/>
                  <w:u w:val="single"/>
                </w:rPr>
                <w:t>r/hoarding</w:t>
              </w:r>
            </w:hyperlink>
          </w:p>
        </w:tc>
        <w:tc>
          <w:tcPr>
            <w:tcW w:w="2743" w:type="dxa"/>
          </w:tcPr>
          <w:p w14:paraId="79F7BFE4" w14:textId="77777777" w:rsidR="00214801" w:rsidRDefault="00214801" w:rsidP="00214801">
            <w:pPr>
              <w:spacing w:before="0"/>
            </w:pPr>
            <w:r>
              <w:t>People living with hoarding</w:t>
            </w:r>
          </w:p>
          <w:p w14:paraId="3089803F" w14:textId="77777777" w:rsidR="00214801" w:rsidRDefault="00214801" w:rsidP="00214801">
            <w:pPr>
              <w:spacing w:before="0"/>
            </w:pPr>
            <w:r>
              <w:t>Families and carers</w:t>
            </w:r>
          </w:p>
          <w:p w14:paraId="2609B273" w14:textId="77777777" w:rsidR="00214801" w:rsidRDefault="00214801" w:rsidP="00214801">
            <w:pPr>
              <w:spacing w:before="0"/>
            </w:pPr>
            <w:r>
              <w:t>Service providers</w:t>
            </w:r>
          </w:p>
        </w:tc>
        <w:tc>
          <w:tcPr>
            <w:tcW w:w="1290" w:type="dxa"/>
          </w:tcPr>
          <w:p w14:paraId="5D0FBD24" w14:textId="77777777" w:rsidR="00214801" w:rsidRDefault="00214801" w:rsidP="00214801">
            <w:pPr>
              <w:spacing w:before="0"/>
            </w:pPr>
            <w:r>
              <w:t>Reddit</w:t>
            </w:r>
          </w:p>
        </w:tc>
        <w:tc>
          <w:tcPr>
            <w:tcW w:w="2410" w:type="dxa"/>
          </w:tcPr>
          <w:p w14:paraId="3FD80657" w14:textId="77777777" w:rsidR="00214801" w:rsidRDefault="00214801" w:rsidP="00214801">
            <w:pPr>
              <w:spacing w:before="0"/>
            </w:pPr>
            <w:r>
              <w:t>Volunteer members</w:t>
            </w:r>
          </w:p>
        </w:tc>
        <w:tc>
          <w:tcPr>
            <w:tcW w:w="4455" w:type="dxa"/>
          </w:tcPr>
          <w:p w14:paraId="5D77FF89" w14:textId="77777777" w:rsidR="00214801" w:rsidRPr="00AC3465" w:rsidRDefault="00214801" w:rsidP="00214801">
            <w:pPr>
              <w:spacing w:before="0"/>
            </w:pPr>
            <w:r w:rsidRPr="00AC3465">
              <w:t>Public discussion forum offering advice and support. People post questions, rants/venting, and personal progress.</w:t>
            </w:r>
            <w:r w:rsidR="009459EC">
              <w:t xml:space="preserve"> Note: some posts can be confronting.</w:t>
            </w:r>
          </w:p>
        </w:tc>
      </w:tr>
      <w:tr w:rsidR="00214801" w14:paraId="79895922" w14:textId="77777777" w:rsidTr="00214801">
        <w:trPr>
          <w:trHeight w:val="506"/>
        </w:trPr>
        <w:tc>
          <w:tcPr>
            <w:tcW w:w="0" w:type="auto"/>
          </w:tcPr>
          <w:p w14:paraId="284C8D84" w14:textId="77777777" w:rsidR="00214801" w:rsidRPr="00AC3465" w:rsidRDefault="00A32958" w:rsidP="00214801">
            <w:pPr>
              <w:spacing w:before="0"/>
            </w:pPr>
            <w:hyperlink r:id="rId34" w:history="1">
              <w:r w:rsidR="00214801" w:rsidRPr="00AC3465">
                <w:rPr>
                  <w:color w:val="0563C1" w:themeColor="hyperlink"/>
                  <w:u w:val="single"/>
                </w:rPr>
                <w:t>r/ChildofHoarder</w:t>
              </w:r>
            </w:hyperlink>
          </w:p>
        </w:tc>
        <w:tc>
          <w:tcPr>
            <w:tcW w:w="2743" w:type="dxa"/>
          </w:tcPr>
          <w:p w14:paraId="1BDDC25E" w14:textId="77777777" w:rsidR="00214801" w:rsidRDefault="00214801" w:rsidP="00214801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25765995" w14:textId="77777777" w:rsidR="00214801" w:rsidRDefault="00214801" w:rsidP="00214801">
            <w:pPr>
              <w:spacing w:before="0"/>
            </w:pPr>
            <w:r>
              <w:t>Reddit</w:t>
            </w:r>
          </w:p>
        </w:tc>
        <w:tc>
          <w:tcPr>
            <w:tcW w:w="2410" w:type="dxa"/>
          </w:tcPr>
          <w:p w14:paraId="48575CE7" w14:textId="77777777" w:rsidR="00214801" w:rsidRDefault="00214801" w:rsidP="00214801">
            <w:pPr>
              <w:spacing w:before="0"/>
            </w:pPr>
            <w:r>
              <w:t>Volunteers</w:t>
            </w:r>
          </w:p>
        </w:tc>
        <w:tc>
          <w:tcPr>
            <w:tcW w:w="4455" w:type="dxa"/>
          </w:tcPr>
          <w:p w14:paraId="5A93F776" w14:textId="77777777" w:rsidR="00214801" w:rsidRDefault="00214801" w:rsidP="00214801">
            <w:pPr>
              <w:spacing w:before="0"/>
            </w:pPr>
            <w:r w:rsidRPr="00AC3465">
              <w:t xml:space="preserve">Public discussion forum offering advice and support. People share stories, ask questions and </w:t>
            </w:r>
            <w:r w:rsidRPr="00AC3465">
              <w:lastRenderedPageBreak/>
              <w:t>vent their frustration.</w:t>
            </w:r>
            <w:r w:rsidR="009459EC">
              <w:t xml:space="preserve"> Note: some posts can be confronting.</w:t>
            </w:r>
          </w:p>
        </w:tc>
      </w:tr>
      <w:tr w:rsidR="00214801" w14:paraId="4F613027" w14:textId="77777777" w:rsidTr="00214801">
        <w:trPr>
          <w:trHeight w:val="506"/>
        </w:trPr>
        <w:tc>
          <w:tcPr>
            <w:tcW w:w="0" w:type="auto"/>
          </w:tcPr>
          <w:p w14:paraId="252D6371" w14:textId="77777777" w:rsidR="00214801" w:rsidRDefault="00A32958" w:rsidP="00214801">
            <w:hyperlink r:id="rId35" w:history="1">
              <w:r w:rsidR="00214801" w:rsidRPr="00AC3465">
                <w:rPr>
                  <w:color w:val="0563C1" w:themeColor="hyperlink"/>
                  <w:u w:val="single"/>
                </w:rPr>
                <w:t>Arafmi Carer Support Group</w:t>
              </w:r>
            </w:hyperlink>
            <w:r w:rsidR="00214801">
              <w:t xml:space="preserve"> </w:t>
            </w:r>
          </w:p>
          <w:p w14:paraId="594CA3B7" w14:textId="77777777" w:rsidR="00214801" w:rsidRPr="00AC3465" w:rsidRDefault="00214801" w:rsidP="00214801">
            <w:pPr>
              <w:spacing w:before="0"/>
            </w:pPr>
            <w:r>
              <w:t>(not hoarding specific)</w:t>
            </w:r>
          </w:p>
        </w:tc>
        <w:tc>
          <w:tcPr>
            <w:tcW w:w="2743" w:type="dxa"/>
          </w:tcPr>
          <w:p w14:paraId="6C319020" w14:textId="77777777" w:rsidR="00214801" w:rsidRDefault="00214801" w:rsidP="00214801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44730400" w14:textId="77777777" w:rsidR="00214801" w:rsidRDefault="00214801" w:rsidP="00214801">
            <w:pPr>
              <w:spacing w:before="0"/>
            </w:pPr>
            <w:r>
              <w:t>Zoom</w:t>
            </w:r>
          </w:p>
        </w:tc>
        <w:tc>
          <w:tcPr>
            <w:tcW w:w="2410" w:type="dxa"/>
          </w:tcPr>
          <w:p w14:paraId="0B6D4EE4" w14:textId="77777777" w:rsidR="00214801" w:rsidRDefault="00214801" w:rsidP="00214801">
            <w:pPr>
              <w:spacing w:before="0"/>
            </w:pPr>
            <w:r>
              <w:t>Arafmi</w:t>
            </w:r>
          </w:p>
        </w:tc>
        <w:tc>
          <w:tcPr>
            <w:tcW w:w="4455" w:type="dxa"/>
          </w:tcPr>
          <w:p w14:paraId="7B7840F7" w14:textId="77777777" w:rsidR="00214801" w:rsidRDefault="00214801" w:rsidP="00214801">
            <w:pPr>
              <w:spacing w:before="0"/>
            </w:pPr>
            <w:r>
              <w:t>For family and carers of people with mental illness.</w:t>
            </w:r>
          </w:p>
        </w:tc>
      </w:tr>
      <w:tr w:rsidR="00214801" w14:paraId="324BED78" w14:textId="77777777" w:rsidTr="00214801">
        <w:trPr>
          <w:trHeight w:val="506"/>
        </w:trPr>
        <w:tc>
          <w:tcPr>
            <w:tcW w:w="0" w:type="auto"/>
          </w:tcPr>
          <w:p w14:paraId="5E811BB6" w14:textId="77777777" w:rsidR="00214801" w:rsidRPr="00214801" w:rsidRDefault="00A32958" w:rsidP="00214801">
            <w:pPr>
              <w:rPr>
                <w:color w:val="0563C1" w:themeColor="hyperlink"/>
              </w:rPr>
            </w:pPr>
            <w:hyperlink r:id="rId36" w:history="1">
              <w:r w:rsidR="00214801" w:rsidRPr="00AC3465">
                <w:rPr>
                  <w:color w:val="0563C1" w:themeColor="hyperlink"/>
                  <w:u w:val="single"/>
                </w:rPr>
                <w:t>Safe Spaces</w:t>
              </w:r>
            </w:hyperlink>
          </w:p>
          <w:p w14:paraId="1A110344" w14:textId="77777777" w:rsidR="00214801" w:rsidRPr="00AC3465" w:rsidRDefault="00214801" w:rsidP="00214801">
            <w:pPr>
              <w:spacing w:before="0"/>
            </w:pPr>
            <w:r w:rsidRPr="00214801">
              <w:t>(</w:t>
            </w:r>
            <w:r>
              <w:t>not hoarding specific)</w:t>
            </w:r>
          </w:p>
        </w:tc>
        <w:tc>
          <w:tcPr>
            <w:tcW w:w="2743" w:type="dxa"/>
          </w:tcPr>
          <w:p w14:paraId="19B6FBA2" w14:textId="77777777" w:rsidR="00214801" w:rsidRDefault="00214801" w:rsidP="00214801">
            <w:pPr>
              <w:spacing w:before="0"/>
            </w:pPr>
            <w:r>
              <w:t>Families and carers</w:t>
            </w:r>
          </w:p>
        </w:tc>
        <w:tc>
          <w:tcPr>
            <w:tcW w:w="1290" w:type="dxa"/>
          </w:tcPr>
          <w:p w14:paraId="1BE0249C" w14:textId="77777777" w:rsidR="00214801" w:rsidRDefault="00214801" w:rsidP="00214801">
            <w:pPr>
              <w:spacing w:before="0"/>
            </w:pPr>
            <w:r>
              <w:t>Face to face and Zoom</w:t>
            </w:r>
          </w:p>
        </w:tc>
        <w:tc>
          <w:tcPr>
            <w:tcW w:w="2410" w:type="dxa"/>
          </w:tcPr>
          <w:p w14:paraId="00E93557" w14:textId="77777777" w:rsidR="00214801" w:rsidRDefault="00A32958" w:rsidP="00214801">
            <w:pPr>
              <w:spacing w:before="0"/>
            </w:pPr>
            <w:hyperlink r:id="rId37" w:history="1">
              <w:r w:rsidR="00214801" w:rsidRPr="00AC3465">
                <w:rPr>
                  <w:color w:val="0563C1" w:themeColor="hyperlink"/>
                  <w:u w:val="single"/>
                </w:rPr>
                <w:t>Mental Health Families and Friends Tasmania</w:t>
              </w:r>
            </w:hyperlink>
          </w:p>
        </w:tc>
        <w:tc>
          <w:tcPr>
            <w:tcW w:w="4455" w:type="dxa"/>
          </w:tcPr>
          <w:p w14:paraId="0DAFF4B8" w14:textId="77777777" w:rsidR="00214801" w:rsidRDefault="00214801" w:rsidP="00214801">
            <w:pPr>
              <w:spacing w:before="0"/>
            </w:pPr>
            <w:r>
              <w:t>For family and carers of people with mental illness</w:t>
            </w:r>
          </w:p>
        </w:tc>
      </w:tr>
    </w:tbl>
    <w:p w14:paraId="25E1E388" w14:textId="77777777" w:rsidR="00545429" w:rsidRDefault="0054542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4"/>
        <w:gridCol w:w="2743"/>
        <w:gridCol w:w="1276"/>
        <w:gridCol w:w="2410"/>
        <w:gridCol w:w="4455"/>
      </w:tblGrid>
      <w:tr w:rsidR="00325E05" w:rsidRPr="0018104E" w14:paraId="440C85EF" w14:textId="77777777" w:rsidTr="00E72110">
        <w:trPr>
          <w:trHeight w:val="506"/>
        </w:trPr>
        <w:tc>
          <w:tcPr>
            <w:tcW w:w="0" w:type="auto"/>
            <w:gridSpan w:val="5"/>
          </w:tcPr>
          <w:p w14:paraId="65E2ACD0" w14:textId="77777777" w:rsidR="00325E05" w:rsidRPr="0018104E" w:rsidRDefault="00325E05" w:rsidP="00983C72">
            <w:pPr>
              <w:pStyle w:val="Heading1"/>
              <w:outlineLvl w:val="0"/>
            </w:pPr>
            <w:bookmarkStart w:id="6" w:name="_Toc158298336"/>
            <w:r>
              <w:lastRenderedPageBreak/>
              <w:t>Professional services</w:t>
            </w:r>
            <w:r w:rsidR="009459EC">
              <w:t xml:space="preserve"> and treatment</w:t>
            </w:r>
            <w:bookmarkEnd w:id="6"/>
          </w:p>
        </w:tc>
      </w:tr>
      <w:tr w:rsidR="00325E05" w:rsidRPr="00E72110" w14:paraId="3AE6A332" w14:textId="77777777" w:rsidTr="00325E05">
        <w:trPr>
          <w:trHeight w:val="506"/>
        </w:trPr>
        <w:tc>
          <w:tcPr>
            <w:tcW w:w="0" w:type="auto"/>
          </w:tcPr>
          <w:p w14:paraId="2F7B063B" w14:textId="77777777" w:rsidR="00325E05" w:rsidRPr="00E72110" w:rsidRDefault="00325E05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Name</w:t>
            </w:r>
          </w:p>
        </w:tc>
        <w:tc>
          <w:tcPr>
            <w:tcW w:w="2743" w:type="dxa"/>
          </w:tcPr>
          <w:p w14:paraId="1DAAC832" w14:textId="77777777" w:rsidR="00325E05" w:rsidRPr="00E72110" w:rsidRDefault="00325E05" w:rsidP="00325E05">
            <w:pPr>
              <w:spacing w:before="0"/>
              <w:rPr>
                <w:b/>
              </w:rPr>
            </w:pPr>
            <w:r>
              <w:rPr>
                <w:b/>
              </w:rPr>
              <w:t>Target group</w:t>
            </w:r>
          </w:p>
        </w:tc>
        <w:tc>
          <w:tcPr>
            <w:tcW w:w="1276" w:type="dxa"/>
          </w:tcPr>
          <w:p w14:paraId="3BCEF9EF" w14:textId="77777777" w:rsidR="00325E05" w:rsidRPr="00E72110" w:rsidRDefault="00325E05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Location</w:t>
            </w:r>
          </w:p>
        </w:tc>
        <w:tc>
          <w:tcPr>
            <w:tcW w:w="2410" w:type="dxa"/>
          </w:tcPr>
          <w:p w14:paraId="0E572284" w14:textId="77777777" w:rsidR="00325E05" w:rsidRPr="00E72110" w:rsidRDefault="00325E05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Service</w:t>
            </w:r>
          </w:p>
        </w:tc>
        <w:tc>
          <w:tcPr>
            <w:tcW w:w="4455" w:type="dxa"/>
          </w:tcPr>
          <w:p w14:paraId="3FD3C984" w14:textId="77777777" w:rsidR="00325E05" w:rsidRPr="00E72110" w:rsidRDefault="00325E05" w:rsidP="00325E05">
            <w:pPr>
              <w:spacing w:before="0"/>
              <w:rPr>
                <w:b/>
              </w:rPr>
            </w:pPr>
            <w:r w:rsidRPr="00E72110">
              <w:rPr>
                <w:b/>
              </w:rPr>
              <w:t>About</w:t>
            </w:r>
          </w:p>
        </w:tc>
      </w:tr>
      <w:tr w:rsidR="00772DB3" w14:paraId="2B713AA8" w14:textId="77777777" w:rsidTr="003950BB">
        <w:trPr>
          <w:trHeight w:val="506"/>
        </w:trPr>
        <w:tc>
          <w:tcPr>
            <w:tcW w:w="0" w:type="auto"/>
          </w:tcPr>
          <w:p w14:paraId="3D0F91A0" w14:textId="77777777" w:rsidR="00772DB3" w:rsidRPr="00214801" w:rsidRDefault="00A32958" w:rsidP="003950BB">
            <w:pPr>
              <w:spacing w:before="0"/>
            </w:pPr>
            <w:hyperlink r:id="rId38" w:history="1">
              <w:r w:rsidR="00772DB3" w:rsidRPr="00C721FA">
                <w:rPr>
                  <w:rStyle w:val="Hyperlink"/>
                </w:rPr>
                <w:t>Catholic Healthcare Buried in Treasures Support Program</w:t>
              </w:r>
            </w:hyperlink>
          </w:p>
        </w:tc>
        <w:tc>
          <w:tcPr>
            <w:tcW w:w="2743" w:type="dxa"/>
          </w:tcPr>
          <w:p w14:paraId="19528683" w14:textId="77777777" w:rsidR="00772DB3" w:rsidRDefault="00772DB3" w:rsidP="003950BB">
            <w:pPr>
              <w:spacing w:before="0"/>
            </w:pPr>
            <w:r>
              <w:t>People living with hoarding</w:t>
            </w:r>
          </w:p>
        </w:tc>
        <w:tc>
          <w:tcPr>
            <w:tcW w:w="1276" w:type="dxa"/>
          </w:tcPr>
          <w:p w14:paraId="0DFF0BD6" w14:textId="77777777" w:rsidR="00772DB3" w:rsidRDefault="00772DB3" w:rsidP="003950BB">
            <w:pPr>
              <w:spacing w:before="0"/>
            </w:pPr>
            <w:r>
              <w:t>Online</w:t>
            </w:r>
          </w:p>
        </w:tc>
        <w:tc>
          <w:tcPr>
            <w:tcW w:w="2410" w:type="dxa"/>
          </w:tcPr>
          <w:p w14:paraId="0C75C5B8" w14:textId="77777777" w:rsidR="00772DB3" w:rsidRDefault="00772DB3" w:rsidP="003950BB">
            <w:pPr>
              <w:spacing w:before="0"/>
            </w:pPr>
            <w:r>
              <w:t>Clinical support group program</w:t>
            </w:r>
          </w:p>
        </w:tc>
        <w:tc>
          <w:tcPr>
            <w:tcW w:w="4455" w:type="dxa"/>
          </w:tcPr>
          <w:p w14:paraId="1D2EE76E" w14:textId="77777777" w:rsidR="00772DB3" w:rsidRPr="00214801" w:rsidRDefault="00772DB3" w:rsidP="003950BB">
            <w:pPr>
              <w:spacing w:before="0"/>
            </w:pPr>
            <w:r>
              <w:t>15-week program starting March 2024</w:t>
            </w:r>
          </w:p>
        </w:tc>
      </w:tr>
      <w:tr w:rsidR="00772DB3" w14:paraId="08645F9A" w14:textId="77777777" w:rsidTr="003950BB">
        <w:trPr>
          <w:trHeight w:val="506"/>
        </w:trPr>
        <w:tc>
          <w:tcPr>
            <w:tcW w:w="0" w:type="auto"/>
          </w:tcPr>
          <w:p w14:paraId="31E414C0" w14:textId="77777777" w:rsidR="00772DB3" w:rsidRDefault="00A32958" w:rsidP="003950BB">
            <w:pPr>
              <w:spacing w:before="0"/>
            </w:pPr>
            <w:hyperlink r:id="rId39" w:history="1">
              <w:r w:rsidR="00772DB3" w:rsidRPr="00772DB3">
                <w:rPr>
                  <w:rStyle w:val="Hyperlink"/>
                </w:rPr>
                <w:t>Lifeline H2H Family as Motivators</w:t>
              </w:r>
            </w:hyperlink>
          </w:p>
        </w:tc>
        <w:tc>
          <w:tcPr>
            <w:tcW w:w="2743" w:type="dxa"/>
          </w:tcPr>
          <w:p w14:paraId="15FCDBCD" w14:textId="77777777" w:rsidR="00772DB3" w:rsidRDefault="00772DB3" w:rsidP="003950BB">
            <w:pPr>
              <w:spacing w:before="0"/>
            </w:pPr>
            <w:r>
              <w:t>Families and carers</w:t>
            </w:r>
          </w:p>
        </w:tc>
        <w:tc>
          <w:tcPr>
            <w:tcW w:w="1276" w:type="dxa"/>
          </w:tcPr>
          <w:p w14:paraId="2088F6FB" w14:textId="77777777" w:rsidR="00772DB3" w:rsidRDefault="00772DB3" w:rsidP="003950BB">
            <w:pPr>
              <w:spacing w:before="0"/>
            </w:pPr>
            <w:r>
              <w:t>Online</w:t>
            </w:r>
          </w:p>
        </w:tc>
        <w:tc>
          <w:tcPr>
            <w:tcW w:w="2410" w:type="dxa"/>
          </w:tcPr>
          <w:p w14:paraId="4177B4CE" w14:textId="77777777" w:rsidR="00772DB3" w:rsidRDefault="00772DB3" w:rsidP="003950BB">
            <w:pPr>
              <w:spacing w:before="0"/>
            </w:pPr>
            <w:r>
              <w:t>Clinical support group program</w:t>
            </w:r>
          </w:p>
        </w:tc>
        <w:tc>
          <w:tcPr>
            <w:tcW w:w="4455" w:type="dxa"/>
          </w:tcPr>
          <w:p w14:paraId="28601077" w14:textId="77777777" w:rsidR="00772DB3" w:rsidRDefault="00772DB3" w:rsidP="003950BB">
            <w:pPr>
              <w:spacing w:before="0"/>
            </w:pPr>
            <w:r>
              <w:t>10-week program starting August 2024. Free with GP Mental Health Care Plan.</w:t>
            </w:r>
          </w:p>
        </w:tc>
      </w:tr>
      <w:tr w:rsidR="00325E05" w14:paraId="1330D022" w14:textId="77777777" w:rsidTr="00325E05">
        <w:trPr>
          <w:trHeight w:val="506"/>
        </w:trPr>
        <w:tc>
          <w:tcPr>
            <w:tcW w:w="0" w:type="auto"/>
          </w:tcPr>
          <w:p w14:paraId="0DB45D88" w14:textId="77777777" w:rsidR="00325E05" w:rsidRDefault="00325E05" w:rsidP="00325E05">
            <w:pPr>
              <w:spacing w:before="0"/>
            </w:pPr>
            <w:r>
              <w:t xml:space="preserve">Dr Jan Eppingstall, </w:t>
            </w:r>
            <w:hyperlink r:id="rId40" w:history="1">
              <w:r>
                <w:rPr>
                  <w:rStyle w:val="Hyperlink"/>
                </w:rPr>
                <w:t>Stuffology</w:t>
              </w:r>
            </w:hyperlink>
          </w:p>
        </w:tc>
        <w:tc>
          <w:tcPr>
            <w:tcW w:w="2743" w:type="dxa"/>
          </w:tcPr>
          <w:p w14:paraId="5B74E1ED" w14:textId="77777777" w:rsidR="00325E05" w:rsidRDefault="00325E05" w:rsidP="00325E05">
            <w:pPr>
              <w:spacing w:before="0"/>
            </w:pPr>
            <w:r>
              <w:t>People living with hoarding</w:t>
            </w:r>
          </w:p>
        </w:tc>
        <w:tc>
          <w:tcPr>
            <w:tcW w:w="1276" w:type="dxa"/>
          </w:tcPr>
          <w:p w14:paraId="2E0C31CB" w14:textId="77777777" w:rsidR="00325E05" w:rsidRDefault="00325E05" w:rsidP="00325E05">
            <w:pPr>
              <w:spacing w:before="0"/>
            </w:pPr>
            <w:r>
              <w:t>Melbourne</w:t>
            </w:r>
          </w:p>
        </w:tc>
        <w:tc>
          <w:tcPr>
            <w:tcW w:w="2410" w:type="dxa"/>
          </w:tcPr>
          <w:p w14:paraId="24DEF36B" w14:textId="77777777" w:rsidR="00325E05" w:rsidRDefault="00325E05" w:rsidP="00325E05">
            <w:pPr>
              <w:spacing w:before="0"/>
            </w:pPr>
            <w:r>
              <w:t>Psychologist</w:t>
            </w:r>
          </w:p>
        </w:tc>
        <w:tc>
          <w:tcPr>
            <w:tcW w:w="4455" w:type="dxa"/>
          </w:tcPr>
          <w:p w14:paraId="182D0BF7" w14:textId="77777777" w:rsidR="00325E05" w:rsidRDefault="00325E05" w:rsidP="00325E05">
            <w:pPr>
              <w:spacing w:before="0"/>
            </w:pPr>
            <w:r>
              <w:t>Hoarding specialist offering therapy over Zoom as well as in-person</w:t>
            </w:r>
          </w:p>
        </w:tc>
      </w:tr>
      <w:tr w:rsidR="00325E05" w14:paraId="5F3498DD" w14:textId="77777777" w:rsidTr="00325E05">
        <w:trPr>
          <w:trHeight w:val="506"/>
        </w:trPr>
        <w:tc>
          <w:tcPr>
            <w:tcW w:w="0" w:type="auto"/>
          </w:tcPr>
          <w:p w14:paraId="52AD742E" w14:textId="77777777" w:rsidR="00325E05" w:rsidRDefault="00325E05" w:rsidP="00325E05">
            <w:pPr>
              <w:spacing w:before="0"/>
            </w:pPr>
            <w:r>
              <w:t xml:space="preserve">Julie Jensen, </w:t>
            </w:r>
            <w:hyperlink r:id="rId41" w:history="1">
              <w:r>
                <w:rPr>
                  <w:rStyle w:val="Hyperlink"/>
                </w:rPr>
                <w:t>Changes in Between</w:t>
              </w:r>
            </w:hyperlink>
            <w:r>
              <w:t>, 0411 241 005</w:t>
            </w:r>
          </w:p>
        </w:tc>
        <w:tc>
          <w:tcPr>
            <w:tcW w:w="2743" w:type="dxa"/>
          </w:tcPr>
          <w:p w14:paraId="634EDBA8" w14:textId="77777777" w:rsidR="00325E05" w:rsidRDefault="00325E05" w:rsidP="00325E05">
            <w:pPr>
              <w:spacing w:before="0"/>
            </w:pPr>
            <w:r>
              <w:t>People living with hoarding</w:t>
            </w:r>
          </w:p>
        </w:tc>
        <w:tc>
          <w:tcPr>
            <w:tcW w:w="1276" w:type="dxa"/>
          </w:tcPr>
          <w:p w14:paraId="634D98CA" w14:textId="77777777" w:rsidR="00325E05" w:rsidRDefault="00325E05" w:rsidP="00325E05">
            <w:pPr>
              <w:spacing w:before="0"/>
            </w:pPr>
            <w:r>
              <w:t>Melbourne</w:t>
            </w:r>
          </w:p>
        </w:tc>
        <w:tc>
          <w:tcPr>
            <w:tcW w:w="2410" w:type="dxa"/>
          </w:tcPr>
          <w:p w14:paraId="32EB78A4" w14:textId="77777777" w:rsidR="00325E05" w:rsidRDefault="00325E05" w:rsidP="00325E05">
            <w:pPr>
              <w:spacing w:before="0"/>
            </w:pPr>
            <w:r>
              <w:t>Counsellor</w:t>
            </w:r>
          </w:p>
        </w:tc>
        <w:tc>
          <w:tcPr>
            <w:tcW w:w="4455" w:type="dxa"/>
          </w:tcPr>
          <w:p w14:paraId="0E7FFDB4" w14:textId="77777777" w:rsidR="00325E05" w:rsidRDefault="00325E05" w:rsidP="00325E05">
            <w:pPr>
              <w:spacing w:before="0"/>
            </w:pPr>
            <w:r>
              <w:t>Primarily a grief counsellor with training and interest in hoarding. Offers phone and Zoom therapy as well as in person</w:t>
            </w:r>
          </w:p>
        </w:tc>
      </w:tr>
      <w:tr w:rsidR="00C721FA" w14:paraId="349A614F" w14:textId="77777777" w:rsidTr="00325E05">
        <w:trPr>
          <w:trHeight w:val="506"/>
        </w:trPr>
        <w:tc>
          <w:tcPr>
            <w:tcW w:w="0" w:type="auto"/>
          </w:tcPr>
          <w:p w14:paraId="7FD93225" w14:textId="77777777" w:rsidR="00C721FA" w:rsidRDefault="00C721FA" w:rsidP="00325E05">
            <w:pPr>
              <w:spacing w:before="0"/>
            </w:pPr>
            <w:r>
              <w:t xml:space="preserve">Tania Reid, </w:t>
            </w:r>
            <w:hyperlink r:id="rId42" w:history="1">
              <w:r w:rsidRPr="00C721FA">
                <w:rPr>
                  <w:rStyle w:val="Hyperlink"/>
                </w:rPr>
                <w:t>For the Crowded House</w:t>
              </w:r>
            </w:hyperlink>
            <w:r>
              <w:t>, 0427 770 510</w:t>
            </w:r>
          </w:p>
        </w:tc>
        <w:tc>
          <w:tcPr>
            <w:tcW w:w="2743" w:type="dxa"/>
          </w:tcPr>
          <w:p w14:paraId="4A65A9CE" w14:textId="77777777" w:rsidR="00C721FA" w:rsidRDefault="00C721FA" w:rsidP="00325E05">
            <w:pPr>
              <w:spacing w:before="0"/>
            </w:pPr>
            <w:r>
              <w:t>People living with hoarding</w:t>
            </w:r>
          </w:p>
        </w:tc>
        <w:tc>
          <w:tcPr>
            <w:tcW w:w="1276" w:type="dxa"/>
          </w:tcPr>
          <w:p w14:paraId="3930211F" w14:textId="77777777" w:rsidR="00C721FA" w:rsidRDefault="00C721FA" w:rsidP="00325E05">
            <w:pPr>
              <w:spacing w:before="0"/>
            </w:pPr>
            <w:r>
              <w:t>Melbourne</w:t>
            </w:r>
          </w:p>
        </w:tc>
        <w:tc>
          <w:tcPr>
            <w:tcW w:w="2410" w:type="dxa"/>
          </w:tcPr>
          <w:p w14:paraId="06738193" w14:textId="77777777" w:rsidR="00C721FA" w:rsidRDefault="00C721FA" w:rsidP="00325E05">
            <w:pPr>
              <w:spacing w:before="0"/>
            </w:pPr>
            <w:r>
              <w:t>Therapist</w:t>
            </w:r>
          </w:p>
        </w:tc>
        <w:tc>
          <w:tcPr>
            <w:tcW w:w="4455" w:type="dxa"/>
          </w:tcPr>
          <w:p w14:paraId="183E99AE" w14:textId="77777777" w:rsidR="00C721FA" w:rsidRDefault="00C721FA" w:rsidP="00325E05">
            <w:pPr>
              <w:spacing w:before="0"/>
            </w:pPr>
            <w:r>
              <w:t>Hoarding specialist with telehealth options.</w:t>
            </w:r>
          </w:p>
        </w:tc>
      </w:tr>
      <w:tr w:rsidR="00325E05" w14:paraId="2AE94818" w14:textId="77777777" w:rsidTr="00325E05">
        <w:trPr>
          <w:trHeight w:val="506"/>
        </w:trPr>
        <w:tc>
          <w:tcPr>
            <w:tcW w:w="0" w:type="auto"/>
          </w:tcPr>
          <w:p w14:paraId="2193D6E9" w14:textId="77777777" w:rsidR="00325E05" w:rsidRDefault="00325E05" w:rsidP="00325E05">
            <w:pPr>
              <w:spacing w:before="0"/>
            </w:pPr>
            <w:r>
              <w:t xml:space="preserve">George Turnure, </w:t>
            </w:r>
            <w:hyperlink r:id="rId43" w:history="1">
              <w:r>
                <w:rPr>
                  <w:rStyle w:val="Hyperlink"/>
                </w:rPr>
                <w:t>Website</w:t>
              </w:r>
            </w:hyperlink>
            <w:r>
              <w:t>, 0413 674 328</w:t>
            </w:r>
          </w:p>
        </w:tc>
        <w:tc>
          <w:tcPr>
            <w:tcW w:w="2743" w:type="dxa"/>
          </w:tcPr>
          <w:p w14:paraId="3FA87FDD" w14:textId="77777777" w:rsidR="00325E05" w:rsidRDefault="00325E05" w:rsidP="00325E05">
            <w:pPr>
              <w:spacing w:before="0"/>
            </w:pPr>
            <w:r>
              <w:t>People living with hoarding</w:t>
            </w:r>
          </w:p>
        </w:tc>
        <w:tc>
          <w:tcPr>
            <w:tcW w:w="1276" w:type="dxa"/>
          </w:tcPr>
          <w:p w14:paraId="3E3E053F" w14:textId="77777777" w:rsidR="00325E05" w:rsidRDefault="00325E05" w:rsidP="00325E05">
            <w:pPr>
              <w:spacing w:before="0"/>
            </w:pPr>
            <w:r>
              <w:t>Sydney</w:t>
            </w:r>
          </w:p>
        </w:tc>
        <w:tc>
          <w:tcPr>
            <w:tcW w:w="2410" w:type="dxa"/>
          </w:tcPr>
          <w:p w14:paraId="6C5C120F" w14:textId="77777777" w:rsidR="00325E05" w:rsidRDefault="00325E05" w:rsidP="00325E05">
            <w:pPr>
              <w:spacing w:before="0"/>
            </w:pPr>
            <w:r>
              <w:t>Clinical Psychologist</w:t>
            </w:r>
          </w:p>
        </w:tc>
        <w:tc>
          <w:tcPr>
            <w:tcW w:w="4455" w:type="dxa"/>
          </w:tcPr>
          <w:p w14:paraId="232DB0ED" w14:textId="77777777" w:rsidR="00325E05" w:rsidRDefault="00325E05" w:rsidP="00325E05">
            <w:pPr>
              <w:spacing w:before="0"/>
            </w:pPr>
            <w:r>
              <w:t>Works frequently with hoarding and offers multiple telehealth options</w:t>
            </w:r>
          </w:p>
        </w:tc>
      </w:tr>
      <w:tr w:rsidR="0059694A" w14:paraId="2CBE90EF" w14:textId="77777777" w:rsidTr="00325E05">
        <w:trPr>
          <w:trHeight w:val="506"/>
        </w:trPr>
        <w:tc>
          <w:tcPr>
            <w:tcW w:w="0" w:type="auto"/>
          </w:tcPr>
          <w:p w14:paraId="527F8BF2" w14:textId="77777777" w:rsidR="0059694A" w:rsidRDefault="00A32958" w:rsidP="00325E05">
            <w:pPr>
              <w:spacing w:before="0"/>
            </w:pPr>
            <w:hyperlink r:id="rId44" w:history="1">
              <w:r w:rsidR="0059694A" w:rsidRPr="0059694A">
                <w:rPr>
                  <w:rStyle w:val="Hyperlink"/>
                </w:rPr>
                <w:t>Rebecca Ghattas</w:t>
              </w:r>
            </w:hyperlink>
            <w:r w:rsidR="0059694A">
              <w:t>, (02) 5301 6084</w:t>
            </w:r>
          </w:p>
        </w:tc>
        <w:tc>
          <w:tcPr>
            <w:tcW w:w="2743" w:type="dxa"/>
          </w:tcPr>
          <w:p w14:paraId="0228AAD8" w14:textId="77777777" w:rsidR="0059694A" w:rsidRDefault="0059694A" w:rsidP="00325E05">
            <w:pPr>
              <w:spacing w:before="0"/>
            </w:pPr>
            <w:r>
              <w:t>People living with hoarding</w:t>
            </w:r>
          </w:p>
        </w:tc>
        <w:tc>
          <w:tcPr>
            <w:tcW w:w="1276" w:type="dxa"/>
          </w:tcPr>
          <w:p w14:paraId="6D2ED178" w14:textId="77777777" w:rsidR="0059694A" w:rsidRDefault="0059694A" w:rsidP="00325E05">
            <w:pPr>
              <w:spacing w:before="0"/>
            </w:pPr>
            <w:r>
              <w:t>Bathurst, NSW</w:t>
            </w:r>
          </w:p>
        </w:tc>
        <w:tc>
          <w:tcPr>
            <w:tcW w:w="2410" w:type="dxa"/>
          </w:tcPr>
          <w:p w14:paraId="3826E0DB" w14:textId="77777777" w:rsidR="0059694A" w:rsidRDefault="0059694A" w:rsidP="00325E05">
            <w:pPr>
              <w:spacing w:before="0"/>
            </w:pPr>
            <w:r>
              <w:t>Counsellor</w:t>
            </w:r>
          </w:p>
        </w:tc>
        <w:tc>
          <w:tcPr>
            <w:tcW w:w="4455" w:type="dxa"/>
          </w:tcPr>
          <w:p w14:paraId="468D107E" w14:textId="77777777" w:rsidR="0059694A" w:rsidRDefault="0059694A" w:rsidP="00325E05">
            <w:pPr>
              <w:spacing w:before="0"/>
            </w:pPr>
            <w:r>
              <w:t>Specialises in hoarding, OCD and anxiety. Offers telehealth</w:t>
            </w:r>
          </w:p>
        </w:tc>
      </w:tr>
      <w:tr w:rsidR="00214801" w14:paraId="1179CF4F" w14:textId="77777777" w:rsidTr="00325E05">
        <w:trPr>
          <w:trHeight w:val="506"/>
        </w:trPr>
        <w:tc>
          <w:tcPr>
            <w:tcW w:w="0" w:type="auto"/>
          </w:tcPr>
          <w:p w14:paraId="25CAEE87" w14:textId="77777777" w:rsidR="00214801" w:rsidRDefault="00214801" w:rsidP="00214801">
            <w:pPr>
              <w:spacing w:before="0"/>
            </w:pPr>
            <w:r w:rsidRPr="00214801">
              <w:t xml:space="preserve">Catherine Madigan, </w:t>
            </w:r>
            <w:hyperlink r:id="rId45" w:history="1">
              <w:r w:rsidRPr="00214801">
                <w:rPr>
                  <w:rStyle w:val="Hyperlink"/>
                </w:rPr>
                <w:t>Anxiety Treatment Australia</w:t>
              </w:r>
            </w:hyperlink>
            <w:r w:rsidRPr="00214801">
              <w:t>, 0429 883 671</w:t>
            </w:r>
          </w:p>
        </w:tc>
        <w:tc>
          <w:tcPr>
            <w:tcW w:w="2743" w:type="dxa"/>
          </w:tcPr>
          <w:p w14:paraId="752D7261" w14:textId="77777777" w:rsidR="00214801" w:rsidRDefault="00214801" w:rsidP="00214801">
            <w:pPr>
              <w:spacing w:before="0"/>
            </w:pPr>
            <w:r>
              <w:t>People living with hoarding</w:t>
            </w:r>
          </w:p>
        </w:tc>
        <w:tc>
          <w:tcPr>
            <w:tcW w:w="1276" w:type="dxa"/>
          </w:tcPr>
          <w:p w14:paraId="6B89DC10" w14:textId="77777777" w:rsidR="00214801" w:rsidRDefault="00214801" w:rsidP="00214801">
            <w:pPr>
              <w:spacing w:before="0"/>
            </w:pPr>
            <w:r>
              <w:t>Melbourne</w:t>
            </w:r>
          </w:p>
        </w:tc>
        <w:tc>
          <w:tcPr>
            <w:tcW w:w="2410" w:type="dxa"/>
          </w:tcPr>
          <w:p w14:paraId="22CC3026" w14:textId="77777777" w:rsidR="00214801" w:rsidRDefault="00214801" w:rsidP="00214801">
            <w:pPr>
              <w:spacing w:before="0"/>
            </w:pPr>
            <w:r>
              <w:t>Clinical Psychologist</w:t>
            </w:r>
          </w:p>
        </w:tc>
        <w:tc>
          <w:tcPr>
            <w:tcW w:w="4455" w:type="dxa"/>
          </w:tcPr>
          <w:p w14:paraId="0E5FEFA9" w14:textId="77777777" w:rsidR="00214801" w:rsidRDefault="00214801" w:rsidP="00214801">
            <w:pPr>
              <w:spacing w:before="0"/>
            </w:pPr>
            <w:r w:rsidRPr="00214801">
              <w:t>Specialises in anxiety disorders and treats hoarding. Offers online and phone counselling</w:t>
            </w:r>
          </w:p>
        </w:tc>
      </w:tr>
      <w:tr w:rsidR="00C721FA" w14:paraId="7C2BA93E" w14:textId="77777777" w:rsidTr="003950BB">
        <w:trPr>
          <w:trHeight w:val="506"/>
        </w:trPr>
        <w:tc>
          <w:tcPr>
            <w:tcW w:w="0" w:type="auto"/>
          </w:tcPr>
          <w:p w14:paraId="0912C3EC" w14:textId="77777777" w:rsidR="00C721FA" w:rsidRDefault="00C721FA" w:rsidP="003950BB">
            <w:pPr>
              <w:spacing w:before="0"/>
            </w:pPr>
            <w:r>
              <w:t xml:space="preserve">Fiona Mason, </w:t>
            </w:r>
            <w:hyperlink r:id="rId46" w:history="1">
              <w:r>
                <w:rPr>
                  <w:rStyle w:val="Hyperlink"/>
                </w:rPr>
                <w:t>Ace of Space</w:t>
              </w:r>
            </w:hyperlink>
            <w:r>
              <w:t>, 0437 772 097</w:t>
            </w:r>
          </w:p>
        </w:tc>
        <w:tc>
          <w:tcPr>
            <w:tcW w:w="2743" w:type="dxa"/>
          </w:tcPr>
          <w:p w14:paraId="2FF2ED62" w14:textId="77777777" w:rsidR="00C721FA" w:rsidRDefault="00C721FA" w:rsidP="003950BB">
            <w:pPr>
              <w:spacing w:before="0"/>
            </w:pPr>
            <w:r>
              <w:t>People living with hoarding</w:t>
            </w:r>
          </w:p>
        </w:tc>
        <w:tc>
          <w:tcPr>
            <w:tcW w:w="1276" w:type="dxa"/>
          </w:tcPr>
          <w:p w14:paraId="1589885E" w14:textId="77777777" w:rsidR="00C721FA" w:rsidRDefault="00C721FA" w:rsidP="003950BB">
            <w:pPr>
              <w:spacing w:before="0"/>
            </w:pPr>
            <w:r>
              <w:t>Hobart</w:t>
            </w:r>
          </w:p>
        </w:tc>
        <w:tc>
          <w:tcPr>
            <w:tcW w:w="2410" w:type="dxa"/>
          </w:tcPr>
          <w:p w14:paraId="584147BA" w14:textId="77777777" w:rsidR="00C721FA" w:rsidRDefault="00C721FA" w:rsidP="003950BB">
            <w:pPr>
              <w:spacing w:before="0"/>
            </w:pPr>
            <w:r>
              <w:t>Professional organiser</w:t>
            </w:r>
          </w:p>
        </w:tc>
        <w:tc>
          <w:tcPr>
            <w:tcW w:w="4455" w:type="dxa"/>
          </w:tcPr>
          <w:p w14:paraId="5B6992A5" w14:textId="77777777" w:rsidR="00C721FA" w:rsidRDefault="00C721FA" w:rsidP="003950BB">
            <w:pPr>
              <w:spacing w:before="0"/>
            </w:pPr>
            <w:r>
              <w:t>Works with people wanting to declutter or downsize, and also works with NDIS and MyAgedCare participants. Has training in hoarding</w:t>
            </w:r>
          </w:p>
        </w:tc>
      </w:tr>
    </w:tbl>
    <w:p w14:paraId="32089F8B" w14:textId="77777777" w:rsidR="000B732A" w:rsidRDefault="000B732A"/>
    <w:sectPr w:rsidR="000B732A" w:rsidSect="005C6800">
      <w:headerReference w:type="default" r:id="rId4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972F5" w14:textId="77777777" w:rsidR="005D7DC9" w:rsidRDefault="005D7DC9" w:rsidP="005D7DC9">
      <w:pPr>
        <w:spacing w:before="0" w:line="240" w:lineRule="auto"/>
      </w:pPr>
      <w:r>
        <w:separator/>
      </w:r>
    </w:p>
  </w:endnote>
  <w:endnote w:type="continuationSeparator" w:id="0">
    <w:p w14:paraId="141E00FF" w14:textId="77777777" w:rsidR="005D7DC9" w:rsidRDefault="005D7DC9" w:rsidP="005D7DC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Next LT Pro Regular"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Montserrat73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25F67" w14:textId="77777777" w:rsidR="005D7DC9" w:rsidRDefault="005D7DC9" w:rsidP="005D7DC9">
      <w:pPr>
        <w:spacing w:before="0" w:line="240" w:lineRule="auto"/>
      </w:pPr>
      <w:r>
        <w:separator/>
      </w:r>
    </w:p>
  </w:footnote>
  <w:footnote w:type="continuationSeparator" w:id="0">
    <w:p w14:paraId="27F6340D" w14:textId="77777777" w:rsidR="005D7DC9" w:rsidRDefault="005D7DC9" w:rsidP="005D7DC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2932477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F99F45" w14:textId="77777777" w:rsidR="005D7DC9" w:rsidRDefault="005D7DC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6023B5" w14:textId="77777777" w:rsidR="005D7DC9" w:rsidRDefault="005D7D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F2B9E"/>
    <w:multiLevelType w:val="hybridMultilevel"/>
    <w:tmpl w:val="68CE1A18"/>
    <w:lvl w:ilvl="0" w:tplc="E7B00DB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656C63"/>
    <w:multiLevelType w:val="hybridMultilevel"/>
    <w:tmpl w:val="EAFA36DE"/>
    <w:lvl w:ilvl="0" w:tplc="88548A08">
      <w:start w:val="1"/>
      <w:numFmt w:val="decimal"/>
      <w:pStyle w:val="Heading2"/>
      <w:lvlText w:val="%1)"/>
      <w:lvlJc w:val="left"/>
      <w:pPr>
        <w:ind w:left="360" w:hanging="360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DC22248">
      <w:start w:val="1"/>
      <w:numFmt w:val="lowerLetter"/>
      <w:lvlText w:val="%2."/>
      <w:lvlJc w:val="left"/>
      <w:pPr>
        <w:ind w:left="1434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104593E">
      <w:start w:val="1"/>
      <w:numFmt w:val="lowerRoman"/>
      <w:lvlText w:val="%3."/>
      <w:lvlJc w:val="left"/>
      <w:pPr>
        <w:ind w:left="2154" w:hanging="35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1469534">
      <w:start w:val="1"/>
      <w:numFmt w:val="decimal"/>
      <w:lvlText w:val="%4."/>
      <w:lvlJc w:val="left"/>
      <w:pPr>
        <w:ind w:left="2874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387A44">
      <w:start w:val="1"/>
      <w:numFmt w:val="lowerLetter"/>
      <w:lvlText w:val="%5."/>
      <w:lvlJc w:val="left"/>
      <w:pPr>
        <w:ind w:left="3594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90CF586">
      <w:start w:val="1"/>
      <w:numFmt w:val="lowerRoman"/>
      <w:lvlText w:val="%6."/>
      <w:lvlJc w:val="left"/>
      <w:pPr>
        <w:ind w:left="4314" w:hanging="35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8A8AE88">
      <w:start w:val="1"/>
      <w:numFmt w:val="decimal"/>
      <w:lvlText w:val="%7."/>
      <w:lvlJc w:val="left"/>
      <w:pPr>
        <w:ind w:left="5034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DDEC43E">
      <w:start w:val="1"/>
      <w:numFmt w:val="lowerLetter"/>
      <w:lvlText w:val="%8."/>
      <w:lvlJc w:val="left"/>
      <w:pPr>
        <w:ind w:left="5754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A483424">
      <w:start w:val="1"/>
      <w:numFmt w:val="lowerRoman"/>
      <w:lvlText w:val="%9."/>
      <w:lvlJc w:val="left"/>
      <w:pPr>
        <w:ind w:left="6474" w:hanging="35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0NDE3NTe1tDCztDBS0lEKTi0uzszPAykwrAUArriiNCwAAAA="/>
  </w:docVars>
  <w:rsids>
    <w:rsidRoot w:val="005C6800"/>
    <w:rsid w:val="00044A02"/>
    <w:rsid w:val="000601B7"/>
    <w:rsid w:val="000A35CB"/>
    <w:rsid w:val="000B732A"/>
    <w:rsid w:val="000D7679"/>
    <w:rsid w:val="0011468C"/>
    <w:rsid w:val="00114DC9"/>
    <w:rsid w:val="00125DBB"/>
    <w:rsid w:val="00144035"/>
    <w:rsid w:val="0018104E"/>
    <w:rsid w:val="001A2FA0"/>
    <w:rsid w:val="001B6AF2"/>
    <w:rsid w:val="001E1B42"/>
    <w:rsid w:val="001E69BA"/>
    <w:rsid w:val="00214801"/>
    <w:rsid w:val="00244153"/>
    <w:rsid w:val="00286C3E"/>
    <w:rsid w:val="002B6049"/>
    <w:rsid w:val="002B6D07"/>
    <w:rsid w:val="002E5B00"/>
    <w:rsid w:val="00317C92"/>
    <w:rsid w:val="00325E05"/>
    <w:rsid w:val="003618D9"/>
    <w:rsid w:val="00374B91"/>
    <w:rsid w:val="00376E68"/>
    <w:rsid w:val="003A5479"/>
    <w:rsid w:val="003A5EE0"/>
    <w:rsid w:val="003A6801"/>
    <w:rsid w:val="003F0961"/>
    <w:rsid w:val="004158F6"/>
    <w:rsid w:val="00454BFC"/>
    <w:rsid w:val="004E0908"/>
    <w:rsid w:val="004F6A18"/>
    <w:rsid w:val="005340A8"/>
    <w:rsid w:val="0054229A"/>
    <w:rsid w:val="00545429"/>
    <w:rsid w:val="0056644C"/>
    <w:rsid w:val="0059694A"/>
    <w:rsid w:val="005C6800"/>
    <w:rsid w:val="005C7B2C"/>
    <w:rsid w:val="005D3153"/>
    <w:rsid w:val="005D4A65"/>
    <w:rsid w:val="005D6AEA"/>
    <w:rsid w:val="005D7DC9"/>
    <w:rsid w:val="005F34F8"/>
    <w:rsid w:val="00610C7B"/>
    <w:rsid w:val="006A6090"/>
    <w:rsid w:val="006F387C"/>
    <w:rsid w:val="0071258A"/>
    <w:rsid w:val="0075306A"/>
    <w:rsid w:val="00757991"/>
    <w:rsid w:val="00772DB3"/>
    <w:rsid w:val="007B1E7E"/>
    <w:rsid w:val="007C6FEA"/>
    <w:rsid w:val="007D0C05"/>
    <w:rsid w:val="007D7E9A"/>
    <w:rsid w:val="00803C20"/>
    <w:rsid w:val="00816056"/>
    <w:rsid w:val="00830FA1"/>
    <w:rsid w:val="008400F3"/>
    <w:rsid w:val="008534DC"/>
    <w:rsid w:val="008556BA"/>
    <w:rsid w:val="00875205"/>
    <w:rsid w:val="00895A04"/>
    <w:rsid w:val="008A7645"/>
    <w:rsid w:val="008C2601"/>
    <w:rsid w:val="008E469A"/>
    <w:rsid w:val="008E75B7"/>
    <w:rsid w:val="00912DA3"/>
    <w:rsid w:val="00913FEF"/>
    <w:rsid w:val="00914B9E"/>
    <w:rsid w:val="0092320B"/>
    <w:rsid w:val="009459EC"/>
    <w:rsid w:val="0095122B"/>
    <w:rsid w:val="0095396B"/>
    <w:rsid w:val="009557B6"/>
    <w:rsid w:val="00983C72"/>
    <w:rsid w:val="00990D03"/>
    <w:rsid w:val="009B2E81"/>
    <w:rsid w:val="009C2E64"/>
    <w:rsid w:val="00A1079D"/>
    <w:rsid w:val="00A32958"/>
    <w:rsid w:val="00A87E7E"/>
    <w:rsid w:val="00AF0D22"/>
    <w:rsid w:val="00AF1FD6"/>
    <w:rsid w:val="00AF3223"/>
    <w:rsid w:val="00B508D0"/>
    <w:rsid w:val="00B53485"/>
    <w:rsid w:val="00BC6ABD"/>
    <w:rsid w:val="00BD5C5F"/>
    <w:rsid w:val="00BF6DE2"/>
    <w:rsid w:val="00C17334"/>
    <w:rsid w:val="00C32549"/>
    <w:rsid w:val="00C44034"/>
    <w:rsid w:val="00C721FA"/>
    <w:rsid w:val="00C757FC"/>
    <w:rsid w:val="00C76720"/>
    <w:rsid w:val="00C82AC1"/>
    <w:rsid w:val="00CA080B"/>
    <w:rsid w:val="00CB07EA"/>
    <w:rsid w:val="00CB6AD7"/>
    <w:rsid w:val="00CC3B38"/>
    <w:rsid w:val="00CD6E07"/>
    <w:rsid w:val="00CE482B"/>
    <w:rsid w:val="00D6699F"/>
    <w:rsid w:val="00DC0A24"/>
    <w:rsid w:val="00DC7FED"/>
    <w:rsid w:val="00DD16A2"/>
    <w:rsid w:val="00E1725C"/>
    <w:rsid w:val="00E662D5"/>
    <w:rsid w:val="00E72110"/>
    <w:rsid w:val="00E8656E"/>
    <w:rsid w:val="00E87887"/>
    <w:rsid w:val="00EA2A7D"/>
    <w:rsid w:val="00EF5934"/>
    <w:rsid w:val="00F06022"/>
    <w:rsid w:val="00F072DF"/>
    <w:rsid w:val="00F22953"/>
    <w:rsid w:val="00F70621"/>
    <w:rsid w:val="00FB307F"/>
    <w:rsid w:val="00FD60EF"/>
    <w:rsid w:val="00FF6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83E9E"/>
  <w15:chartTrackingRefBased/>
  <w15:docId w15:val="{974A1564-0A2D-401B-9BA1-C8D178666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13FEF"/>
    <w:pPr>
      <w:spacing w:before="200" w:after="0" w:line="312" w:lineRule="auto"/>
    </w:pPr>
    <w:rPr>
      <w:rFonts w:ascii="Calibri" w:hAnsi="Calibr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5E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rsid w:val="00912DA3"/>
    <w:pPr>
      <w:keepNext/>
      <w:numPr>
        <w:numId w:val="3"/>
      </w:numPr>
      <w:pBdr>
        <w:top w:val="nil"/>
        <w:left w:val="nil"/>
        <w:bottom w:val="nil"/>
        <w:right w:val="nil"/>
        <w:between w:val="nil"/>
        <w:bar w:val="nil"/>
      </w:pBdr>
      <w:spacing w:before="240" w:after="0" w:line="240" w:lineRule="auto"/>
      <w:outlineLvl w:val="1"/>
    </w:pPr>
    <w:rPr>
      <w:rFonts w:ascii="AvenirNext LT Pro Regular" w:eastAsia="Montserrat73" w:hAnsi="AvenirNext LT Pro Regular" w:cs="Montserrat73"/>
      <w:sz w:val="32"/>
      <w:szCs w:val="32"/>
      <w:u w:color="595959"/>
      <w:bdr w:val="nil"/>
      <w:lang w:val="en-US" w:eastAsia="en-AU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2F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8E469A"/>
    <w:pPr>
      <w:numPr>
        <w:numId w:val="4"/>
      </w:numPr>
      <w:spacing w:before="120" w:after="120"/>
    </w:pPr>
    <w:rPr>
      <w:rFonts w:eastAsia="Times New Roman" w:cs="Times New Roman"/>
      <w:lang w:val="en-US"/>
    </w:rPr>
  </w:style>
  <w:style w:type="character" w:customStyle="1" w:styleId="Heading2Char">
    <w:name w:val="Heading 2 Char"/>
    <w:basedOn w:val="DefaultParagraphFont"/>
    <w:link w:val="Heading2"/>
    <w:rsid w:val="00912DA3"/>
    <w:rPr>
      <w:rFonts w:ascii="AvenirNext LT Pro Regular" w:eastAsia="Montserrat73" w:hAnsi="AvenirNext LT Pro Regular" w:cs="Montserrat73"/>
      <w:sz w:val="32"/>
      <w:szCs w:val="32"/>
      <w:u w:color="595959"/>
      <w:bdr w:val="nil"/>
      <w:lang w:val="en-US" w:eastAsia="en-AU"/>
      <w14:textOutline w14:w="0" w14:cap="flat" w14:cmpd="sng" w14:algn="ctr">
        <w14:noFill/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5C6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090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A2FA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400F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A5EE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E0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E07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83C72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83C72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21480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D7DC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DC9"/>
    <w:rPr>
      <w:rFonts w:ascii="Calibri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D7DC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DC9"/>
    <w:rPr>
      <w:rFonts w:ascii="Calibri" w:hAnsi="Calibr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F0D22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0D2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9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playlist?list=PLx2UyPr4U3GL7TxQrOaabwyC0gXqWYbLL" TargetMode="External"/><Relationship Id="rId18" Type="http://schemas.openxmlformats.org/officeDocument/2006/relationships/hyperlink" Target="https://www.abc.net.au/radio/programs/conversations/jessica-grisham-hoarders-rpt/11294010" TargetMode="External"/><Relationship Id="rId26" Type="http://schemas.openxmlformats.org/officeDocument/2006/relationships/hyperlink" Target="https://stuffology.com.au/hoarding-training-and-education" TargetMode="External"/><Relationship Id="rId39" Type="http://schemas.openxmlformats.org/officeDocument/2006/relationships/hyperlink" Target="https://www.lifelineh2h.org.au/get-support/support-and-treatment-groups/" TargetMode="External"/><Relationship Id="rId21" Type="http://schemas.openxmlformats.org/officeDocument/2006/relationships/hyperlink" Target="https://hoardinghomesolutions.com.au/hoarding-home-solutions-courses/family-and-friends/" TargetMode="External"/><Relationship Id="rId34" Type="http://schemas.openxmlformats.org/officeDocument/2006/relationships/hyperlink" Target="https://www.reddit.com/r/ChildofHoarder/" TargetMode="External"/><Relationship Id="rId42" Type="http://schemas.openxmlformats.org/officeDocument/2006/relationships/hyperlink" Target="https://www.thecrowdedhouse.net.au/" TargetMode="External"/><Relationship Id="rId47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odcasts.apple.com/us/podcast/hoarding-stuff/id1591069400" TargetMode="External"/><Relationship Id="rId29" Type="http://schemas.openxmlformats.org/officeDocument/2006/relationships/hyperlink" Target="https://www.facebook.com/groups/337932535768" TargetMode="External"/><Relationship Id="rId11" Type="http://schemas.openxmlformats.org/officeDocument/2006/relationships/hyperlink" Target="https://childrenofhoarders.com/wordpress/" TargetMode="External"/><Relationship Id="rId24" Type="http://schemas.openxmlformats.org/officeDocument/2006/relationships/hyperlink" Target="https://hoarding.iocdf.org/for-families/webinar-helping-people-who-hoard/" TargetMode="External"/><Relationship Id="rId32" Type="http://schemas.openxmlformats.org/officeDocument/2006/relationships/hyperlink" Target="https://groups.io/g/ChildrenOfHoarders" TargetMode="External"/><Relationship Id="rId37" Type="http://schemas.openxmlformats.org/officeDocument/2006/relationships/hyperlink" Target="https://mhfamiliesfriendstas.org.au/" TargetMode="External"/><Relationship Id="rId40" Type="http://schemas.openxmlformats.org/officeDocument/2006/relationships/hyperlink" Target="https://stuffology.com.au/" TargetMode="External"/><Relationship Id="rId45" Type="http://schemas.openxmlformats.org/officeDocument/2006/relationships/hyperlink" Target="https://www.anxietyaustralia.com.au/contac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odcasts.apple.com/gb/podcast/overcome-compulsive-hoarding-with-thathoarder/id1560909751" TargetMode="External"/><Relationship Id="rId23" Type="http://schemas.openxmlformats.org/officeDocument/2006/relationships/hyperlink" Target="https://rebeccamezzino.com.au/services/speaking-and-training/" TargetMode="External"/><Relationship Id="rId28" Type="http://schemas.openxmlformats.org/officeDocument/2006/relationships/hyperlink" Target="https://www.facebook.com/groups/hcSupportGroup/" TargetMode="External"/><Relationship Id="rId36" Type="http://schemas.openxmlformats.org/officeDocument/2006/relationships/hyperlink" Target="https://mhfamiliesfriendstas.org.au/events/safe-spaces/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hoardingdisordersuk.org/" TargetMode="External"/><Relationship Id="rId19" Type="http://schemas.openxmlformats.org/officeDocument/2006/relationships/hyperlink" Target="https://www.abc.net.au/radionational/programs/allinthemind/the-psychology-of-hoarding/7878338" TargetMode="External"/><Relationship Id="rId31" Type="http://schemas.openxmlformats.org/officeDocument/2006/relationships/hyperlink" Target="https://mycohp.groups.io/g/main" TargetMode="External"/><Relationship Id="rId44" Type="http://schemas.openxmlformats.org/officeDocument/2006/relationships/hyperlink" Target="https://www.psychologytoday.com/au/counselling/rebecca-ghattas-bathurst-nsw/9202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oardingsqualormaroondah.org.au/" TargetMode="External"/><Relationship Id="rId14" Type="http://schemas.openxmlformats.org/officeDocument/2006/relationships/hyperlink" Target="https://podcasts.apple.com/us/podcast/clutter-chronicles/id1308084360" TargetMode="External"/><Relationship Id="rId22" Type="http://schemas.openxmlformats.org/officeDocument/2006/relationships/hyperlink" Target="https://hoardinghomesolutions.com.au/hoarding-home-solutions-courses/support-professionals/" TargetMode="External"/><Relationship Id="rId27" Type="http://schemas.openxmlformats.org/officeDocument/2006/relationships/hyperlink" Target="https://arcvic.org.au/events/categories/online-support-group/hoarding-clutter-support-group/" TargetMode="External"/><Relationship Id="rId30" Type="http://schemas.openxmlformats.org/officeDocument/2006/relationships/hyperlink" Target="https://www.facebook.com/groups/806369282856917/" TargetMode="External"/><Relationship Id="rId35" Type="http://schemas.openxmlformats.org/officeDocument/2006/relationships/hyperlink" Target="https://arafmi.com.au/carer-family-support/carer-support-groups/" TargetMode="External"/><Relationship Id="rId43" Type="http://schemas.openxmlformats.org/officeDocument/2006/relationships/hyperlink" Target="https://georgeturnure.com.au/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s://www.reddit.com/r/hoarding/" TargetMode="External"/><Relationship Id="rId3" Type="http://schemas.openxmlformats.org/officeDocument/2006/relationships/styles" Target="styles.xml"/><Relationship Id="rId12" Type="http://schemas.openxmlformats.org/officeDocument/2006/relationships/hyperlink" Target="https://hoardinghomesolutions.com.au/category/the-adventures-of-kat/" TargetMode="External"/><Relationship Id="rId17" Type="http://schemas.openxmlformats.org/officeDocument/2006/relationships/hyperlink" Target="https://hoardganize.libsyn.com/" TargetMode="External"/><Relationship Id="rId25" Type="http://schemas.openxmlformats.org/officeDocument/2006/relationships/hyperlink" Target="https://www.ccwt.edu.au/course/ADMH16" TargetMode="External"/><Relationship Id="rId33" Type="http://schemas.openxmlformats.org/officeDocument/2006/relationships/hyperlink" Target="https://www.reddit.com/r/hoarding/" TargetMode="External"/><Relationship Id="rId38" Type="http://schemas.openxmlformats.org/officeDocument/2006/relationships/hyperlink" Target="https://www.catholichealthcare.com.au/campaigns/buried-in-treasures/" TargetMode="External"/><Relationship Id="rId46" Type="http://schemas.openxmlformats.org/officeDocument/2006/relationships/hyperlink" Target="https://www.aceofspace.com.au/" TargetMode="External"/><Relationship Id="rId20" Type="http://schemas.openxmlformats.org/officeDocument/2006/relationships/hyperlink" Target="https://hoardingunpacked.com/" TargetMode="External"/><Relationship Id="rId41" Type="http://schemas.openxmlformats.org/officeDocument/2006/relationships/hyperlink" Target="https://www.changesinbetween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75CB4-264B-4EC1-96B6-07BB68DEA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21</Words>
  <Characters>12094</Characters>
  <Application>Microsoft Office Word</Application>
  <DocSecurity>4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na Claxton</dc:creator>
  <cp:keywords/>
  <dc:description/>
  <cp:lastModifiedBy>Trina Mangels</cp:lastModifiedBy>
  <cp:revision>2</cp:revision>
  <cp:lastPrinted>2022-08-08T06:30:00Z</cp:lastPrinted>
  <dcterms:created xsi:type="dcterms:W3CDTF">2025-02-04T03:53:00Z</dcterms:created>
  <dcterms:modified xsi:type="dcterms:W3CDTF">2025-02-04T03:53:00Z</dcterms:modified>
</cp:coreProperties>
</file>